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747"/>
      </w:tblGrid>
      <w:tr w:rsidR="001E72DC" w:rsidRPr="004730AB" w14:paraId="101B4C41" w14:textId="77777777" w:rsidTr="00303708">
        <w:trPr>
          <w:trHeight w:val="1043"/>
        </w:trPr>
        <w:tc>
          <w:tcPr>
            <w:tcW w:w="10747" w:type="dxa"/>
            <w:tcBorders>
              <w:bottom w:val="nil"/>
            </w:tcBorders>
            <w:shd w:val="clear" w:color="auto" w:fill="FFFFFF" w:themeFill="background1"/>
          </w:tcPr>
          <w:p w14:paraId="5F9A932D" w14:textId="3A2B4505" w:rsidR="001E72DC" w:rsidRPr="00074F36" w:rsidRDefault="001E72DC" w:rsidP="001E72DC">
            <w:pPr>
              <w:spacing w:before="120"/>
              <w:rPr>
                <w:b/>
                <w:bCs/>
                <w:sz w:val="20"/>
                <w:szCs w:val="20"/>
                <w:u w:val="single"/>
                <w:lang w:eastAsia="zh-CN"/>
              </w:rPr>
            </w:pPr>
            <w:r w:rsidRPr="00074F36">
              <w:rPr>
                <w:b/>
                <w:bCs/>
                <w:sz w:val="20"/>
                <w:szCs w:val="20"/>
                <w:u w:val="single"/>
                <w:lang w:eastAsia="zh-CN"/>
              </w:rPr>
              <w:t>INSTRUCTIONS</w:t>
            </w:r>
            <w:r w:rsidR="00672393">
              <w:rPr>
                <w:b/>
                <w:bCs/>
                <w:sz w:val="16"/>
                <w:szCs w:val="16"/>
                <w:u w:val="single"/>
                <w:lang w:eastAsia="zh-CN"/>
              </w:rPr>
              <w:t>説明</w:t>
            </w:r>
            <w:r w:rsidRPr="00074F36">
              <w:rPr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  <w:p w14:paraId="480D00FC" w14:textId="77777777" w:rsidR="001E72DC" w:rsidRPr="00074F36" w:rsidRDefault="001E72DC" w:rsidP="001E72DC">
            <w:pPr>
              <w:rPr>
                <w:sz w:val="20"/>
                <w:szCs w:val="20"/>
                <w:lang w:eastAsia="zh-CN"/>
              </w:rPr>
            </w:pPr>
          </w:p>
          <w:p w14:paraId="23D9C6E1" w14:textId="445CDCD4" w:rsidR="001E72DC" w:rsidRDefault="001E72DC" w:rsidP="00542D47">
            <w:pPr>
              <w:rPr>
                <w:sz w:val="20"/>
                <w:szCs w:val="20"/>
                <w:lang w:eastAsia="ja-JP"/>
              </w:rPr>
            </w:pPr>
            <w:r w:rsidRPr="00074F36">
              <w:rPr>
                <w:sz w:val="20"/>
                <w:szCs w:val="20"/>
                <w:lang w:eastAsia="zh-CN"/>
              </w:rPr>
              <w:t>Please completely fill in all applicable information (section 1-</w:t>
            </w:r>
            <w:r w:rsidR="009A20CB" w:rsidRPr="00074F36">
              <w:rPr>
                <w:sz w:val="20"/>
                <w:szCs w:val="20"/>
                <w:lang w:eastAsia="zh-CN"/>
              </w:rPr>
              <w:t>6</w:t>
            </w:r>
            <w:r w:rsidRPr="00074F36">
              <w:rPr>
                <w:sz w:val="20"/>
                <w:szCs w:val="20"/>
                <w:lang w:eastAsia="zh-CN"/>
              </w:rPr>
              <w:t xml:space="preserve">) and send applications to IDFL. If known, please also copy regional certification manager / auditor. </w:t>
            </w:r>
            <w:r w:rsidR="001F4DC0" w:rsidRPr="003673F4">
              <w:rPr>
                <w:rFonts w:eastAsia="MS Mincho" w:hint="eastAsia"/>
                <w:sz w:val="18"/>
                <w:szCs w:val="18"/>
                <w:lang w:eastAsia="ja-JP"/>
              </w:rPr>
              <w:t>全ての該当項目情報を記入し（セクション１－</w:t>
            </w:r>
            <w:r w:rsidR="001F4DC0">
              <w:rPr>
                <w:rFonts w:hint="eastAsia"/>
                <w:sz w:val="18"/>
                <w:szCs w:val="18"/>
                <w:lang w:eastAsia="zh-CN"/>
              </w:rPr>
              <w:t>7</w:t>
            </w:r>
            <w:r w:rsidR="001F4DC0" w:rsidRPr="003673F4">
              <w:rPr>
                <w:rFonts w:eastAsia="MS Mincho" w:hint="eastAsia"/>
                <w:sz w:val="18"/>
                <w:szCs w:val="18"/>
                <w:lang w:eastAsia="ja-JP"/>
              </w:rPr>
              <w:t>）、</w:t>
            </w:r>
            <w:r w:rsidR="001F4DC0" w:rsidRPr="003673F4">
              <w:rPr>
                <w:rFonts w:eastAsia="MS Mincho" w:hint="eastAsia"/>
                <w:sz w:val="18"/>
                <w:szCs w:val="18"/>
                <w:lang w:eastAsia="ja-JP"/>
              </w:rPr>
              <w:t>IDFL</w:t>
            </w:r>
            <w:r w:rsidR="001F4DC0" w:rsidRPr="003673F4">
              <w:rPr>
                <w:rFonts w:eastAsia="MS Mincho" w:hint="eastAsia"/>
                <w:sz w:val="18"/>
                <w:szCs w:val="18"/>
                <w:lang w:eastAsia="ja-JP"/>
              </w:rPr>
              <w:t>へ申請書を送付してください。</w:t>
            </w:r>
            <w:r w:rsidR="001F4DC0" w:rsidRPr="003673F4">
              <w:rPr>
                <w:rFonts w:eastAsia="MS Mincho" w:hint="eastAsia"/>
                <w:sz w:val="18"/>
                <w:szCs w:val="18"/>
                <w:lang w:eastAsia="ja-JP"/>
              </w:rPr>
              <w:t>IDFL</w:t>
            </w:r>
            <w:r w:rsidR="001F4DC0" w:rsidRPr="003673F4">
              <w:rPr>
                <w:rFonts w:eastAsia="MS Mincho" w:hint="eastAsia"/>
                <w:sz w:val="18"/>
                <w:szCs w:val="18"/>
                <w:lang w:eastAsia="ja-JP"/>
              </w:rPr>
              <w:t>各地域（国）の担当者・監査人</w:t>
            </w:r>
            <w:r w:rsidR="001F4DC0">
              <w:rPr>
                <w:rFonts w:eastAsia="MS Mincho" w:hint="eastAsia"/>
                <w:sz w:val="18"/>
                <w:szCs w:val="18"/>
                <w:lang w:eastAsia="ja-JP"/>
              </w:rPr>
              <w:t>が分かる場合、</w:t>
            </w:r>
            <w:r w:rsidR="001F4DC0" w:rsidRPr="003673F4">
              <w:rPr>
                <w:rFonts w:eastAsia="MS Mincho" w:hint="eastAsia"/>
                <w:sz w:val="18"/>
                <w:szCs w:val="18"/>
                <w:lang w:eastAsia="ja-JP"/>
              </w:rPr>
              <w:t>コピーメール</w:t>
            </w:r>
            <w:r w:rsidR="001F4DC0">
              <w:rPr>
                <w:rFonts w:eastAsia="MS Mincho" w:hint="eastAsia"/>
                <w:sz w:val="18"/>
                <w:szCs w:val="18"/>
                <w:lang w:eastAsia="ja-JP"/>
              </w:rPr>
              <w:t>も</w:t>
            </w:r>
            <w:r w:rsidR="001F4DC0" w:rsidRPr="003673F4">
              <w:rPr>
                <w:rFonts w:eastAsia="MS Mincho" w:hint="eastAsia"/>
                <w:sz w:val="18"/>
                <w:szCs w:val="18"/>
                <w:lang w:eastAsia="ja-JP"/>
              </w:rPr>
              <w:t>してください。</w:t>
            </w:r>
          </w:p>
          <w:p w14:paraId="06774D3B" w14:textId="521FAA6C" w:rsidR="00074F36" w:rsidRPr="00074F36" w:rsidRDefault="00074F36" w:rsidP="00542D47">
            <w:pPr>
              <w:rPr>
                <w:rFonts w:eastAsia="SimSun"/>
                <w:b/>
                <w:bCs/>
                <w:sz w:val="20"/>
                <w:szCs w:val="20"/>
                <w:u w:val="single"/>
                <w:lang w:eastAsia="ja-JP"/>
              </w:rPr>
            </w:pPr>
          </w:p>
        </w:tc>
      </w:tr>
      <w:tr w:rsidR="001E72DC" w:rsidRPr="004730AB" w14:paraId="0BDE71F6" w14:textId="77777777" w:rsidTr="00303708">
        <w:trPr>
          <w:trHeight w:val="1233"/>
        </w:trPr>
        <w:tc>
          <w:tcPr>
            <w:tcW w:w="10747" w:type="dxa"/>
            <w:tcBorders>
              <w:top w:val="nil"/>
            </w:tcBorders>
            <w:shd w:val="clear" w:color="auto" w:fill="FFFFFF" w:themeFill="background1"/>
          </w:tcPr>
          <w:p w14:paraId="2DED0F03" w14:textId="67425ABE" w:rsidR="001E72DC" w:rsidRPr="001F4DC0" w:rsidRDefault="001E72DC" w:rsidP="001F4DC0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Section 1 Applicant Information</w:t>
            </w:r>
            <w:r w:rsidR="001F4DC0" w:rsidRPr="003673F4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申請者情報</w:t>
            </w:r>
          </w:p>
          <w:p w14:paraId="7A65C22C" w14:textId="55487185" w:rsidR="001E72DC" w:rsidRPr="00074F36" w:rsidRDefault="001E72DC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 xml:space="preserve">Section 2 </w:t>
            </w:r>
            <w:r w:rsidR="009A20CB" w:rsidRPr="00074F36">
              <w:rPr>
                <w:sz w:val="20"/>
                <w:szCs w:val="20"/>
                <w:lang w:eastAsia="zh-CN"/>
              </w:rPr>
              <w:t>Payment</w:t>
            </w:r>
            <w:r w:rsidRPr="00074F36">
              <w:rPr>
                <w:sz w:val="20"/>
                <w:szCs w:val="20"/>
                <w:lang w:eastAsia="zh-CN"/>
              </w:rPr>
              <w:t xml:space="preserve"> Information</w:t>
            </w:r>
            <w:r w:rsidR="001F4DC0" w:rsidRPr="003673F4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支払者情報</w:t>
            </w:r>
          </w:p>
          <w:p w14:paraId="2CD71B41" w14:textId="07154C09" w:rsidR="001E72DC" w:rsidRPr="00074F36" w:rsidRDefault="001E72DC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Section 3 Standard</w:t>
            </w:r>
            <w:r w:rsidR="009A20CB" w:rsidRPr="00074F36">
              <w:rPr>
                <w:sz w:val="20"/>
                <w:szCs w:val="20"/>
                <w:lang w:eastAsia="zh-CN"/>
              </w:rPr>
              <w:t>s</w:t>
            </w:r>
            <w:r w:rsidR="001F4DC0" w:rsidRPr="003673F4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基準</w:t>
            </w:r>
          </w:p>
          <w:p w14:paraId="533D5D76" w14:textId="38F2368C" w:rsidR="001E72DC" w:rsidRPr="00074F36" w:rsidRDefault="001E72DC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Section 4 Products</w:t>
            </w:r>
            <w:r w:rsidR="001F4DC0">
              <w:rPr>
                <w:sz w:val="16"/>
                <w:szCs w:val="16"/>
                <w:lang w:eastAsia="zh-CN"/>
              </w:rPr>
              <w:t>製品</w:t>
            </w:r>
          </w:p>
          <w:p w14:paraId="10B9103B" w14:textId="6BC7212C" w:rsidR="001E72DC" w:rsidRPr="00074F36" w:rsidRDefault="001E72DC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Section 5 Facilities and Processes</w:t>
            </w:r>
            <w:r w:rsidR="001F4DC0" w:rsidRPr="003673F4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施設とプロセス</w:t>
            </w:r>
          </w:p>
          <w:p w14:paraId="40D7DE3D" w14:textId="29113348" w:rsidR="005D4037" w:rsidRPr="00074F36" w:rsidRDefault="005D4037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 xml:space="preserve">Section 6 </w:t>
            </w:r>
            <w:r w:rsidR="009A20CB" w:rsidRPr="00074F36">
              <w:rPr>
                <w:sz w:val="20"/>
                <w:szCs w:val="20"/>
                <w:lang w:eastAsia="zh-CN"/>
              </w:rPr>
              <w:t>Certification Information</w:t>
            </w:r>
            <w:r w:rsidR="007F1B69" w:rsidRPr="007F1B69">
              <w:rPr>
                <w:rFonts w:eastAsia="MS Mincho" w:hint="eastAsia"/>
                <w:sz w:val="18"/>
                <w:szCs w:val="18"/>
                <w:lang w:eastAsia="ja-JP"/>
              </w:rPr>
              <w:t>認証情報</w:t>
            </w:r>
            <w:r w:rsidR="00074F36">
              <w:rPr>
                <w:sz w:val="20"/>
                <w:szCs w:val="20"/>
                <w:lang w:eastAsia="zh-CN"/>
              </w:rPr>
              <w:br/>
            </w:r>
          </w:p>
        </w:tc>
      </w:tr>
    </w:tbl>
    <w:p w14:paraId="2942F7C8" w14:textId="77777777" w:rsidR="00B64655" w:rsidRDefault="00B64655"/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4730AB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8DAA655" w14:textId="1BF3EAB0" w:rsidR="005205BC" w:rsidRPr="009A20CB" w:rsidRDefault="001E72DC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1. APPLICANT INFORMATION</w:t>
            </w:r>
            <w:r w:rsidR="001F4DC0" w:rsidRPr="00D31611">
              <w:rPr>
                <w:rFonts w:ascii="MS Mincho" w:eastAsia="MS Mincho" w:hAnsi="MS Mincho" w:hint="eastAsia"/>
                <w:b/>
                <w:color w:val="FFFFFF" w:themeColor="background1"/>
                <w:sz w:val="18"/>
                <w:szCs w:val="18"/>
                <w:lang w:eastAsia="ja-JP"/>
              </w:rPr>
              <w:t>申請者情報</w:t>
            </w:r>
          </w:p>
        </w:tc>
      </w:tr>
      <w:tr w:rsidR="001E72DC" w:rsidRPr="004730AB" w14:paraId="43CE11E1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541906C7" w14:textId="20988B54" w:rsidR="001E72DC" w:rsidRPr="00970AE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</w:t>
            </w:r>
            <w:r w:rsidR="001F4DC0" w:rsidRPr="003673F4">
              <w:rPr>
                <w:rFonts w:eastAsia="MS Mincho" w:hint="eastAsia"/>
                <w:bCs/>
                <w:sz w:val="18"/>
                <w:szCs w:val="18"/>
                <w:lang w:eastAsia="ja-JP"/>
              </w:rPr>
              <w:t>会社名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  <w:vAlign w:val="center"/>
              </w:tcPr>
              <w:p w14:paraId="5F25F554" w14:textId="6517FBCE" w:rsidR="001E72DC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29D76DB6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5390C7DE" w14:textId="78760121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</w:t>
            </w:r>
            <w:r w:rsidR="001F4DC0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英語表記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74507566" w14:textId="0C8AE42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3FD81561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4898A327" w14:textId="1CD50C93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 w:rsidR="001F4DC0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住所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22B7E650" w14:textId="3F42A6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5678292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321CECCC" w14:textId="5B1F9040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 w:rsidR="001F4DC0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市町村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1AB51F1C" w14:textId="1DEFE7EA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87CBD3D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218EDDB2" w14:textId="1AEDE661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 w:rsidR="001F4DC0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都道府県郡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00DBB1FC" w14:textId="0FA56479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185865A2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07EDDC71" w14:textId="26FFBDB6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</w:t>
            </w:r>
            <w:r w:rsidR="001F4DC0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連絡先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4B2EA082" w14:textId="3E283A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5BAB8F5F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67A12225" w14:textId="50B45DE1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 w:rsidR="001F4DC0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役職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2BA7DA08" w14:textId="79882082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EA9FF94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40ABBD88" w14:textId="24DF05D2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</w:t>
            </w:r>
            <w:r w:rsidR="001F4DC0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 xml:space="preserve"> 電話番号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1792D244" w14:textId="668BEC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C88CC42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72CFCC39" w14:textId="63A1F336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ja-JP"/>
              </w:rPr>
            </w:pPr>
            <w:r w:rsidRPr="00970AED">
              <w:rPr>
                <w:bCs/>
                <w:sz w:val="20"/>
                <w:szCs w:val="20"/>
                <w:lang w:eastAsia="ja-JP"/>
              </w:rPr>
              <w:t>Email</w:t>
            </w:r>
            <w:r w:rsidR="001F4DC0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メールアドレス</w:t>
            </w:r>
            <w:r w:rsidRPr="00970AED">
              <w:rPr>
                <w:bCs/>
                <w:sz w:val="20"/>
                <w:szCs w:val="20"/>
                <w:lang w:eastAsia="ja-JP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  <w:showingPlcHdr/>
          </w:sdtPr>
          <w:sdtEndPr/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28DA941B" w14:textId="0F1E38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09288F5F" w14:textId="77777777" w:rsidR="00B64655" w:rsidRDefault="00B64655"/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3060"/>
        <w:gridCol w:w="1440"/>
        <w:gridCol w:w="3282"/>
      </w:tblGrid>
      <w:tr w:rsidR="001E72DC" w:rsidRPr="00970AED" w14:paraId="63D1D0E9" w14:textId="77777777" w:rsidTr="00EF67EE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62D6C1B3" w14:textId="1AAD6843" w:rsidR="001E72DC" w:rsidRPr="009A20CB" w:rsidRDefault="001E72DC" w:rsidP="001E72DC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1560316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2. PAY</w:t>
            </w:r>
            <w:r w:rsidR="003601DF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MENT INFOR</w:t>
            </w:r>
            <w:r w:rsidR="00ED1547">
              <w:rPr>
                <w:b/>
                <w:color w:val="FFFFFF" w:themeColor="background1"/>
                <w:sz w:val="20"/>
                <w:szCs w:val="20"/>
                <w:lang w:eastAsia="zh-CN"/>
              </w:rPr>
              <w:t>M</w:t>
            </w:r>
            <w:r w:rsidR="003601DF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ATION</w:t>
            </w:r>
            <w:r w:rsidR="001F4DC0" w:rsidRPr="002620E1">
              <w:rPr>
                <w:rFonts w:ascii="MS Mincho" w:eastAsia="MS Mincho" w:hAnsi="MS Mincho" w:hint="eastAsia"/>
                <w:b/>
                <w:color w:val="FFFFFF" w:themeColor="background1"/>
                <w:sz w:val="20"/>
                <w:szCs w:val="20"/>
                <w:lang w:eastAsia="ja-JP"/>
              </w:rPr>
              <w:t>支払者情報</w:t>
            </w:r>
          </w:p>
        </w:tc>
      </w:tr>
      <w:tr w:rsidR="00050A31" w:rsidRPr="003601DF" w14:paraId="3B19A3FA" w14:textId="77777777" w:rsidTr="00EF67EE">
        <w:trPr>
          <w:trHeight w:val="377"/>
        </w:trPr>
        <w:tc>
          <w:tcPr>
            <w:tcW w:w="2965" w:type="dxa"/>
            <w:vMerge w:val="restart"/>
            <w:vAlign w:val="center"/>
          </w:tcPr>
          <w:p w14:paraId="7BEADC72" w14:textId="166A6085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  <w:r w:rsidR="001F4DC0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支払通貨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3F5F0398" w14:textId="419341BD" w:rsidR="00050A31" w:rsidRPr="00970AED" w:rsidRDefault="00CB2F80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>
              <w:rPr>
                <w:bCs/>
                <w:sz w:val="22"/>
                <w:szCs w:val="22"/>
                <w:lang w:eastAsia="zh-CN"/>
              </w:rPr>
              <w:t>TRY</w:t>
            </w:r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>
              <w:rPr>
                <w:bCs/>
                <w:sz w:val="22"/>
                <w:szCs w:val="22"/>
                <w:lang w:eastAsia="zh-CN"/>
              </w:rPr>
              <w:t xml:space="preserve">CHF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>
              <w:rPr>
                <w:bCs/>
                <w:sz w:val="22"/>
                <w:szCs w:val="22"/>
                <w:lang w:eastAsia="zh-CN"/>
              </w:rPr>
              <w:t xml:space="preserve">INR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050A31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EF67EE" w:rsidRPr="003601DF" w14:paraId="64782F0E" w14:textId="494DBC50" w:rsidTr="00EF67EE">
        <w:trPr>
          <w:trHeight w:val="377"/>
        </w:trPr>
        <w:tc>
          <w:tcPr>
            <w:tcW w:w="2965" w:type="dxa"/>
            <w:vMerge/>
            <w:vAlign w:val="center"/>
          </w:tcPr>
          <w:p w14:paraId="7186F5C7" w14:textId="77777777" w:rsidR="00EF67EE" w:rsidRPr="00970AED" w:rsidRDefault="00EF67EE" w:rsidP="00050A3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3DB3CBA6" w14:textId="77777777" w:rsidR="00EF67EE" w:rsidRDefault="00CB2F80" w:rsidP="00050A3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7E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EF67E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EF67EE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7E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EF67E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EF67EE">
              <w:rPr>
                <w:bCs/>
                <w:sz w:val="22"/>
                <w:szCs w:val="22"/>
                <w:lang w:eastAsia="zh-CN"/>
              </w:rPr>
              <w:t>PKR</w:t>
            </w:r>
            <w:r w:rsidR="00EF67EE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7E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EF67E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EF67EE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768269249"/>
            <w:placeholder>
              <w:docPart w:val="0386B460056C4EEAA6752D4F332E2CB7"/>
            </w:placeholder>
            <w:showingPlcHdr/>
          </w:sdtPr>
          <w:sdtEndPr/>
          <w:sdtContent>
            <w:tc>
              <w:tcPr>
                <w:tcW w:w="4722" w:type="dxa"/>
                <w:gridSpan w:val="2"/>
                <w:shd w:val="clear" w:color="auto" w:fill="F2F2F2" w:themeFill="background1" w:themeFillShade="F2"/>
                <w:vAlign w:val="center"/>
              </w:tcPr>
              <w:p w14:paraId="618FCB54" w14:textId="7BFD1B80" w:rsidR="00EF67EE" w:rsidRDefault="00EF67EE" w:rsidP="00050A3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3601DF" w14:paraId="6C55648C" w14:textId="77777777" w:rsidTr="00EF67EE">
        <w:trPr>
          <w:trHeight w:val="377"/>
        </w:trPr>
        <w:tc>
          <w:tcPr>
            <w:tcW w:w="2965" w:type="dxa"/>
            <w:vAlign w:val="center"/>
          </w:tcPr>
          <w:p w14:paraId="2092EE58" w14:textId="7B941EFF" w:rsidR="00050A31" w:rsidRPr="00970AED" w:rsidRDefault="00050A31" w:rsidP="00050A3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 #</w:t>
            </w:r>
            <w:r w:rsidR="001F4DC0">
              <w:rPr>
                <w:bCs/>
                <w:sz w:val="20"/>
                <w:szCs w:val="20"/>
                <w:lang w:eastAsia="zh-CN"/>
              </w:rPr>
              <w:t xml:space="preserve">　納税番号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C54AA721217142398DA2D0EC5853C71E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FCE6715" w14:textId="74823F67" w:rsidR="00050A31" w:rsidRDefault="00050A31" w:rsidP="00050A3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074F36" w14:paraId="018A12B9" w14:textId="77777777" w:rsidTr="00EF67EE">
        <w:trPr>
          <w:trHeight w:val="288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0A0CF540" w14:textId="174486DF" w:rsidR="00050A31" w:rsidRPr="00074F36" w:rsidRDefault="00050A31" w:rsidP="00050A31">
            <w:pPr>
              <w:rPr>
                <w:bCs/>
                <w:sz w:val="20"/>
                <w:szCs w:val="20"/>
                <w:lang w:eastAsia="zh-CN"/>
              </w:rPr>
            </w:pPr>
            <w:r w:rsidRPr="00074F36">
              <w:rPr>
                <w:b/>
                <w:sz w:val="20"/>
                <w:szCs w:val="20"/>
                <w:lang w:eastAsia="zh-CN"/>
              </w:rPr>
              <w:t>PAYER COMPANY INFORMATION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  <w:r w:rsidR="001F4DC0" w:rsidRPr="008B1F3C">
              <w:rPr>
                <w:rFonts w:ascii="MS Mincho" w:eastAsia="MS Mincho" w:hAnsi="MS Mincho" w:hint="eastAsia"/>
                <w:b/>
                <w:sz w:val="20"/>
                <w:szCs w:val="20"/>
                <w:lang w:eastAsia="ja-JP"/>
              </w:rPr>
              <w:t>支払者情報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3323DAB5" w14:textId="2F12FA13" w:rsidR="00050A31" w:rsidRPr="0018750D" w:rsidRDefault="00CB2F80" w:rsidP="00050A31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42595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A31" w:rsidRPr="001875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50A31" w:rsidRPr="0018750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  <w:r w:rsidR="001F4DC0">
              <w:rPr>
                <w:bCs/>
                <w:sz w:val="20"/>
                <w:szCs w:val="20"/>
                <w:lang w:eastAsia="zh-CN"/>
              </w:rPr>
              <w:t>申請者と同じ</w:t>
            </w:r>
          </w:p>
        </w:tc>
      </w:tr>
      <w:tr w:rsidR="00050A31" w:rsidRPr="00970AED" w14:paraId="52C79021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03485D08" w14:textId="5B744D3D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</w:t>
            </w:r>
            <w:r w:rsidR="001F4DC0" w:rsidRPr="005A6E75">
              <w:rPr>
                <w:rFonts w:eastAsia="MS Mincho" w:hint="eastAsia"/>
                <w:bCs/>
                <w:sz w:val="18"/>
                <w:szCs w:val="18"/>
                <w:lang w:eastAsia="ja-JP"/>
              </w:rPr>
              <w:t>会社名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06742292"/>
            <w:placeholder>
              <w:docPart w:val="2B51EDDA5B6A4F1EA15C29C47DC8AC8B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A259BFB" w14:textId="465F0F2D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18BDEE19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4CF13048" w14:textId="2B3151D4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</w:t>
            </w:r>
            <w:r w:rsidR="001F4DC0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英語表記</w:t>
            </w:r>
            <w:r w:rsidRPr="00970AED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74560995"/>
            <w:placeholder>
              <w:docPart w:val="F5060F33EC60468D9CDB1B720C463D38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BD62261" w14:textId="182968BA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7B0549CD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4963FE83" w14:textId="3F8ADD84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 w:rsidR="001F4DC0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住所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42119863"/>
            <w:placeholder>
              <w:docPart w:val="F77B135AA48E45E4BCB06A74D5285C85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1C27C1BB" w14:textId="77B81CA9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4B574CC1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14ED3390" w14:textId="2D5E9DBA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 w:rsidR="001F4DC0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市町村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438799683"/>
            <w:placeholder>
              <w:docPart w:val="B6948008D47C48709C472B5542239B12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6ADFD8FA" w14:textId="6CC11F55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4AEEFDA9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6F2870DC" w14:textId="0FF29B9B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 w:rsidR="001F4DC0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都道府県郡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90993068"/>
            <w:placeholder>
              <w:docPart w:val="61E0F2C834184F04A0EE85E840E37330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D7EA593" w14:textId="4F7AA3E0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27FD5899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4D86272B" w14:textId="3A4E6124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</w:t>
            </w:r>
            <w:r w:rsidR="001F4DC0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連絡先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118711017"/>
            <w:placeholder>
              <w:docPart w:val="115FBEC02C814BE69424B6AA93CAECA9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E99703E" w14:textId="5803BC4E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14A32CF4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3D3CBB13" w14:textId="19054794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 w:rsidR="001F4DC0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役職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12294144"/>
            <w:placeholder>
              <w:docPart w:val="91D305FAB5954F2FA26011AE74F8D3FD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DE1AB68" w14:textId="779AE8FF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1F7107BA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53003E78" w14:textId="77D2E6C8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</w:t>
            </w:r>
            <w:r w:rsidR="001F4DC0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 xml:space="preserve"> 電話番号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43029044"/>
            <w:placeholder>
              <w:docPart w:val="1CF68566AF3C4D32922CF3C64001D291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4B69536A" w14:textId="54A7D528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50A31" w:rsidRPr="00970AED" w14:paraId="2665D58F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4E423712" w14:textId="75FE98B3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ja-JP"/>
              </w:rPr>
            </w:pPr>
            <w:r w:rsidRPr="00970AED">
              <w:rPr>
                <w:bCs/>
                <w:sz w:val="20"/>
                <w:szCs w:val="20"/>
                <w:lang w:eastAsia="ja-JP"/>
              </w:rPr>
              <w:t>Email</w:t>
            </w:r>
            <w:r w:rsidR="001F4DC0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メールアドレス</w:t>
            </w:r>
            <w:r w:rsidRPr="00970AED">
              <w:rPr>
                <w:bCs/>
                <w:sz w:val="20"/>
                <w:szCs w:val="20"/>
                <w:lang w:eastAsia="ja-JP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299337369"/>
            <w:placeholder>
              <w:docPart w:val="9A49D2DECA1E4FDF848F00F2CD8B6710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D4798D6" w14:textId="40CEEC78" w:rsidR="00050A31" w:rsidRPr="00970AED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bookmarkEnd w:id="0"/>
    </w:tbl>
    <w:p w14:paraId="0A4220A9" w14:textId="77777777" w:rsidR="0083496F" w:rsidRDefault="0083496F">
      <w:pPr>
        <w:rPr>
          <w:rFonts w:eastAsia="MS Mincho"/>
          <w:lang w:eastAsia="ja-JP"/>
        </w:rPr>
      </w:pPr>
    </w:p>
    <w:p w14:paraId="343846C4" w14:textId="77777777" w:rsidR="00672393" w:rsidRDefault="00672393">
      <w:pPr>
        <w:rPr>
          <w:rFonts w:eastAsia="MS Mincho"/>
          <w:lang w:eastAsia="ja-JP"/>
        </w:rPr>
      </w:pPr>
    </w:p>
    <w:p w14:paraId="6DFF9C2D" w14:textId="77777777" w:rsidR="00672393" w:rsidRDefault="00672393">
      <w:pPr>
        <w:rPr>
          <w:rFonts w:eastAsia="MS Mincho"/>
          <w:lang w:eastAsia="ja-JP"/>
        </w:rPr>
      </w:pPr>
    </w:p>
    <w:p w14:paraId="0A86894A" w14:textId="77777777" w:rsidR="00672393" w:rsidRPr="00672393" w:rsidRDefault="00672393">
      <w:pPr>
        <w:rPr>
          <w:rFonts w:eastAsia="MS Mincho"/>
          <w:lang w:eastAsia="ja-JP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685"/>
        <w:gridCol w:w="2411"/>
        <w:gridCol w:w="2179"/>
        <w:gridCol w:w="2539"/>
      </w:tblGrid>
      <w:tr w:rsidR="00542D47" w:rsidRPr="00E16B2E" w14:paraId="2B3138C4" w14:textId="77777777" w:rsidTr="009A20CB">
        <w:trPr>
          <w:trHeight w:val="288"/>
        </w:trPr>
        <w:tc>
          <w:tcPr>
            <w:tcW w:w="10814" w:type="dxa"/>
            <w:gridSpan w:val="4"/>
            <w:shd w:val="clear" w:color="auto" w:fill="0060AF"/>
            <w:vAlign w:val="center"/>
          </w:tcPr>
          <w:p w14:paraId="7B2D6A7A" w14:textId="77777777" w:rsidR="001F4DC0" w:rsidRPr="002620E1" w:rsidRDefault="00542D47" w:rsidP="001F4DC0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1" w:name="_Hlk70596124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SECTION 3. STANDARD</w:t>
            </w:r>
            <w:r w:rsidR="00E46796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</w:t>
            </w:r>
            <w:r w:rsidR="001F4DC0" w:rsidRPr="002620E1">
              <w:rPr>
                <w:rFonts w:ascii="MS Mincho" w:eastAsia="MS Mincho" w:hAnsi="MS Mincho" w:hint="eastAsia"/>
                <w:b/>
                <w:color w:val="FFFFFF" w:themeColor="background1"/>
                <w:sz w:val="20"/>
                <w:szCs w:val="20"/>
                <w:lang w:eastAsia="ja-JP"/>
              </w:rPr>
              <w:t>規格基準</w:t>
            </w:r>
          </w:p>
          <w:p w14:paraId="0D55AF42" w14:textId="1EF369C5" w:rsidR="00797767" w:rsidRPr="009A20CB" w:rsidRDefault="0079776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</w:tr>
      <w:bookmarkEnd w:id="1"/>
      <w:tr w:rsidR="00ED1547" w:rsidRPr="00E16B2E" w14:paraId="3A322EB2" w14:textId="77777777" w:rsidTr="001F4DC0">
        <w:trPr>
          <w:trHeight w:val="288"/>
        </w:trPr>
        <w:tc>
          <w:tcPr>
            <w:tcW w:w="10814" w:type="dxa"/>
            <w:gridSpan w:val="4"/>
            <w:shd w:val="clear" w:color="auto" w:fill="FFFFFF" w:themeFill="background1"/>
          </w:tcPr>
          <w:p w14:paraId="0AA2F8A2" w14:textId="77777777" w:rsidR="00672393" w:rsidRDefault="00ED1547" w:rsidP="00ED1547">
            <w:pPr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IMPORTANT TRANSACTION CERTIFICATE POLICY </w:t>
            </w:r>
            <w:r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FOR SCOPE CERTIFICATE TRANSFERS</w:t>
            </w: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:  IDFL MAY NOT issue a transaction certificate for shipments made before the validity date of an IDFL scope certificate.</w:t>
            </w:r>
          </w:p>
          <w:p w14:paraId="68F28055" w14:textId="382ACA32" w:rsidR="001F4DC0" w:rsidRPr="00672393" w:rsidRDefault="001F4DC0" w:rsidP="00ED1547">
            <w:pPr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スコープ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認証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の</w:t>
            </w:r>
            <w:r w:rsidR="007F1B69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移行に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関する重要なトランザクション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認証政策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：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IDFL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スコープ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認証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の有効日前に行われた出荷に対してトランザクション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認証</w:t>
            </w:r>
            <w:r w:rsidR="007F1B69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を発行出来かねる場合がございます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。</w:t>
            </w:r>
          </w:p>
        </w:tc>
      </w:tr>
      <w:tr w:rsidR="00ED1547" w:rsidRPr="00E16B2E" w14:paraId="6C4D85F1" w14:textId="77777777" w:rsidTr="00CF7576">
        <w:trPr>
          <w:trHeight w:val="288"/>
        </w:trPr>
        <w:tc>
          <w:tcPr>
            <w:tcW w:w="3685" w:type="dxa"/>
            <w:shd w:val="clear" w:color="auto" w:fill="BFBFBF" w:themeFill="background1" w:themeFillShade="BF"/>
            <w:vAlign w:val="center"/>
          </w:tcPr>
          <w:p w14:paraId="43106DC7" w14:textId="69586A8B" w:rsidR="00ED1547" w:rsidRPr="00970AED" w:rsidRDefault="00ED1547" w:rsidP="00ED154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="001F4DC0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基準</w:t>
            </w:r>
          </w:p>
        </w:tc>
        <w:tc>
          <w:tcPr>
            <w:tcW w:w="7129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505158" w14:textId="1157055F" w:rsidR="00ED1547" w:rsidRPr="00970AED" w:rsidRDefault="00ED1547" w:rsidP="00ED154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  <w:r w:rsidR="001F4DC0">
              <w:rPr>
                <w:b/>
                <w:sz w:val="20"/>
                <w:szCs w:val="20"/>
                <w:lang w:eastAsia="zh-CN"/>
              </w:rPr>
              <w:t>認証基準</w:t>
            </w:r>
          </w:p>
        </w:tc>
      </w:tr>
      <w:bookmarkStart w:id="2" w:name="_Hlk71560295"/>
      <w:tr w:rsidR="00ED1547" w:rsidRPr="00E16B2E" w14:paraId="7AD98697" w14:textId="77777777" w:rsidTr="00CF7576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051E92EA" w14:textId="01FCA510" w:rsidR="00ED1547" w:rsidRDefault="00CB2F80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53150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Organic Claim Standard (OCS)</w:t>
            </w:r>
          </w:p>
          <w:p w14:paraId="703E3869" w14:textId="77777777" w:rsidR="00ED1547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  <w:p w14:paraId="2BE0806D" w14:textId="77777777" w:rsidR="00ED1547" w:rsidRDefault="00ED1547" w:rsidP="00ED1547">
            <w:pPr>
              <w:rPr>
                <w:rFonts w:eastAsia="MS Mincho"/>
                <w:bCs/>
                <w:color w:val="C00000"/>
                <w:sz w:val="14"/>
                <w:szCs w:val="14"/>
                <w:lang w:eastAsia="ja-JP"/>
              </w:rPr>
            </w:pP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ED1547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OCS scope certificate to an organization which holds a </w:t>
            </w:r>
            <w:r w:rsidRPr="00ED1547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GOTS</w:t>
            </w:r>
            <w:r w:rsidRPr="00ED1547">
              <w:rPr>
                <w:bCs/>
                <w:color w:val="C00000"/>
                <w:sz w:val="16"/>
                <w:szCs w:val="16"/>
                <w:lang w:eastAsia="zh-CN"/>
              </w:rPr>
              <w:t xml:space="preserve"> 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GOTS scope certificate is in the process of being transferred to IDFL.</w:t>
            </w:r>
          </w:p>
          <w:p w14:paraId="1A5B7D1D" w14:textId="664B5A34" w:rsidR="001F4DC0" w:rsidRPr="001F4DC0" w:rsidRDefault="001F4DC0" w:rsidP="00ED1547">
            <w:pPr>
              <w:rPr>
                <w:rFonts w:eastAsia="MS Mincho"/>
                <w:b/>
                <w:bCs/>
                <w:sz w:val="14"/>
                <w:szCs w:val="14"/>
                <w:lang w:eastAsia="ja-JP"/>
              </w:rPr>
            </w:pP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注：</w:t>
            </w:r>
            <w:r w:rsidRPr="007C2A70">
              <w:rPr>
                <w:bCs/>
                <w:color w:val="C00000"/>
                <w:sz w:val="14"/>
                <w:szCs w:val="14"/>
                <w:lang w:eastAsia="ja-JP"/>
              </w:rPr>
              <w:t>GOT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が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IDFL</w:t>
            </w:r>
            <w:r w:rsidR="007F1B69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へ移行中である場合を除いて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、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IDFL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で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は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、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別の認証機関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より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ja-JP"/>
              </w:rPr>
              <w:t>GOT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を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発行されている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組織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へ</w:t>
            </w:r>
            <w:r w:rsidRPr="007C2A70">
              <w:rPr>
                <w:bCs/>
                <w:color w:val="C00000"/>
                <w:sz w:val="14"/>
                <w:szCs w:val="14"/>
                <w:lang w:eastAsia="ja-JP"/>
              </w:rPr>
              <w:t>OCS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を発行することは</w:t>
            </w:r>
            <w:r w:rsidRPr="0060046C">
              <w:rPr>
                <w:rFonts w:eastAsia="MS Mincho" w:hint="eastAsia"/>
                <w:b/>
                <w:bCs/>
                <w:color w:val="C00000"/>
                <w:sz w:val="15"/>
                <w:szCs w:val="15"/>
                <w:u w:val="single"/>
                <w:lang w:eastAsia="ja-JP"/>
              </w:rPr>
              <w:t>できません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。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6C8BF7BE" w14:textId="77777777" w:rsidR="00ED1547" w:rsidRDefault="00CB2F8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60169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Initial Certification</w:t>
            </w:r>
          </w:p>
          <w:p w14:paraId="018C85D9" w14:textId="355C4F7B" w:rsidR="001F4DC0" w:rsidRPr="001F4DC0" w:rsidRDefault="001F4DC0" w:rsidP="001F4DC0">
            <w:pPr>
              <w:ind w:firstLineChars="100" w:firstLine="200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877255">
              <w:rPr>
                <w:rFonts w:hint="eastAsia"/>
                <w:bCs/>
                <w:sz w:val="20"/>
                <w:szCs w:val="20"/>
                <w:lang w:eastAsia="zh-CN"/>
              </w:rPr>
              <w:t>初期認証</w:t>
            </w:r>
          </w:p>
          <w:p w14:paraId="0D1EFB33" w14:textId="77777777" w:rsidR="00ED1547" w:rsidRDefault="00CB2F8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45559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newal Certification</w:t>
            </w:r>
          </w:p>
          <w:p w14:paraId="7DEE1168" w14:textId="6B72FCE2" w:rsidR="001F4DC0" w:rsidRPr="001F4DC0" w:rsidRDefault="001F4DC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r>
              <w:rPr>
                <w:rFonts w:eastAsia="MS Mincho" w:hint="eastAsia"/>
                <w:bCs/>
                <w:sz w:val="19"/>
                <w:szCs w:val="19"/>
                <w:lang w:eastAsia="ja-JP"/>
              </w:rPr>
              <w:t xml:space="preserve">　</w:t>
            </w:r>
            <w:r w:rsidRPr="00877255">
              <w:rPr>
                <w:rFonts w:eastAsia="MS Mincho" w:hint="eastAsia"/>
                <w:bCs/>
                <w:sz w:val="20"/>
                <w:szCs w:val="20"/>
                <w:lang w:eastAsia="ja-JP"/>
              </w:rPr>
              <w:t>更新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認証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DB8712" w14:textId="193AC5EE" w:rsidR="00ED1547" w:rsidRPr="00ED1547" w:rsidRDefault="00CB2F80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OCS certified with another Certification Body (CB)*</w:t>
            </w:r>
            <w:r w:rsidR="001F4DC0" w:rsidRPr="00877255">
              <w:rPr>
                <w:rFonts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以前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/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現在</w:t>
            </w:r>
            <w:r w:rsidR="001F4DC0"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に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別の認証機関（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CB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）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より</w:t>
            </w:r>
            <w:r w:rsidR="001F4DC0" w:rsidRPr="001F4DC0">
              <w:rPr>
                <w:bCs/>
                <w:sz w:val="14"/>
                <w:szCs w:val="14"/>
                <w:lang w:eastAsia="zh-CN"/>
              </w:rPr>
              <w:t>OCS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認証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を受けている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*</w:t>
            </w:r>
          </w:p>
        </w:tc>
      </w:tr>
      <w:tr w:rsidR="00ED1547" w:rsidRPr="00E16B2E" w14:paraId="4A34C86B" w14:textId="77777777" w:rsidTr="00CF7576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57CBF9AE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7367502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339DAE" w14:textId="65E2EDD8" w:rsidR="00ED1547" w:rsidRPr="00ED1547" w:rsidRDefault="00CB2F80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204339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GOTS certified with another Certification Body (CB)*</w:t>
            </w:r>
            <w:r w:rsidR="001F4DC0" w:rsidRPr="00877255">
              <w:rPr>
                <w:rFonts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以前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/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現在</w:t>
            </w:r>
            <w:r w:rsidR="001F4DC0"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に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別の認証機関（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CB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）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より</w:t>
            </w:r>
            <w:r w:rsidR="001F4DC0" w:rsidRPr="001F4DC0">
              <w:rPr>
                <w:bCs/>
                <w:sz w:val="14"/>
                <w:szCs w:val="14"/>
                <w:lang w:eastAsia="zh-CN"/>
              </w:rPr>
              <w:t>GOTS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 xml:space="preserve"> 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認証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を受けている</w:t>
            </w:r>
            <w:r w:rsidR="001F4DC0" w:rsidRPr="001F4DC0">
              <w:rPr>
                <w:rFonts w:hint="eastAsia"/>
                <w:bCs/>
                <w:sz w:val="14"/>
                <w:szCs w:val="14"/>
                <w:lang w:eastAsia="zh-CN"/>
              </w:rPr>
              <w:t>*</w:t>
            </w:r>
          </w:p>
        </w:tc>
      </w:tr>
      <w:tr w:rsidR="00ED1547" w:rsidRPr="00E16B2E" w14:paraId="339BDB3A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A0B4347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D20D694" w14:textId="5FB98E10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vAlign w:val="center"/>
          </w:tcPr>
          <w:p w14:paraId="4B2C5D70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:</w:t>
            </w:r>
          </w:p>
          <w:p w14:paraId="2C29B76D" w14:textId="00096862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以前のプロジェクト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/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ライセンス番号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46811034"/>
            <w:placeholder>
              <w:docPart w:val="B77D3F3FC2FD4EDD8FD4C46678DF556C"/>
            </w:placeholder>
            <w:showingPlcHdr/>
          </w:sdtPr>
          <w:sdtEndPr/>
          <w:sdtContent>
            <w:tc>
              <w:tcPr>
                <w:tcW w:w="253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FD4D929" w14:textId="3EE37938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E16B2E" w14:paraId="7ECFFF0B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113CFF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01D969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vAlign w:val="center"/>
          </w:tcPr>
          <w:p w14:paraId="0386C825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</w:p>
          <w:p w14:paraId="5B1659C8" w14:textId="64B8E4F8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PMingLiU"/>
                <w:bCs/>
                <w:sz w:val="14"/>
                <w:szCs w:val="14"/>
                <w:lang w:eastAsia="zh-TW"/>
              </w:rPr>
              <w:t>以前の認証機関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74012527"/>
            <w:placeholder>
              <w:docPart w:val="CBDC06191DB44FD9BD59F69E34B8E91A"/>
            </w:placeholder>
            <w:showingPlcHdr/>
          </w:sdtPr>
          <w:sdtEndPr/>
          <w:sdtContent>
            <w:tc>
              <w:tcPr>
                <w:tcW w:w="253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A26D541" w14:textId="1D2D1854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E16B2E" w14:paraId="4D067137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97961E7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ADD78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vAlign w:val="center"/>
          </w:tcPr>
          <w:p w14:paraId="6512E2B0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:</w:t>
            </w:r>
          </w:p>
          <w:p w14:paraId="58320C24" w14:textId="208F5640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認証有効期限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262022565"/>
            <w:placeholder>
              <w:docPart w:val="83D845CE391B407B8D6CE0A8989E6A75"/>
            </w:placeholder>
            <w:showingPlcHdr/>
          </w:sdtPr>
          <w:sdtEndPr/>
          <w:sdtContent>
            <w:tc>
              <w:tcPr>
                <w:tcW w:w="253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308A09D" w14:textId="0428A38D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3E85E062" w14:textId="77777777" w:rsidTr="00CF7576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35723BF1" w14:textId="77777777" w:rsidR="00ED1547" w:rsidRDefault="00CB2F80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213482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Global Organic Textile Standard (GOTS)</w:t>
            </w:r>
          </w:p>
          <w:p w14:paraId="11E2FB19" w14:textId="77777777" w:rsidR="00ED1547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  <w:p w14:paraId="34958108" w14:textId="77777777" w:rsidR="00ED1547" w:rsidRDefault="00ED1547" w:rsidP="00ED1547">
            <w:pPr>
              <w:rPr>
                <w:rFonts w:eastAsia="MS Mincho"/>
                <w:bCs/>
                <w:color w:val="C00000"/>
                <w:sz w:val="14"/>
                <w:szCs w:val="14"/>
                <w:lang w:eastAsia="ja-JP"/>
              </w:rPr>
            </w:pP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ED1547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OTS scope certificate to an organization which holds an </w:t>
            </w:r>
            <w:r w:rsidRPr="00ED1547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OCS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OCS scope certificate is in the process of being transferred to IDFL.</w:t>
            </w:r>
          </w:p>
          <w:p w14:paraId="6683E792" w14:textId="09D0915F" w:rsidR="00CF7576" w:rsidRDefault="00CF7576" w:rsidP="00CF7576">
            <w:pPr>
              <w:rPr>
                <w:rFonts w:eastAsia="MS Mincho"/>
                <w:bCs/>
                <w:color w:val="C00000"/>
                <w:sz w:val="15"/>
                <w:szCs w:val="15"/>
                <w:lang w:eastAsia="ja-JP"/>
              </w:rPr>
            </w:pPr>
            <w:r>
              <w:rPr>
                <w:bCs/>
                <w:color w:val="C00000"/>
                <w:sz w:val="14"/>
                <w:szCs w:val="14"/>
                <w:lang w:eastAsia="ja-JP"/>
              </w:rPr>
              <w:t>注：</w:t>
            </w:r>
            <w:r w:rsidRPr="007C2A70">
              <w:rPr>
                <w:bCs/>
                <w:color w:val="C00000"/>
                <w:sz w:val="14"/>
                <w:szCs w:val="14"/>
                <w:lang w:eastAsia="ja-JP"/>
              </w:rPr>
              <w:t>OC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が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IDFL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へ移行中の場合を除いて、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IDFL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で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は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、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別の認証機関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より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ja-JP"/>
              </w:rPr>
              <w:t>OC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を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発行されている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組織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へ</w:t>
            </w:r>
            <w:r w:rsidRPr="007C2A70">
              <w:rPr>
                <w:bCs/>
                <w:color w:val="C00000"/>
                <w:sz w:val="14"/>
                <w:szCs w:val="14"/>
                <w:lang w:eastAsia="ja-JP"/>
              </w:rPr>
              <w:t>GOT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を発行することは</w:t>
            </w:r>
            <w:r w:rsidRPr="0060046C">
              <w:rPr>
                <w:rFonts w:eastAsia="MS Mincho" w:hint="eastAsia"/>
                <w:b/>
                <w:bCs/>
                <w:color w:val="C00000"/>
                <w:sz w:val="15"/>
                <w:szCs w:val="15"/>
                <w:u w:val="single"/>
                <w:lang w:eastAsia="ja-JP"/>
              </w:rPr>
              <w:t>できません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。</w:t>
            </w:r>
          </w:p>
          <w:p w14:paraId="595282AE" w14:textId="1C3E9E84" w:rsidR="00CF7576" w:rsidRPr="00CF7576" w:rsidRDefault="00CF7576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4D6C2A92" w14:textId="77777777" w:rsidR="00ED1547" w:rsidRDefault="00CB2F8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36782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Initial Certification</w:t>
            </w:r>
          </w:p>
          <w:p w14:paraId="207A3D01" w14:textId="5AC56555" w:rsidR="00CF7576" w:rsidRPr="00CF7576" w:rsidRDefault="00CF7576" w:rsidP="00CF7576">
            <w:pPr>
              <w:ind w:firstLineChars="100" w:firstLine="200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877255">
              <w:rPr>
                <w:rFonts w:hint="eastAsia"/>
                <w:bCs/>
                <w:sz w:val="20"/>
                <w:szCs w:val="20"/>
                <w:lang w:eastAsia="zh-CN"/>
              </w:rPr>
              <w:t>初期認証</w:t>
            </w:r>
          </w:p>
          <w:p w14:paraId="5BFD8E87" w14:textId="77777777" w:rsidR="00ED1547" w:rsidRDefault="00CB2F8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286849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newal Certification</w:t>
            </w:r>
          </w:p>
          <w:p w14:paraId="49AA0951" w14:textId="2951AC75" w:rsidR="00CF7576" w:rsidRPr="00CF7576" w:rsidRDefault="00CF7576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r>
              <w:rPr>
                <w:rFonts w:eastAsia="MS Mincho" w:hint="eastAsia"/>
                <w:bCs/>
                <w:sz w:val="19"/>
                <w:szCs w:val="19"/>
                <w:lang w:eastAsia="ja-JP"/>
              </w:rPr>
              <w:t xml:space="preserve">　</w:t>
            </w:r>
            <w:r w:rsidRPr="00877255">
              <w:rPr>
                <w:rFonts w:eastAsia="MS Mincho" w:hint="eastAsia"/>
                <w:bCs/>
                <w:sz w:val="20"/>
                <w:szCs w:val="20"/>
                <w:lang w:eastAsia="ja-JP"/>
              </w:rPr>
              <w:t>更新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認証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343FF2" w14:textId="3337FBFE" w:rsidR="00ED1547" w:rsidRPr="00ED1547" w:rsidRDefault="00CB2F80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59145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GOTS certified with another Certification Body (CB)*</w:t>
            </w:r>
            <w:r w:rsidR="00CF7576" w:rsidRPr="00877255">
              <w:rPr>
                <w:rFonts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以前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/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現在</w:t>
            </w:r>
            <w:r w:rsidR="00CF7576"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に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別の認証機関（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CB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）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より</w:t>
            </w:r>
            <w:r w:rsidR="00CF7576" w:rsidRPr="001F4DC0">
              <w:rPr>
                <w:bCs/>
                <w:sz w:val="14"/>
                <w:szCs w:val="14"/>
                <w:lang w:eastAsia="zh-CN"/>
              </w:rPr>
              <w:t>GOTS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 xml:space="preserve"> 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認証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を受けている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*</w:t>
            </w:r>
          </w:p>
        </w:tc>
      </w:tr>
      <w:tr w:rsidR="00ED1547" w:rsidRPr="001C585C" w14:paraId="40D64D8B" w14:textId="77777777" w:rsidTr="00CF7576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4382AF8F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0795E71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EB3D9" w14:textId="72CFB4F1" w:rsidR="00ED1547" w:rsidRPr="00ED1547" w:rsidRDefault="00CB2F80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695070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OCS certified with another Certification Body (CB)*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 xml:space="preserve"> 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以前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/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現在</w:t>
            </w:r>
            <w:r w:rsidR="00CF7576"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に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別の認証機関（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CB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）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より</w:t>
            </w:r>
            <w:r w:rsidR="00CF7576" w:rsidRPr="001F4DC0">
              <w:rPr>
                <w:bCs/>
                <w:sz w:val="14"/>
                <w:szCs w:val="14"/>
                <w:lang w:eastAsia="zh-CN"/>
              </w:rPr>
              <w:t>OCS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認証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を受けている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*</w:t>
            </w:r>
          </w:p>
        </w:tc>
      </w:tr>
      <w:tr w:rsidR="00ED1547" w:rsidRPr="001C585C" w14:paraId="7F957C18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0FDF5A8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19C5F0A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vAlign w:val="center"/>
          </w:tcPr>
          <w:p w14:paraId="1C1DB261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:</w:t>
            </w:r>
          </w:p>
          <w:p w14:paraId="59ADAFC6" w14:textId="3A50F3D9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以前のプロジェクト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/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ライセンス番号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426569095"/>
            <w:placeholder>
              <w:docPart w:val="0EE60FA1ADD94A8598947D6822F7BEB1"/>
            </w:placeholder>
            <w:showingPlcHdr/>
          </w:sdtPr>
          <w:sdtEndPr/>
          <w:sdtContent>
            <w:tc>
              <w:tcPr>
                <w:tcW w:w="253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73D23DB" w14:textId="60C624D7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07D65908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24C6A88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43BBD4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442230EB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</w:p>
          <w:p w14:paraId="32D900CB" w14:textId="6EBB81F5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PMingLiU"/>
                <w:bCs/>
                <w:sz w:val="14"/>
                <w:szCs w:val="14"/>
                <w:lang w:eastAsia="zh-TW"/>
              </w:rPr>
              <w:t>以前の認証機関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903052687"/>
            <w:placeholder>
              <w:docPart w:val="E5E30360DAC84CDEBD9243CC70B18074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4A0047FC" w14:textId="7E596548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30883DB2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1642A97A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166C7329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2B37C0B9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:</w:t>
            </w:r>
          </w:p>
          <w:p w14:paraId="598A9B19" w14:textId="14E94FE7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認証有効期限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981117962"/>
            <w:placeholder>
              <w:docPart w:val="F18076740F464CF69D4DD4BA6B4B00CA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356CF88E" w14:textId="14FEE23E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bookmarkEnd w:id="2"/>
      <w:tr w:rsidR="00ED1547" w:rsidRPr="001C585C" w14:paraId="44C42431" w14:textId="77777777" w:rsidTr="00CF7576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4313A734" w14:textId="473270AF" w:rsidR="00ED1547" w:rsidRDefault="00CB2F80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94295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Global Recycled Standard (GRS)</w:t>
            </w:r>
          </w:p>
          <w:p w14:paraId="7519C4D5" w14:textId="77777777" w:rsidR="00ED1547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  <w:p w14:paraId="5098B4A7" w14:textId="77777777" w:rsidR="00ED1547" w:rsidRDefault="00ED1547" w:rsidP="00ED1547">
            <w:pPr>
              <w:rPr>
                <w:rFonts w:eastAsia="MS Mincho"/>
                <w:bCs/>
                <w:color w:val="C00000"/>
                <w:sz w:val="14"/>
                <w:szCs w:val="14"/>
                <w:lang w:eastAsia="ja-JP"/>
              </w:rPr>
            </w:pP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ED1547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RS scope certificate to an organization which holds an </w:t>
            </w:r>
            <w:r w:rsidRPr="00ED1547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RCS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RCS scope certificate is in the process of being transferred to IDFL.</w:t>
            </w:r>
          </w:p>
          <w:p w14:paraId="671C9912" w14:textId="60D92060" w:rsidR="00CF7576" w:rsidRPr="00CF7576" w:rsidRDefault="00CF7576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注：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 xml:space="preserve"> RC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が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IDFL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へ移転中の場合を除いて、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IDFL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で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は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、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別の認証機関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より</w:t>
            </w:r>
            <w:r w:rsidRPr="00C0147F">
              <w:rPr>
                <w:b/>
                <w:color w:val="C00000"/>
                <w:sz w:val="16"/>
                <w:szCs w:val="16"/>
                <w:u w:val="single"/>
                <w:lang w:eastAsia="ja-JP"/>
              </w:rPr>
              <w:t>RC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を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発行されている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組織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へ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GR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を発行することは</w:t>
            </w:r>
            <w:r w:rsidRPr="0060046C">
              <w:rPr>
                <w:rFonts w:eastAsia="MS Mincho" w:hint="eastAsia"/>
                <w:b/>
                <w:bCs/>
                <w:color w:val="C00000"/>
                <w:sz w:val="15"/>
                <w:szCs w:val="15"/>
                <w:u w:val="single"/>
                <w:lang w:eastAsia="ja-JP"/>
              </w:rPr>
              <w:t>できません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。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4B97B795" w14:textId="77777777" w:rsidR="00ED1547" w:rsidRDefault="00CB2F8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01179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Initial Certification</w:t>
            </w:r>
          </w:p>
          <w:p w14:paraId="61CD531B" w14:textId="420B93B9" w:rsidR="00CF7576" w:rsidRPr="00CF7576" w:rsidRDefault="00CF7576" w:rsidP="00CF7576">
            <w:pPr>
              <w:ind w:firstLineChars="100" w:firstLine="200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877255">
              <w:rPr>
                <w:rFonts w:hint="eastAsia"/>
                <w:bCs/>
                <w:sz w:val="20"/>
                <w:szCs w:val="20"/>
                <w:lang w:eastAsia="zh-CN"/>
              </w:rPr>
              <w:t>初期認証</w:t>
            </w:r>
          </w:p>
          <w:p w14:paraId="3D51CF0F" w14:textId="77777777" w:rsidR="00ED1547" w:rsidRDefault="00CB2F8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12982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newal Certification</w:t>
            </w:r>
          </w:p>
          <w:p w14:paraId="4F29427F" w14:textId="06814207" w:rsidR="00CF7576" w:rsidRPr="00CF7576" w:rsidRDefault="00CF7576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r>
              <w:rPr>
                <w:rFonts w:eastAsia="MS Mincho" w:hint="eastAsia"/>
                <w:bCs/>
                <w:sz w:val="19"/>
                <w:szCs w:val="19"/>
                <w:lang w:eastAsia="ja-JP"/>
              </w:rPr>
              <w:t xml:space="preserve">　</w:t>
            </w:r>
            <w:r w:rsidRPr="00877255">
              <w:rPr>
                <w:rFonts w:eastAsia="MS Mincho" w:hint="eastAsia"/>
                <w:bCs/>
                <w:sz w:val="20"/>
                <w:szCs w:val="20"/>
                <w:lang w:eastAsia="ja-JP"/>
              </w:rPr>
              <w:t>更新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認証</w:t>
            </w: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0CB632B6" w14:textId="1B0A637F" w:rsidR="00ED1547" w:rsidRPr="00ED1547" w:rsidRDefault="00CB2F80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GRS certified with another Certification Body (CB)*</w:t>
            </w:r>
            <w:r w:rsidR="00CF7576" w:rsidRPr="00877255">
              <w:rPr>
                <w:rFonts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以前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/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現在</w:t>
            </w:r>
            <w:r w:rsidR="00CF7576"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に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別の認証機関（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CB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）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より</w:t>
            </w:r>
            <w:r w:rsidR="00CF7576">
              <w:rPr>
                <w:bCs/>
                <w:sz w:val="14"/>
                <w:szCs w:val="14"/>
                <w:lang w:eastAsia="zh-CN"/>
              </w:rPr>
              <w:t>GRS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 xml:space="preserve"> 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認証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を受けている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*</w:t>
            </w:r>
          </w:p>
        </w:tc>
      </w:tr>
      <w:tr w:rsidR="00ED1547" w:rsidRPr="001C585C" w14:paraId="70369B80" w14:textId="77777777" w:rsidTr="00CF7576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5FC9D769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D59BA0C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56435592" w14:textId="47ACC73D" w:rsidR="00ED1547" w:rsidRPr="00ED1547" w:rsidRDefault="00CB2F80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RCS certified with another Certification Body (CB)*</w:t>
            </w:r>
            <w:r w:rsidR="00CF7576" w:rsidRPr="00877255">
              <w:rPr>
                <w:rFonts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以前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/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現在</w:t>
            </w:r>
            <w:r w:rsidR="00CF7576"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に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別の認証機関（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CB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）で</w:t>
            </w:r>
            <w:r w:rsidR="00CF7576">
              <w:rPr>
                <w:bCs/>
                <w:sz w:val="14"/>
                <w:szCs w:val="14"/>
                <w:lang w:eastAsia="zh-CN"/>
              </w:rPr>
              <w:t>RCS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 xml:space="preserve"> 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認証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受けている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*</w:t>
            </w:r>
          </w:p>
        </w:tc>
      </w:tr>
      <w:tr w:rsidR="00ED1547" w:rsidRPr="001C585C" w14:paraId="1D96A00D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3AD4EDB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1AB70658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4EA78D82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:</w:t>
            </w:r>
          </w:p>
          <w:p w14:paraId="7A7B2F30" w14:textId="0CEC82E8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以前のプロジェクト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/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ライセンス番号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013370501"/>
            <w:placeholder>
              <w:docPart w:val="AC3299BF1303477B9C1E5627E3AF3749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62CE40BE" w14:textId="1C8652EF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0B203724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686E332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FC6D226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2A7584FF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</w:p>
          <w:p w14:paraId="3978E59B" w14:textId="797C012D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PMingLiU"/>
                <w:bCs/>
                <w:sz w:val="14"/>
                <w:szCs w:val="14"/>
                <w:lang w:eastAsia="zh-TW"/>
              </w:rPr>
              <w:t>以前の認証機関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2110783800"/>
            <w:placeholder>
              <w:docPart w:val="52442955CA854EB8AACD7F0FBA0E9089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6E0D3110" w14:textId="7E299489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03441E4F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60CE45E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7A19D1A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55AB0A76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>:</w:t>
            </w:r>
          </w:p>
          <w:p w14:paraId="4E14B5B4" w14:textId="1DBD3DE4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認証有効期限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714316954"/>
            <w:placeholder>
              <w:docPart w:val="75678300506D4692AB355A8969FF43D6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0B8B8A45" w14:textId="1446782E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78210214" w14:textId="77777777" w:rsidTr="00CF7576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1E0396F8" w14:textId="77777777" w:rsidR="00ED1547" w:rsidRDefault="00CB2F80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48512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cycled Claim Standard (RCS)</w:t>
            </w:r>
          </w:p>
          <w:p w14:paraId="1C425657" w14:textId="77777777" w:rsidR="00ED1547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  <w:p w14:paraId="7688442A" w14:textId="77777777" w:rsidR="00ED1547" w:rsidRDefault="00ED1547" w:rsidP="00ED1547">
            <w:pPr>
              <w:rPr>
                <w:rFonts w:eastAsia="MS Mincho"/>
                <w:bCs/>
                <w:color w:val="C00000"/>
                <w:sz w:val="14"/>
                <w:szCs w:val="14"/>
                <w:lang w:eastAsia="ja-JP"/>
              </w:rPr>
            </w:pP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ED1547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RCS scope certificate to an organization which holds an </w:t>
            </w:r>
            <w:r w:rsidRPr="00ED1547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GRS</w:t>
            </w:r>
            <w:r w:rsidRPr="00ED1547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ED1547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GRS scope certificate is in the process of being transferred to IDFL.</w:t>
            </w:r>
          </w:p>
          <w:p w14:paraId="64ABF485" w14:textId="18044022" w:rsidR="00CF7576" w:rsidRDefault="00CF7576" w:rsidP="00CF7576">
            <w:pPr>
              <w:rPr>
                <w:rFonts w:eastAsia="MS Mincho"/>
                <w:bCs/>
                <w:color w:val="C00000"/>
                <w:sz w:val="15"/>
                <w:szCs w:val="15"/>
                <w:lang w:eastAsia="ja-JP"/>
              </w:rPr>
            </w:pP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注：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GR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が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IDFL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へ移行中である場合を除いて、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IDFL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で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は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、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別の認証機関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より</w:t>
            </w:r>
            <w:r w:rsidRPr="00C0147F">
              <w:rPr>
                <w:b/>
                <w:color w:val="C00000"/>
                <w:sz w:val="16"/>
                <w:szCs w:val="16"/>
                <w:u w:val="single"/>
                <w:lang w:eastAsia="ja-JP"/>
              </w:rPr>
              <w:t>GR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を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発行されている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組織</w:t>
            </w:r>
            <w:r w:rsidR="007609DD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へ</w:t>
            </w:r>
            <w:r w:rsidRPr="00C0147F">
              <w:rPr>
                <w:bCs/>
                <w:color w:val="C00000"/>
                <w:sz w:val="14"/>
                <w:szCs w:val="14"/>
                <w:lang w:eastAsia="ja-JP"/>
              </w:rPr>
              <w:t>RC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を発行することは</w:t>
            </w:r>
            <w:r w:rsidRPr="0060046C">
              <w:rPr>
                <w:rFonts w:eastAsia="MS Mincho" w:hint="eastAsia"/>
                <w:b/>
                <w:bCs/>
                <w:color w:val="C00000"/>
                <w:sz w:val="15"/>
                <w:szCs w:val="15"/>
                <w:u w:val="single"/>
                <w:lang w:eastAsia="ja-JP"/>
              </w:rPr>
              <w:t>できません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。</w:t>
            </w:r>
          </w:p>
          <w:p w14:paraId="6DF00B29" w14:textId="03437732" w:rsidR="00CF7576" w:rsidRPr="00CF7576" w:rsidRDefault="00CF7576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4E006D84" w14:textId="77777777" w:rsidR="00ED1547" w:rsidRDefault="00CB2F8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205899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Initial Certification</w:t>
            </w:r>
          </w:p>
          <w:p w14:paraId="512F0103" w14:textId="1CDA3421" w:rsidR="00CF7576" w:rsidRPr="00CF7576" w:rsidRDefault="00CF7576" w:rsidP="00CF7576">
            <w:pPr>
              <w:ind w:firstLineChars="100" w:firstLine="200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877255">
              <w:rPr>
                <w:rFonts w:hint="eastAsia"/>
                <w:bCs/>
                <w:sz w:val="20"/>
                <w:szCs w:val="20"/>
                <w:lang w:eastAsia="zh-CN"/>
              </w:rPr>
              <w:t>初期認証</w:t>
            </w:r>
          </w:p>
          <w:p w14:paraId="27CEB646" w14:textId="77777777" w:rsidR="00ED1547" w:rsidRDefault="00CB2F8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80018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newal Certification</w:t>
            </w:r>
          </w:p>
          <w:p w14:paraId="2CE90EBE" w14:textId="403369F4" w:rsidR="00CF7576" w:rsidRPr="00CF7576" w:rsidRDefault="00CF7576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r>
              <w:rPr>
                <w:rFonts w:eastAsia="MS Mincho" w:hint="eastAsia"/>
                <w:bCs/>
                <w:sz w:val="19"/>
                <w:szCs w:val="19"/>
                <w:lang w:eastAsia="ja-JP"/>
              </w:rPr>
              <w:t xml:space="preserve">　</w:t>
            </w:r>
            <w:r w:rsidRPr="00877255">
              <w:rPr>
                <w:rFonts w:eastAsia="MS Mincho" w:hint="eastAsia"/>
                <w:bCs/>
                <w:sz w:val="20"/>
                <w:szCs w:val="20"/>
                <w:lang w:eastAsia="ja-JP"/>
              </w:rPr>
              <w:t>更新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認証</w:t>
            </w: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56791E24" w14:textId="77777777" w:rsidR="00CF7576" w:rsidRDefault="00CB2F8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17462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Currently RCS certified with another Certification Body (CB)*</w:t>
            </w:r>
            <w:r w:rsidR="00CF7576" w:rsidRPr="00877255">
              <w:rPr>
                <w:rFonts w:hint="eastAsia"/>
                <w:bCs/>
                <w:sz w:val="17"/>
                <w:szCs w:val="17"/>
                <w:lang w:eastAsia="zh-CN"/>
              </w:rPr>
              <w:t xml:space="preserve"> </w:t>
            </w:r>
          </w:p>
          <w:p w14:paraId="5FD13667" w14:textId="12253BFF" w:rsidR="00ED1547" w:rsidRPr="00ED1547" w:rsidRDefault="00CF7576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現在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に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別の認証機関（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CB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）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より</w:t>
            </w:r>
            <w:r>
              <w:rPr>
                <w:bCs/>
                <w:sz w:val="14"/>
                <w:szCs w:val="14"/>
                <w:lang w:eastAsia="ja-JP"/>
              </w:rPr>
              <w:t>RCS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 xml:space="preserve"> 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認証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を受けている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*</w:t>
            </w:r>
          </w:p>
        </w:tc>
      </w:tr>
      <w:tr w:rsidR="00ED1547" w:rsidRPr="001C585C" w14:paraId="39BE1FAC" w14:textId="77777777" w:rsidTr="00CF7576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7662D4F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ja-JP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5E4EBDD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ja-JP"/>
              </w:rPr>
            </w:pP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6A397804" w14:textId="10B9DF6C" w:rsidR="00ED1547" w:rsidRPr="00ED1547" w:rsidRDefault="00CB2F80" w:rsidP="00ED1547">
            <w:pPr>
              <w:rPr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11750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Previously/ Currently GRS certified with another Certification Body (CB)*</w:t>
            </w:r>
            <w:r w:rsidR="00CF7576" w:rsidRPr="00877255">
              <w:rPr>
                <w:rFonts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以前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/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現在</w:t>
            </w:r>
            <w:r w:rsidR="00CF7576"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に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別の認証機関（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CB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）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より</w:t>
            </w:r>
            <w:r w:rsidR="00CF7576">
              <w:rPr>
                <w:bCs/>
                <w:sz w:val="14"/>
                <w:szCs w:val="14"/>
                <w:lang w:eastAsia="zh-CN"/>
              </w:rPr>
              <w:t>GRS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 xml:space="preserve"> 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認証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を受けている</w:t>
            </w:r>
            <w:r w:rsidR="00CF7576" w:rsidRPr="001F4DC0">
              <w:rPr>
                <w:rFonts w:hint="eastAsia"/>
                <w:bCs/>
                <w:sz w:val="14"/>
                <w:szCs w:val="14"/>
                <w:lang w:eastAsia="zh-CN"/>
              </w:rPr>
              <w:t>*</w:t>
            </w:r>
          </w:p>
        </w:tc>
      </w:tr>
      <w:tr w:rsidR="00ED1547" w:rsidRPr="001C585C" w14:paraId="6D89D55A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2559B25A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D1BEE8C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6866A71D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:</w:t>
            </w:r>
          </w:p>
          <w:p w14:paraId="339B787B" w14:textId="45260383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以前のプロジェクト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/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ライセンス番号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840421268"/>
            <w:placeholder>
              <w:docPart w:val="E354B5F9197640B892E2E8D95D3FA6C7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6E69D7D4" w14:textId="526AD6E4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464884D4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2C989D0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8B8DB1C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254613AF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</w:p>
          <w:p w14:paraId="16BAA641" w14:textId="0C6DEF7A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PMingLiU"/>
                <w:bCs/>
                <w:sz w:val="14"/>
                <w:szCs w:val="14"/>
                <w:lang w:eastAsia="zh-TW"/>
              </w:rPr>
              <w:t>以前の認証機関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576483099"/>
            <w:placeholder>
              <w:docPart w:val="7AA60BA2367E44C99041F46A45F13946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1188C05E" w14:textId="39CA7228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02D449A4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83499E7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500E2B8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7FFC1251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:</w:t>
            </w:r>
          </w:p>
          <w:p w14:paraId="6E06A8B3" w14:textId="04579A00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認証有効期限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378657792"/>
            <w:placeholder>
              <w:docPart w:val="CF8FE88943A24EA899982830E90EDB3B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1082BE89" w14:textId="32EF25CE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157D510E" w14:textId="77777777" w:rsidTr="00CF7576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136B7413" w14:textId="06A62FCF" w:rsidR="00ED1547" w:rsidRPr="008E1E5E" w:rsidRDefault="00CB2F80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64974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sponsible Wool Standard (RWS)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0AF6CE0E" w14:textId="77777777" w:rsidR="00ED1547" w:rsidRDefault="00CB2F8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82905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Initial Certification</w:t>
            </w:r>
          </w:p>
          <w:p w14:paraId="7A0EA0B0" w14:textId="52C8906A" w:rsidR="00CF7576" w:rsidRPr="00CF7576" w:rsidRDefault="00CF7576" w:rsidP="00CF7576">
            <w:pPr>
              <w:ind w:firstLineChars="100" w:firstLine="200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877255">
              <w:rPr>
                <w:rFonts w:hint="eastAsia"/>
                <w:bCs/>
                <w:sz w:val="20"/>
                <w:szCs w:val="20"/>
                <w:lang w:eastAsia="zh-CN"/>
              </w:rPr>
              <w:t>初期認証</w:t>
            </w:r>
          </w:p>
          <w:p w14:paraId="0F749D45" w14:textId="77777777" w:rsidR="00ED1547" w:rsidRDefault="00CB2F8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03547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newal Certification</w:t>
            </w:r>
          </w:p>
          <w:p w14:paraId="1C50B4A7" w14:textId="07C21B90" w:rsidR="00CF7576" w:rsidRPr="00CF7576" w:rsidRDefault="00CF7576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r>
              <w:rPr>
                <w:rFonts w:eastAsia="MS Mincho" w:hint="eastAsia"/>
                <w:bCs/>
                <w:sz w:val="19"/>
                <w:szCs w:val="19"/>
                <w:lang w:eastAsia="ja-JP"/>
              </w:rPr>
              <w:t xml:space="preserve">　</w:t>
            </w:r>
            <w:r w:rsidRPr="00877255">
              <w:rPr>
                <w:rFonts w:eastAsia="MS Mincho" w:hint="eastAsia"/>
                <w:bCs/>
                <w:sz w:val="20"/>
                <w:szCs w:val="20"/>
                <w:lang w:eastAsia="ja-JP"/>
              </w:rPr>
              <w:t>更新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認証</w:t>
            </w: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65317EE3" w14:textId="77777777" w:rsidR="00ED1547" w:rsidRDefault="00CB2F8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31271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Currently RWS certified with another Certification Body (CB)*</w:t>
            </w:r>
          </w:p>
          <w:p w14:paraId="2E7339CE" w14:textId="7A6C2F4F" w:rsidR="00CF7576" w:rsidRPr="00CF7576" w:rsidRDefault="00CF7576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現在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に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別の認証機関（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CB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）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より</w:t>
            </w:r>
            <w:r>
              <w:rPr>
                <w:bCs/>
                <w:sz w:val="14"/>
                <w:szCs w:val="14"/>
                <w:lang w:eastAsia="ja-JP"/>
              </w:rPr>
              <w:t>RWS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 xml:space="preserve"> 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認証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を受けている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*</w:t>
            </w:r>
          </w:p>
        </w:tc>
      </w:tr>
      <w:tr w:rsidR="00ED1547" w:rsidRPr="001C585C" w14:paraId="4F0973A5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39B48ED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ja-JP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7496078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ja-JP"/>
              </w:rPr>
            </w:pPr>
          </w:p>
        </w:tc>
        <w:tc>
          <w:tcPr>
            <w:tcW w:w="2179" w:type="dxa"/>
            <w:vAlign w:val="center"/>
          </w:tcPr>
          <w:p w14:paraId="5E619BB8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:</w:t>
            </w:r>
          </w:p>
          <w:p w14:paraId="5506DA85" w14:textId="619FC798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以前のプロジェクト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/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ライセンス番号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45338190"/>
            <w:placeholder>
              <w:docPart w:val="F4DA65AFCDAD4C7C881D71AA135A502D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02FA1522" w14:textId="017E7304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71F75C01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8A666EC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2C73E61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7088D90F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</w:p>
          <w:p w14:paraId="10B0F67E" w14:textId="4CFC0810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PMingLiU"/>
                <w:bCs/>
                <w:sz w:val="14"/>
                <w:szCs w:val="14"/>
                <w:lang w:eastAsia="zh-TW"/>
              </w:rPr>
              <w:t>以前の認証機関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359774581"/>
            <w:placeholder>
              <w:docPart w:val="6479FD6977684B449421A9DB685E5C04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6FECFEC9" w14:textId="50E67DB7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27CCCD4E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1EC6E249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EE3D705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2FBBAD1F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</w:t>
            </w:r>
          </w:p>
          <w:p w14:paraId="15BCC61E" w14:textId="4DED3DCD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認証有効期限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526915414"/>
            <w:placeholder>
              <w:docPart w:val="FDEE492B3E804FFA9EC9604CFDC4971B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06092493" w14:textId="48412936" w:rsidR="00ED1547" w:rsidRPr="00ED1547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</w:rPr>
                  <w:t>Click here to enter text.</w:t>
                </w:r>
              </w:p>
            </w:tc>
          </w:sdtContent>
        </w:sdt>
      </w:tr>
      <w:tr w:rsidR="00ED1547" w:rsidRPr="001C585C" w14:paraId="16B3BD06" w14:textId="77777777" w:rsidTr="00CF7576">
        <w:trPr>
          <w:trHeight w:val="494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78F0E5D9" w14:textId="32E8D08E" w:rsidR="00ED1547" w:rsidRPr="008E1E5E" w:rsidRDefault="00CB2F80" w:rsidP="00ED1547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78217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sponsible Down Standard (RDS)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28959DDF" w14:textId="77777777" w:rsidR="00ED1547" w:rsidRDefault="00CB2F8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37346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Initial Certification</w:t>
            </w:r>
          </w:p>
          <w:p w14:paraId="735901C7" w14:textId="5B7BA13E" w:rsidR="00CF7576" w:rsidRPr="00CF7576" w:rsidRDefault="00CF7576" w:rsidP="00CF7576">
            <w:pPr>
              <w:ind w:firstLineChars="100" w:firstLine="200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877255">
              <w:rPr>
                <w:rFonts w:hint="eastAsia"/>
                <w:bCs/>
                <w:sz w:val="20"/>
                <w:szCs w:val="20"/>
                <w:lang w:eastAsia="zh-CN"/>
              </w:rPr>
              <w:t>初期認証</w:t>
            </w:r>
          </w:p>
          <w:p w14:paraId="3CA81F55" w14:textId="77777777" w:rsidR="00ED1547" w:rsidRDefault="00CB2F80" w:rsidP="00ED1547">
            <w:pPr>
              <w:rPr>
                <w:rFonts w:eastAsia="MS Mincho"/>
                <w:bCs/>
                <w:sz w:val="19"/>
                <w:szCs w:val="19"/>
                <w:lang w:eastAsia="ja-JP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60818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eastAsia="zh-CN"/>
              </w:rPr>
              <w:t xml:space="preserve"> Renewal Certification</w:t>
            </w:r>
          </w:p>
          <w:p w14:paraId="4CAEACF8" w14:textId="18C6C650" w:rsidR="00CF7576" w:rsidRPr="00CF7576" w:rsidRDefault="00CF7576" w:rsidP="00ED1547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r>
              <w:rPr>
                <w:rFonts w:eastAsia="MS Mincho" w:hint="eastAsia"/>
                <w:bCs/>
                <w:sz w:val="19"/>
                <w:szCs w:val="19"/>
                <w:lang w:eastAsia="ja-JP"/>
              </w:rPr>
              <w:lastRenderedPageBreak/>
              <w:t xml:space="preserve">　</w:t>
            </w:r>
            <w:r w:rsidRPr="00877255">
              <w:rPr>
                <w:rFonts w:eastAsia="MS Mincho" w:hint="eastAsia"/>
                <w:bCs/>
                <w:sz w:val="20"/>
                <w:szCs w:val="20"/>
                <w:lang w:eastAsia="ja-JP"/>
              </w:rPr>
              <w:t>更新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認証</w:t>
            </w: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30F1B59D" w14:textId="77777777" w:rsidR="00ED1547" w:rsidRDefault="00CB2F8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473747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ED1547">
                  <w:rPr>
                    <w:rFonts w:ascii="Segoe UI Symbol" w:hAnsi="Segoe UI Symbol" w:cs="Segoe UI Symbol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eastAsia="zh-CN"/>
              </w:rPr>
              <w:t xml:space="preserve"> Currently RDS certified with another Certification Body (CB)*</w:t>
            </w:r>
          </w:p>
          <w:p w14:paraId="65DAD1E9" w14:textId="0CAC9A89" w:rsidR="00CF7576" w:rsidRPr="00CF7576" w:rsidRDefault="00CF7576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現在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に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別の認証機関（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CB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）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より</w:t>
            </w:r>
            <w:r>
              <w:rPr>
                <w:bCs/>
                <w:sz w:val="14"/>
                <w:szCs w:val="14"/>
                <w:lang w:eastAsia="ja-JP"/>
              </w:rPr>
              <w:t>RDS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 xml:space="preserve"> 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認証</w:t>
            </w:r>
            <w:r w:rsidR="007609DD">
              <w:rPr>
                <w:rFonts w:ascii="MS Mincho" w:eastAsia="MS Mincho" w:hAnsi="MS Mincho" w:hint="eastAsia"/>
                <w:bCs/>
                <w:sz w:val="14"/>
                <w:szCs w:val="14"/>
                <w:lang w:eastAsia="ja-JP"/>
              </w:rPr>
              <w:t>を受けている</w:t>
            </w:r>
            <w:r w:rsidRPr="001F4DC0">
              <w:rPr>
                <w:rFonts w:hint="eastAsia"/>
                <w:bCs/>
                <w:sz w:val="14"/>
                <w:szCs w:val="14"/>
                <w:lang w:eastAsia="ja-JP"/>
              </w:rPr>
              <w:t>*</w:t>
            </w:r>
          </w:p>
        </w:tc>
      </w:tr>
      <w:tr w:rsidR="00ED1547" w:rsidRPr="001C585C" w14:paraId="5A37A718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3DA9FDD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ja-JP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533816D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ja-JP"/>
              </w:rPr>
            </w:pPr>
          </w:p>
        </w:tc>
        <w:tc>
          <w:tcPr>
            <w:tcW w:w="2179" w:type="dxa"/>
            <w:vAlign w:val="center"/>
          </w:tcPr>
          <w:p w14:paraId="49B905AF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bCs/>
                <w:sz w:val="14"/>
                <w:szCs w:val="14"/>
                <w:lang w:eastAsia="zh-CN"/>
              </w:rPr>
              <w:t>Previous Project / License No:</w:t>
            </w:r>
          </w:p>
          <w:p w14:paraId="53F92FE0" w14:textId="5A1BE0E4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lastRenderedPageBreak/>
              <w:t>以前のプロジェクト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/</w:t>
            </w: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ライセンス番号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698392100"/>
            <w:placeholder>
              <w:docPart w:val="B794532E44774FAA8D4693D47ADB49A5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19AE9931" w14:textId="59A64B58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bCs/>
                    <w:sz w:val="14"/>
                    <w:szCs w:val="14"/>
                    <w:lang w:eastAsia="zh-CN"/>
                  </w:rPr>
                  <w:t>Click here to enter text.</w:t>
                </w:r>
              </w:p>
            </w:tc>
          </w:sdtContent>
        </w:sdt>
      </w:tr>
      <w:tr w:rsidR="00ED1547" w:rsidRPr="001C585C" w14:paraId="68E06E9B" w14:textId="77777777" w:rsidTr="00CF7576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02B4338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6BEAD3C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179" w:type="dxa"/>
            <w:vAlign w:val="center"/>
          </w:tcPr>
          <w:p w14:paraId="2C4E9453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bCs/>
                <w:sz w:val="14"/>
                <w:szCs w:val="14"/>
                <w:lang w:eastAsia="zh-CN"/>
              </w:rPr>
              <w:t xml:space="preserve">Previous Certification Body: </w:t>
            </w:r>
          </w:p>
          <w:p w14:paraId="1C08B43C" w14:textId="5D9CF783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PMingLiU"/>
                <w:bCs/>
                <w:sz w:val="14"/>
                <w:szCs w:val="14"/>
                <w:lang w:eastAsia="zh-TW"/>
              </w:rPr>
              <w:t>以前の認証機関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1824184896"/>
            <w:placeholder>
              <w:docPart w:val="E5D1536E8CD84EFFA21DA11687982E80"/>
            </w:placeholder>
            <w:showingPlcHdr/>
          </w:sdtPr>
          <w:sdtEndPr/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14F728AF" w14:textId="5A81264B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bCs/>
                    <w:sz w:val="14"/>
                    <w:szCs w:val="14"/>
                    <w:lang w:eastAsia="zh-CN"/>
                  </w:rPr>
                  <w:t>Click here to enter text.</w:t>
                </w:r>
              </w:p>
            </w:tc>
          </w:sdtContent>
        </w:sdt>
      </w:tr>
      <w:tr w:rsidR="00ED1547" w:rsidRPr="001C585C" w14:paraId="647C08F3" w14:textId="77777777" w:rsidTr="00CF7576">
        <w:trPr>
          <w:trHeight w:val="288"/>
        </w:trPr>
        <w:tc>
          <w:tcPr>
            <w:tcW w:w="3685" w:type="dxa"/>
            <w:vMerge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49F23D4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782E4D03" w14:textId="77777777" w:rsidR="00ED1547" w:rsidRPr="008E1E5E" w:rsidRDefault="00ED1547" w:rsidP="00ED1547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179" w:type="dxa"/>
            <w:tcBorders>
              <w:bottom w:val="nil"/>
            </w:tcBorders>
            <w:vAlign w:val="center"/>
          </w:tcPr>
          <w:p w14:paraId="43A61258" w14:textId="77777777" w:rsidR="00ED1547" w:rsidRDefault="00ED1547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ED1547">
              <w:rPr>
                <w:bCs/>
                <w:sz w:val="14"/>
                <w:szCs w:val="14"/>
                <w:lang w:eastAsia="zh-CN"/>
              </w:rPr>
              <w:t>Certification Expiration Date</w:t>
            </w:r>
          </w:p>
          <w:p w14:paraId="234D537E" w14:textId="551A9EBF" w:rsidR="001F4DC0" w:rsidRPr="001F4DC0" w:rsidRDefault="001F4DC0" w:rsidP="00ED1547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1F4DC0">
              <w:rPr>
                <w:rFonts w:eastAsia="MS Mincho" w:hint="eastAsia"/>
                <w:bCs/>
                <w:sz w:val="14"/>
                <w:szCs w:val="14"/>
                <w:lang w:eastAsia="ja-JP"/>
              </w:rPr>
              <w:t>認証有効期限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2104953439"/>
            <w:placeholder>
              <w:docPart w:val="448C2694154B427E9579669D8E98FCB6"/>
            </w:placeholder>
            <w:showingPlcHdr/>
          </w:sdtPr>
          <w:sdtEndPr/>
          <w:sdtContent>
            <w:tc>
              <w:tcPr>
                <w:tcW w:w="2539" w:type="dxa"/>
                <w:tcBorders>
                  <w:bottom w:val="nil"/>
                </w:tcBorders>
                <w:shd w:val="clear" w:color="auto" w:fill="F2F2F2" w:themeFill="background1" w:themeFillShade="F2"/>
                <w:vAlign w:val="center"/>
              </w:tcPr>
              <w:p w14:paraId="6888D5B9" w14:textId="3D228379" w:rsidR="00ED1547" w:rsidRPr="00ED1547" w:rsidRDefault="00ED1547" w:rsidP="00ED1547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ED1547">
                  <w:rPr>
                    <w:bCs/>
                    <w:sz w:val="14"/>
                    <w:szCs w:val="14"/>
                    <w:lang w:eastAsia="zh-CN"/>
                  </w:rPr>
                  <w:t>Click here to enter text.</w:t>
                </w:r>
              </w:p>
            </w:tc>
          </w:sdtContent>
        </w:sdt>
      </w:tr>
    </w:tbl>
    <w:p w14:paraId="126C45A9" w14:textId="32EEC0D4" w:rsidR="004051D9" w:rsidRDefault="004051D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p w14:paraId="201F4733" w14:textId="2A4C3102" w:rsidR="004051D9" w:rsidRDefault="000E65E2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  <w:r>
        <w:rPr>
          <w:rFonts w:eastAsia="PMingLiU"/>
          <w:i/>
          <w:iCs/>
          <w:color w:val="C00000"/>
          <w:sz w:val="20"/>
          <w:szCs w:val="28"/>
          <w:lang w:eastAsia="zh-CN"/>
        </w:rPr>
        <w:t xml:space="preserve">*When submitting the application, please attach the most recent Scope Certificate. </w:t>
      </w:r>
    </w:p>
    <w:p w14:paraId="0F8BAD91" w14:textId="41F3D1C5" w:rsidR="007313F1" w:rsidRDefault="00CF7576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ja-JP"/>
        </w:rPr>
      </w:pPr>
      <w:r w:rsidRPr="00CF7576">
        <w:rPr>
          <w:rFonts w:eastAsia="PMingLiU" w:hint="eastAsia"/>
          <w:i/>
          <w:iCs/>
          <w:color w:val="C00000"/>
          <w:sz w:val="20"/>
          <w:szCs w:val="28"/>
          <w:lang w:eastAsia="ja-JP"/>
        </w:rPr>
        <w:t>※申請の際</w:t>
      </w:r>
      <w:r w:rsidR="007609DD">
        <w:rPr>
          <w:rFonts w:ascii="MS Mincho" w:eastAsia="MS Mincho" w:hAnsi="MS Mincho" w:hint="eastAsia"/>
          <w:i/>
          <w:iCs/>
          <w:color w:val="C00000"/>
          <w:sz w:val="20"/>
          <w:szCs w:val="28"/>
          <w:lang w:eastAsia="ja-JP"/>
        </w:rPr>
        <w:t>に</w:t>
      </w:r>
      <w:r w:rsidRPr="00CF7576">
        <w:rPr>
          <w:rFonts w:eastAsia="PMingLiU" w:hint="eastAsia"/>
          <w:i/>
          <w:iCs/>
          <w:color w:val="C00000"/>
          <w:sz w:val="20"/>
          <w:szCs w:val="28"/>
          <w:lang w:eastAsia="ja-JP"/>
        </w:rPr>
        <w:t>は、最新のスコープ証明書を添付してください。</w:t>
      </w:r>
    </w:p>
    <w:p w14:paraId="2137433C" w14:textId="77777777" w:rsidR="007313F1" w:rsidRPr="00672393" w:rsidRDefault="007313F1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7602"/>
      </w:tblGrid>
      <w:tr w:rsidR="009A20CB" w:rsidRPr="009A20CB" w14:paraId="547BA8D6" w14:textId="77777777" w:rsidTr="009A20CB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7FA76932" w14:textId="170D8734" w:rsidR="009E26E4" w:rsidRPr="009A20CB" w:rsidRDefault="009E26E4" w:rsidP="00432A76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bookmarkStart w:id="3" w:name="_Hlk71560341"/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4. PRODUCT</w:t>
            </w:r>
            <w:r w:rsidR="0011002B"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S</w:t>
            </w:r>
            <w:r w:rsidR="00CF7576" w:rsidRPr="00A4204C">
              <w:rPr>
                <w:rFonts w:ascii="MS Mincho" w:eastAsia="MS Mincho" w:hAnsi="MS Mincho" w:hint="eastAsia"/>
                <w:b/>
                <w:color w:val="FFFFFF" w:themeColor="background1"/>
                <w:sz w:val="20"/>
                <w:szCs w:val="20"/>
                <w:lang w:eastAsia="ja-JP"/>
              </w:rPr>
              <w:t>製品</w:t>
            </w:r>
          </w:p>
        </w:tc>
      </w:tr>
      <w:tr w:rsidR="009E26E4" w:rsidRPr="004730AB" w14:paraId="0F1CFE8C" w14:textId="77777777" w:rsidTr="00303708">
        <w:trPr>
          <w:trHeight w:val="2222"/>
        </w:trPr>
        <w:tc>
          <w:tcPr>
            <w:tcW w:w="5000" w:type="pct"/>
            <w:gridSpan w:val="2"/>
            <w:shd w:val="clear" w:color="auto" w:fill="FFFFFF" w:themeFill="background1"/>
          </w:tcPr>
          <w:p w14:paraId="2708F562" w14:textId="76A8B9F5" w:rsidR="009E26E4" w:rsidRDefault="009E26E4" w:rsidP="00432A76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CF7576" w:rsidRPr="005A6E75">
              <w:rPr>
                <w:rFonts w:ascii="MS Mincho" w:eastAsia="MS Mincho" w:hAnsi="MS Mincho" w:hint="eastAsia"/>
                <w:b/>
                <w:bCs/>
                <w:sz w:val="18"/>
                <w:szCs w:val="18"/>
                <w:u w:val="single"/>
                <w:lang w:eastAsia="ja-JP"/>
              </w:rPr>
              <w:t>説明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6DC2C1C7" w14:textId="406A8E57" w:rsidR="0080699E" w:rsidRPr="00303708" w:rsidRDefault="009E26E4" w:rsidP="00303708">
            <w:pPr>
              <w:spacing w:before="120" w:after="120"/>
              <w:rPr>
                <w:sz w:val="18"/>
                <w:szCs w:val="18"/>
                <w:lang w:eastAsia="ja-JP"/>
              </w:rPr>
            </w:pPr>
            <w:r>
              <w:rPr>
                <w:sz w:val="18"/>
                <w:szCs w:val="18"/>
                <w:lang w:eastAsia="zh-CN"/>
              </w:rPr>
              <w:t>Using the below information, please provide information about the products you would like to certify</w:t>
            </w:r>
            <w:r w:rsidR="00303708">
              <w:rPr>
                <w:sz w:val="18"/>
                <w:szCs w:val="18"/>
                <w:lang w:eastAsia="zh-CN"/>
              </w:rPr>
              <w:t xml:space="preserve">. </w:t>
            </w:r>
            <w:r w:rsidR="0011002B" w:rsidRPr="00303708">
              <w:rPr>
                <w:rFonts w:eastAsia="PMingLiU"/>
                <w:sz w:val="18"/>
                <w:szCs w:val="18"/>
                <w:lang w:eastAsia="zh-CN"/>
              </w:rPr>
              <w:t xml:space="preserve">If your product </w:t>
            </w:r>
            <w:r w:rsidR="004051D9" w:rsidRPr="00303708">
              <w:rPr>
                <w:rFonts w:eastAsia="PMingLiU"/>
                <w:sz w:val="18"/>
                <w:szCs w:val="18"/>
                <w:lang w:eastAsia="zh-CN"/>
              </w:rPr>
              <w:t>category</w:t>
            </w:r>
            <w:r w:rsidR="0011002B" w:rsidRPr="00303708">
              <w:rPr>
                <w:rFonts w:eastAsia="PMingLiU"/>
                <w:sz w:val="18"/>
                <w:szCs w:val="18"/>
                <w:lang w:eastAsia="zh-CN"/>
              </w:rPr>
              <w:t xml:space="preserve"> is not listed, please feel free to write in according to the </w:t>
            </w:r>
            <w:r w:rsidR="0080699E" w:rsidRPr="00303708">
              <w:rPr>
                <w:rFonts w:eastAsia="PMingLiU"/>
                <w:sz w:val="18"/>
                <w:szCs w:val="18"/>
                <w:lang w:eastAsia="zh-CN"/>
              </w:rPr>
              <w:t>specific</w:t>
            </w:r>
            <w:r w:rsidR="0011002B" w:rsidRPr="00303708">
              <w:rPr>
                <w:rFonts w:eastAsia="PMingLiU"/>
                <w:sz w:val="18"/>
                <w:szCs w:val="18"/>
                <w:lang w:eastAsia="zh-CN"/>
              </w:rPr>
              <w:t xml:space="preserve"> product information. For more information, please see TE/GOTS Materials Processes and Products Classification.</w:t>
            </w:r>
            <w:r w:rsidR="00970AED" w:rsidRPr="00303708">
              <w:rPr>
                <w:rFonts w:eastAsia="PMingLiU"/>
                <w:sz w:val="18"/>
                <w:szCs w:val="18"/>
                <w:lang w:eastAsia="zh-CN"/>
              </w:rPr>
              <w:t xml:space="preserve"> </w:t>
            </w:r>
            <w:r w:rsidR="00CF7576" w:rsidRPr="00A528F0">
              <w:rPr>
                <w:rFonts w:eastAsia="MS Mincho" w:hint="eastAsia"/>
                <w:sz w:val="16"/>
                <w:szCs w:val="16"/>
                <w:lang w:eastAsia="ja-JP"/>
              </w:rPr>
              <w:t>以下の</w:t>
            </w:r>
            <w:r w:rsidR="00CF7576">
              <w:rPr>
                <w:rFonts w:eastAsia="MS Mincho" w:hint="eastAsia"/>
                <w:sz w:val="16"/>
                <w:szCs w:val="16"/>
                <w:lang w:eastAsia="ja-JP"/>
              </w:rPr>
              <w:t>リストを使用し</w:t>
            </w:r>
            <w:r w:rsidR="00CF7576" w:rsidRPr="00A528F0">
              <w:rPr>
                <w:rFonts w:eastAsia="MS Mincho" w:hint="eastAsia"/>
                <w:sz w:val="16"/>
                <w:szCs w:val="16"/>
                <w:lang w:eastAsia="ja-JP"/>
              </w:rPr>
              <w:t>、</w:t>
            </w:r>
            <w:r w:rsidR="00CF7576" w:rsidRPr="00BC0A1E">
              <w:rPr>
                <w:rFonts w:eastAsia="MS Mincho" w:hint="eastAsia"/>
                <w:sz w:val="16"/>
                <w:szCs w:val="16"/>
                <w:lang w:eastAsia="ja-JP"/>
              </w:rPr>
              <w:t>認証</w:t>
            </w:r>
            <w:r w:rsidR="00182CB5">
              <w:rPr>
                <w:rFonts w:eastAsia="MS Mincho" w:hint="eastAsia"/>
                <w:sz w:val="16"/>
                <w:szCs w:val="16"/>
                <w:lang w:eastAsia="ja-JP"/>
              </w:rPr>
              <w:t>が必要な</w:t>
            </w:r>
            <w:r w:rsidR="00CF7576" w:rsidRPr="00BC0A1E">
              <w:rPr>
                <w:rFonts w:eastAsia="MS Mincho" w:hint="eastAsia"/>
                <w:sz w:val="16"/>
                <w:szCs w:val="16"/>
                <w:lang w:eastAsia="ja-JP"/>
              </w:rPr>
              <w:t>製品に関する情報を記入してください。当てはまるカテゴリが記載されていない場合は、具体的な商品情報を参考してご記入ください。</w:t>
            </w:r>
            <w:r w:rsidR="00CF7576" w:rsidRPr="00DE2DB3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詳細については、TE / GOTS材料プロセスおよび製品分類を参照してください。</w:t>
            </w:r>
          </w:p>
          <w:p w14:paraId="49D2F0DD" w14:textId="75225242" w:rsidR="00303708" w:rsidRDefault="00303708" w:rsidP="00250317">
            <w:pPr>
              <w:spacing w:line="276" w:lineRule="auto"/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ja-JP"/>
              </w:rPr>
              <w:t>NOTE:</w:t>
            </w:r>
            <w:r>
              <w:rPr>
                <w:lang w:eastAsia="ja-JP"/>
              </w:rPr>
              <w:t xml:space="preserve"> </w:t>
            </w: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ja-JP"/>
              </w:rPr>
              <w:t>This information is for pre-assessment only; a product specification must be submitted later during the application process.</w:t>
            </w:r>
          </w:p>
          <w:p w14:paraId="6E4ECBFA" w14:textId="4F17D7D4" w:rsidR="00CF7576" w:rsidRPr="00CF7576" w:rsidRDefault="00CF7576" w:rsidP="00250317">
            <w:pPr>
              <w:spacing w:line="276" w:lineRule="auto"/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5B2D9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注：この情報は事前評価</w:t>
            </w:r>
            <w:r w:rsidR="00182CB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で</w:t>
            </w:r>
            <w:r w:rsidRPr="005B2D9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のみ</w:t>
            </w:r>
            <w:r w:rsidR="00182CB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使用されます</w:t>
            </w:r>
            <w:r w:rsidRPr="005B2D9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。製品仕様は、後の申請プロセス中に提出する必要があります。</w:t>
            </w:r>
          </w:p>
          <w:p w14:paraId="0AE5EFC0" w14:textId="77777777" w:rsidR="0080699E" w:rsidRDefault="00970AED" w:rsidP="00250317">
            <w:pPr>
              <w:spacing w:line="276" w:lineRule="auto"/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NOTE: </w:t>
            </w:r>
            <w:r w:rsidR="0080699E" w:rsidRP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Standards vary on allowed minimum percentages and blended materials. </w:t>
            </w:r>
            <w:r w:rsid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Please reference the Standards for details. </w:t>
            </w:r>
            <w:r w:rsidR="0080699E" w:rsidRP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For example, GOTS does not allow blends with Conventional Cotton or Virgin Polyester. </w:t>
            </w:r>
          </w:p>
          <w:p w14:paraId="48A8CF14" w14:textId="5E2E3C61" w:rsidR="00CF7576" w:rsidRPr="00CF7576" w:rsidRDefault="00CF7576" w:rsidP="00250317">
            <w:pPr>
              <w:spacing w:line="276" w:lineRule="auto"/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注</w:t>
            </w:r>
            <w:r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：許可される最低限の割合</w:t>
            </w: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と</w:t>
            </w:r>
            <w:r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混合</w:t>
            </w: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材料によって</w:t>
            </w:r>
            <w:r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、基準</w:t>
            </w:r>
            <w:r w:rsidR="00182CB5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が</w:t>
            </w:r>
            <w:r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異なることがあります。詳細については、基準を参照してください。たとえ</w:t>
            </w:r>
            <w:r w:rsidR="00182CB5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ば</w:t>
            </w: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、GOTS</w:t>
            </w:r>
            <w:r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の場合は、</w:t>
            </w: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綿</w:t>
            </w:r>
            <w:r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又は</w:t>
            </w: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バージンポリエステルとの</w:t>
            </w:r>
            <w:r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混合</w:t>
            </w: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は許可されません。</w:t>
            </w:r>
          </w:p>
        </w:tc>
      </w:tr>
      <w:tr w:rsidR="00117155" w:rsidRPr="004730AB" w14:paraId="5C793D8A" w14:textId="77777777" w:rsidTr="0018750D">
        <w:trPr>
          <w:trHeight w:val="395"/>
        </w:trPr>
        <w:tc>
          <w:tcPr>
            <w:tcW w:w="1463" w:type="pct"/>
            <w:shd w:val="clear" w:color="auto" w:fill="BFBFBF" w:themeFill="background1" w:themeFillShade="BF"/>
            <w:vAlign w:val="center"/>
          </w:tcPr>
          <w:p w14:paraId="45DF68B7" w14:textId="77777777" w:rsidR="00117155" w:rsidRDefault="009B630E" w:rsidP="009B630E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Categories</w:t>
            </w:r>
          </w:p>
          <w:p w14:paraId="1B75B0B6" w14:textId="2BA28A9F" w:rsidR="00142B02" w:rsidRPr="00142B02" w:rsidRDefault="00142B02" w:rsidP="009B630E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製品のカテゴリー</w:t>
            </w:r>
          </w:p>
          <w:p w14:paraId="3A3360D3" w14:textId="77777777" w:rsidR="009B630E" w:rsidRDefault="009B630E" w:rsidP="009B630E">
            <w:pPr>
              <w:spacing w:line="276" w:lineRule="auto"/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Choose all that apply</w:t>
            </w:r>
          </w:p>
          <w:p w14:paraId="501BBB24" w14:textId="601657AA" w:rsidR="00142B02" w:rsidRPr="00142B02" w:rsidRDefault="00142B02" w:rsidP="009B630E">
            <w:pPr>
              <w:spacing w:line="276" w:lineRule="auto"/>
              <w:rPr>
                <w:rFonts w:eastAsia="MS Mincho"/>
                <w:i/>
                <w:iCs/>
                <w:sz w:val="18"/>
                <w:szCs w:val="18"/>
                <w:lang w:eastAsia="ja-JP"/>
              </w:rPr>
            </w:pP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該当するもの</w:t>
            </w:r>
            <w:r w:rsidRPr="005050A4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すべて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選んで</w:t>
            </w:r>
            <w:r w:rsidRPr="005050A4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ください</w:t>
            </w:r>
          </w:p>
        </w:tc>
        <w:tc>
          <w:tcPr>
            <w:tcW w:w="3537" w:type="pct"/>
            <w:shd w:val="clear" w:color="auto" w:fill="BFBFBF" w:themeFill="background1" w:themeFillShade="BF"/>
            <w:vAlign w:val="center"/>
          </w:tcPr>
          <w:p w14:paraId="495CA2EC" w14:textId="77777777" w:rsidR="00117155" w:rsidRDefault="009B630E" w:rsidP="009B630E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Details</w:t>
            </w:r>
          </w:p>
          <w:p w14:paraId="7AFCC7C8" w14:textId="4E892F2E" w:rsidR="00142B02" w:rsidRPr="00142B02" w:rsidRDefault="00142B02" w:rsidP="009B630E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製品詳細</w:t>
            </w:r>
          </w:p>
          <w:p w14:paraId="424789AF" w14:textId="77777777" w:rsidR="009B630E" w:rsidRDefault="009B630E" w:rsidP="009B630E">
            <w:pPr>
              <w:spacing w:line="276" w:lineRule="auto"/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List all that apply </w:t>
            </w:r>
          </w:p>
          <w:p w14:paraId="07DA4AEE" w14:textId="4D79CADA" w:rsidR="00142B02" w:rsidRPr="00142B02" w:rsidRDefault="00142B02" w:rsidP="009B630E">
            <w:pPr>
              <w:spacing w:line="276" w:lineRule="auto"/>
              <w:rPr>
                <w:rFonts w:eastAsia="MS Mincho"/>
                <w:i/>
                <w:iCs/>
                <w:sz w:val="18"/>
                <w:szCs w:val="18"/>
                <w:lang w:eastAsia="ja-JP"/>
              </w:rPr>
            </w:pP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当するもの</w:t>
            </w:r>
            <w:r w:rsidRPr="005050A4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すべて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記入してください</w:t>
            </w:r>
          </w:p>
        </w:tc>
      </w:tr>
      <w:tr w:rsidR="001435F7" w:rsidRPr="004730AB" w14:paraId="4BE7061A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D0A90F9" w14:textId="77777777" w:rsidR="001435F7" w:rsidRDefault="00CB2F80" w:rsidP="001435F7">
            <w:pPr>
              <w:spacing w:line="276" w:lineRule="auto"/>
              <w:rPr>
                <w:rFonts w:eastAsia="MS Mincho"/>
                <w:bCs/>
                <w:sz w:val="20"/>
                <w:szCs w:val="20"/>
                <w:lang w:eastAsia="ja-JP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Home Textiles / Bedding</w:t>
            </w:r>
          </w:p>
          <w:p w14:paraId="173F3477" w14:textId="69685D72" w:rsidR="00142B02" w:rsidRPr="00142B02" w:rsidRDefault="00142B02" w:rsidP="00142B02">
            <w:pPr>
              <w:spacing w:line="276" w:lineRule="auto"/>
              <w:ind w:firstLineChars="100" w:firstLine="180"/>
              <w:rPr>
                <w:rFonts w:eastAsia="MS Mincho"/>
                <w:bCs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sz w:val="18"/>
                <w:szCs w:val="18"/>
                <w:lang w:eastAsia="ja-JP"/>
              </w:rPr>
              <w:t>ホームテキスタイル</w:t>
            </w:r>
            <w:r>
              <w:rPr>
                <w:rFonts w:eastAsia="MS Mincho" w:hint="eastAsia"/>
                <w:sz w:val="18"/>
                <w:szCs w:val="18"/>
                <w:lang w:eastAsia="ja-JP"/>
              </w:rPr>
              <w:t>/</w:t>
            </w:r>
            <w:r>
              <w:rPr>
                <w:rFonts w:eastAsia="MS Mincho" w:hint="eastAsia"/>
                <w:sz w:val="18"/>
                <w:szCs w:val="18"/>
                <w:lang w:eastAsia="ja-JP"/>
              </w:rPr>
              <w:t>寝具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F4199C5E925241088D948F4931C26537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3E7FE7A9" w14:textId="70831329" w:rsidR="001435F7" w:rsidRPr="009B630E" w:rsidRDefault="001435F7" w:rsidP="001435F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0311FDF2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0B93FB3" w14:textId="4F70D5AE" w:rsidR="001435F7" w:rsidRPr="009B630E" w:rsidRDefault="00CB2F8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7CF3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</w:t>
            </w:r>
            <w:r w:rsidR="00142B02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衣料品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5468880904E74ADA9F54A6AB6715BA24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DCD9675" w14:textId="31323FEC" w:rsidR="001435F7" w:rsidRPr="009B630E" w:rsidRDefault="001435F7" w:rsidP="001435F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41756733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2C8887A" w14:textId="5CCA9A74" w:rsidR="001435F7" w:rsidRPr="009B630E" w:rsidRDefault="00CB2F8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  <w:r w:rsidR="00672393">
              <w:rPr>
                <w:rFonts w:hint="eastAsia"/>
                <w:bCs/>
                <w:sz w:val="20"/>
                <w:szCs w:val="20"/>
                <w:lang w:eastAsia="zh-CN"/>
              </w:rPr>
              <w:t>アクセサリー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4878031CCCA94A85B8170E45960F495A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2285C9A" w14:textId="23F54E82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0668CBF4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1ECA5A7" w14:textId="1CA6B90F" w:rsidR="001435F7" w:rsidRPr="009B630E" w:rsidRDefault="00CB2F8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履物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DFE73316438F4825AD098C204067DF13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E9BB483" w14:textId="68D18A80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709171E3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541D46A" w14:textId="0F43B36B" w:rsidR="001435F7" w:rsidRPr="009B630E" w:rsidRDefault="00CB2F8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proofErr w:type="gramStart"/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Fabrics 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</w:t>
            </w:r>
            <w:r w:rsidR="00142B02" w:rsidRPr="00B30E4D">
              <w:rPr>
                <w:rFonts w:hint="eastAsia"/>
                <w:bCs/>
                <w:sz w:val="20"/>
                <w:szCs w:val="20"/>
                <w:lang w:eastAsia="zh-CN"/>
              </w:rPr>
              <w:t>生地</w:t>
            </w:r>
            <w:proofErr w:type="gram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E75AD3BCDF374F6B83382B1ABDF527A6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97ECD29" w14:textId="666C8868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76957B59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D430275" w14:textId="7E600F78" w:rsidR="001435F7" w:rsidRPr="009B630E" w:rsidRDefault="00CB2F8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</w:t>
            </w:r>
            <w:r w:rsidR="00142B02" w:rsidRPr="00B30E4D">
              <w:rPr>
                <w:rFonts w:hint="eastAsia"/>
                <w:bCs/>
                <w:sz w:val="20"/>
                <w:szCs w:val="20"/>
                <w:lang w:eastAsia="zh-CN"/>
              </w:rPr>
              <w:t>毛糸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4D9FBBE84BDF474985D49546EB6D5EAD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EC21466" w14:textId="718FB1D9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4A12F125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BC2481B" w14:textId="77777777" w:rsidR="001435F7" w:rsidRDefault="00CB2F80" w:rsidP="001435F7">
            <w:pPr>
              <w:spacing w:line="276" w:lineRule="auto"/>
              <w:rPr>
                <w:rFonts w:eastAsia="MS Mincho"/>
                <w:bCs/>
                <w:sz w:val="20"/>
                <w:szCs w:val="20"/>
                <w:lang w:eastAsia="ja-JP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Fibers / Filaments </w:t>
            </w:r>
          </w:p>
          <w:p w14:paraId="0AE0D19D" w14:textId="4DE67C74" w:rsidR="00142B02" w:rsidRPr="00142B02" w:rsidRDefault="00142B02" w:rsidP="001435F7">
            <w:pPr>
              <w:spacing w:line="276" w:lineRule="auto"/>
              <w:rPr>
                <w:rFonts w:eastAsia="MS Mincho"/>
                <w:bCs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 xml:space="preserve">　</w:t>
            </w:r>
            <w:r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繊維/</w:t>
            </w:r>
            <w:r w:rsidRPr="005A6E75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フィラメント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4F74270BA51C4E23958A4FEE2558DBD5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DD61C92" w14:textId="3CE3ACDA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44FA1B38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2A20165" w14:textId="4E4AD8A0" w:rsidR="001435F7" w:rsidRPr="009B630E" w:rsidRDefault="00CB2F8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30E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</w:t>
            </w:r>
            <w:r w:rsidR="00142B02">
              <w:rPr>
                <w:rFonts w:eastAsia="MS Mincho" w:hint="eastAsia"/>
                <w:sz w:val="18"/>
                <w:szCs w:val="18"/>
                <w:lang w:eastAsia="ja-JP"/>
              </w:rPr>
              <w:t>充填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2BAB89C4FDE640A998CD378480D24466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C1C4E71" w14:textId="29B34464" w:rsidR="001435F7" w:rsidRPr="009B630E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1435F7" w:rsidRPr="004730AB" w14:paraId="6EFF2FAA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B829C1F" w14:textId="3C795B39" w:rsidR="001435F7" w:rsidRPr="009B630E" w:rsidRDefault="00CB2F8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35F7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eastAsia="zh-CN"/>
              </w:rPr>
              <w:t xml:space="preserve"> Packaging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</w:t>
            </w:r>
            <w:r w:rsidR="00142B02" w:rsidRPr="00B30E4D">
              <w:rPr>
                <w:rFonts w:hint="eastAsia"/>
                <w:bCs/>
                <w:sz w:val="20"/>
                <w:szCs w:val="20"/>
                <w:lang w:eastAsia="zh-CN"/>
              </w:rPr>
              <w:t>包装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2086C22B5E084E4F9E887EA7B7B0E010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CAC09C1" w14:textId="1119CBAC" w:rsidR="001435F7" w:rsidRPr="009B630E" w:rsidRDefault="009D22CB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95E21" w:rsidRPr="004730AB" w14:paraId="693C24EC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6F48EDF" w14:textId="4C6A890F" w:rsidR="00895E21" w:rsidRPr="009B630E" w:rsidRDefault="00CB2F80" w:rsidP="00895E2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9B4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95E21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895E21">
              <w:rPr>
                <w:bCs/>
                <w:sz w:val="20"/>
                <w:szCs w:val="20"/>
                <w:lang w:eastAsia="zh-CN"/>
              </w:rPr>
              <w:t>Recycled Materials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再生材料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F0475CFFD7644665928E52828E45EEF9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F19BB89" w14:textId="3AE3B24C" w:rsidR="00895E21" w:rsidRPr="009B630E" w:rsidRDefault="00895E21" w:rsidP="00895E2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47CF3" w:rsidRPr="004730AB" w14:paraId="0D96BD1A" w14:textId="77777777" w:rsidTr="001F4DC0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1A265A2" w14:textId="1CB34F95" w:rsidR="00C47CF3" w:rsidRPr="009B630E" w:rsidRDefault="00C47CF3" w:rsidP="001F4DC0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7AB0A9EFD2DD4C89B0C1CC672335FD60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827042689"/>
                    <w:placeholder>
                      <w:docPart w:val="29E6121DA9CE4886813C4A2528B98E25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660FF538BC2245719ED6BA2239C94DAA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E21B12D" w14:textId="77777777" w:rsidR="00C47CF3" w:rsidRPr="009B630E" w:rsidRDefault="00C47CF3" w:rsidP="001F4DC0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47CF3" w:rsidRPr="004730AB" w14:paraId="3F419935" w14:textId="77777777" w:rsidTr="001F4DC0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AE1594C" w14:textId="0793007F" w:rsidR="00C47CF3" w:rsidRPr="009B630E" w:rsidRDefault="00C47CF3" w:rsidP="001F4DC0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lastRenderedPageBreak/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C22DDC11BE604411A729A9E456AAB427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632C087A0BC74F8C87EDE33D6758D516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F7492A49BE5A449193EF58BF5DB2BB76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22BA40E" w14:textId="77777777" w:rsidR="00C47CF3" w:rsidRPr="009B630E" w:rsidRDefault="00C47CF3" w:rsidP="001F4DC0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518FA" w:rsidRPr="004730AB" w14:paraId="0AC02A70" w14:textId="77777777" w:rsidTr="001F4DC0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BDC14F9" w14:textId="27B266DC" w:rsidR="00D518FA" w:rsidRPr="009B630E" w:rsidRDefault="00D518FA" w:rsidP="00D518FA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912156632"/>
                <w:placeholder>
                  <w:docPart w:val="57A27E406DC44B78A33B7229328A96DC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750547238"/>
                    <w:placeholder>
                      <w:docPart w:val="4B960AD0587C4B509F0DCCA478B5239D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581648168"/>
            <w:placeholder>
              <w:docPart w:val="F49408DEE81E4326AB380AE9DD206574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51D93E8" w14:textId="2793C71C" w:rsidR="00D518FA" w:rsidRDefault="00D518FA" w:rsidP="00D518FA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313F1" w:rsidRPr="004730AB" w14:paraId="65FBA0B4" w14:textId="77777777" w:rsidTr="001F4DC0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52A8886" w14:textId="4080212B" w:rsidR="007313F1" w:rsidRPr="009B630E" w:rsidRDefault="007313F1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314246730"/>
                <w:placeholder>
                  <w:docPart w:val="E418510339034166B3257060C4DC06B0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374917750"/>
                    <w:placeholder>
                      <w:docPart w:val="E3EAD11A412441CFA87CC654419E11D6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97068962"/>
            <w:placeholder>
              <w:docPart w:val="80BA874D59B349C089A2AC5E6EAC2168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BC454F1" w14:textId="39050E0E" w:rsidR="007313F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313F1" w:rsidRPr="004730AB" w14:paraId="08A3336D" w14:textId="77777777" w:rsidTr="001F4DC0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150FCAD" w14:textId="2C0B6A98" w:rsidR="007313F1" w:rsidRPr="009B630E" w:rsidRDefault="007313F1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763029097"/>
                <w:placeholder>
                  <w:docPart w:val="1AE39401A7854803A93440782565DEF7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337124302"/>
                    <w:placeholder>
                      <w:docPart w:val="F448FE0325764262A1A97C0499D6B28E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6440138"/>
            <w:placeholder>
              <w:docPart w:val="26FC94EBDEC64663B88928EFB13200EC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AFA1FD0" w14:textId="421999A1" w:rsidR="007313F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313F1" w:rsidRPr="004730AB" w14:paraId="1693E32B" w14:textId="77777777" w:rsidTr="001F4DC0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7F898CD" w14:textId="55619330" w:rsidR="007313F1" w:rsidRPr="009B630E" w:rsidRDefault="007313F1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633139594"/>
                <w:placeholder>
                  <w:docPart w:val="04A909F5AF8545F3827789A281D77698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612573577"/>
                    <w:placeholder>
                      <w:docPart w:val="0F51765A464F44D497F1924813128707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417279305"/>
            <w:placeholder>
              <w:docPart w:val="3E39F341FED94318BC78D3DDDDD627E9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70ADB83" w14:textId="567A1490" w:rsidR="007313F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313F1" w:rsidRPr="004730AB" w14:paraId="3D1CE14E" w14:textId="77777777" w:rsidTr="001F4DC0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37B1B6A4" w14:textId="29C34F60" w:rsidR="007313F1" w:rsidRPr="009B630E" w:rsidRDefault="007313F1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18454797"/>
                <w:placeholder>
                  <w:docPart w:val="6D4D29B572544A9BAA55CF9F98A89A50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8340061"/>
                    <w:placeholder>
                      <w:docPart w:val="EAD413E87CD54D8BA348A979DCBE8279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166554885"/>
            <w:placeholder>
              <w:docPart w:val="A6D8833137B84B16AF6D76D31700110B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37B886EC" w14:textId="54849A8F" w:rsidR="007313F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313F1" w:rsidRPr="004730AB" w14:paraId="7B43B3E9" w14:textId="77777777" w:rsidTr="001F4DC0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7FC3173" w14:textId="6709660B" w:rsidR="007313F1" w:rsidRPr="009B630E" w:rsidRDefault="007313F1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223832894"/>
                <w:placeholder>
                  <w:docPart w:val="E0A3BDBF16154440BA9642CED42FEB63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309784787"/>
                    <w:placeholder>
                      <w:docPart w:val="51F6060A2B544E7AAF3F059F052E0702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75823716"/>
            <w:placeholder>
              <w:docPart w:val="1430CF1C14C14AAFA6A4022A000153BD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101C086" w14:textId="5A017399" w:rsidR="007313F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313F1" w:rsidRPr="004730AB" w14:paraId="1FF2DA9E" w14:textId="77777777" w:rsidTr="001F4DC0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F59ECAD" w14:textId="0C49BF3F" w:rsidR="007313F1" w:rsidRPr="009B630E" w:rsidRDefault="007313F1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142B02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71641300"/>
                <w:placeholder>
                  <w:docPart w:val="089065E1E1134582A21CAE02426705F9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216864969"/>
                    <w:placeholder>
                      <w:docPart w:val="4CE20D38C23242A4A42C17F58F88DF5B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848530238"/>
            <w:placeholder>
              <w:docPart w:val="90EC2C1389914B4EBE31F124A18AE083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7D98C93" w14:textId="50E9AA80" w:rsidR="007313F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bookmarkEnd w:id="3"/>
    <w:p w14:paraId="399385DC" w14:textId="59AB38E3" w:rsidR="007313F1" w:rsidRDefault="00183246" w:rsidP="009E26E4">
      <w:pPr>
        <w:spacing w:line="276" w:lineRule="auto"/>
        <w:rPr>
          <w:rFonts w:eastAsia="MS Mincho"/>
          <w:i/>
          <w:iCs/>
          <w:color w:val="C00000"/>
          <w:sz w:val="19"/>
          <w:szCs w:val="19"/>
          <w:lang w:eastAsia="ja-JP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</w:t>
      </w:r>
    </w:p>
    <w:p w14:paraId="5ED4F261" w14:textId="2387F44C" w:rsidR="00672393" w:rsidRDefault="00142B02" w:rsidP="009E26E4">
      <w:pPr>
        <w:spacing w:line="276" w:lineRule="auto"/>
        <w:rPr>
          <w:rFonts w:ascii="MS Mincho" w:eastAsia="MS Mincho" w:hAnsi="MS Mincho"/>
          <w:iCs/>
          <w:color w:val="C00000"/>
          <w:sz w:val="18"/>
          <w:szCs w:val="18"/>
          <w:lang w:eastAsia="ja-JP"/>
        </w:rPr>
      </w:pPr>
      <w:bookmarkStart w:id="4" w:name="_Hlk89374851"/>
      <w:r w:rsidRPr="00D769DE">
        <w:rPr>
          <w:rFonts w:ascii="MS Mincho" w:eastAsia="MS Mincho" w:hAnsi="MS Mincho" w:hint="eastAsia"/>
          <w:iCs/>
          <w:color w:val="C00000"/>
          <w:sz w:val="18"/>
          <w:szCs w:val="18"/>
          <w:lang w:eastAsia="ja-JP"/>
        </w:rPr>
        <w:t>追加欄が必要な場合、他のドキュメントシート（エクセルまたはワード）を使用し上記の情報を送信して下さい。</w:t>
      </w:r>
      <w:bookmarkEnd w:id="4"/>
    </w:p>
    <w:p w14:paraId="31B3DAB5" w14:textId="5BDA1616" w:rsidR="009D22CB" w:rsidRDefault="009D22CB" w:rsidP="009E26E4">
      <w:pPr>
        <w:spacing w:line="276" w:lineRule="auto"/>
        <w:rPr>
          <w:rFonts w:ascii="MS Mincho" w:eastAsia="MS Mincho" w:hAnsi="MS Mincho"/>
          <w:iCs/>
          <w:color w:val="C00000"/>
          <w:sz w:val="18"/>
          <w:szCs w:val="18"/>
          <w:lang w:eastAsia="ja-JP"/>
        </w:rPr>
      </w:pPr>
    </w:p>
    <w:p w14:paraId="588E3D02" w14:textId="77777777" w:rsidR="009D22CB" w:rsidRPr="009D22CB" w:rsidRDefault="009D22CB" w:rsidP="009E26E4">
      <w:pPr>
        <w:spacing w:line="276" w:lineRule="auto"/>
        <w:rPr>
          <w:rFonts w:ascii="MS Mincho" w:eastAsia="MS Mincho" w:hAnsi="MS Mincho"/>
          <w:iCs/>
          <w:color w:val="C00000"/>
          <w:sz w:val="18"/>
          <w:szCs w:val="18"/>
          <w:lang w:eastAsia="ja-JP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410FA125" w:rsidR="001E72DC" w:rsidRPr="009A20CB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5. FACILITIES AND PROCESSES</w:t>
            </w:r>
            <w:r w:rsidR="00142B02" w:rsidRPr="00B30E4D">
              <w:rPr>
                <w:rFonts w:ascii="MS Mincho" w:eastAsia="MS Mincho" w:hAnsi="MS Mincho" w:hint="eastAsia"/>
                <w:b/>
                <w:color w:val="FFFFFF" w:themeColor="background1"/>
                <w:sz w:val="22"/>
                <w:szCs w:val="22"/>
                <w:lang w:eastAsia="ja-JP"/>
              </w:rPr>
              <w:t>施設とプロセス</w:t>
            </w:r>
          </w:p>
        </w:tc>
      </w:tr>
      <w:tr w:rsidR="001E72DC" w:rsidRPr="004730AB" w14:paraId="75943CB8" w14:textId="77777777" w:rsidTr="0018750D">
        <w:trPr>
          <w:trHeight w:val="2087"/>
          <w:jc w:val="center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040C30C6" w14:textId="5A73B994" w:rsidR="001E72DC" w:rsidRPr="00E16B2E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142B02">
              <w:rPr>
                <w:b/>
                <w:bCs/>
                <w:sz w:val="18"/>
                <w:szCs w:val="18"/>
                <w:lang w:eastAsia="zh-CN"/>
              </w:rPr>
              <w:t>説明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3FBC648A" w14:textId="47E84BA7" w:rsidR="001E72DC" w:rsidRDefault="001E72DC" w:rsidP="001E72DC">
            <w:pPr>
              <w:spacing w:before="120" w:line="276" w:lineRule="auto"/>
              <w:rPr>
                <w:sz w:val="18"/>
                <w:lang w:eastAsia="ja-JP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  <w:r w:rsidR="00142B02">
              <w:rPr>
                <w:rFonts w:ascii="MS Mincho" w:eastAsia="MS Mincho" w:hAnsi="MS Mincho" w:hint="eastAsia"/>
                <w:sz w:val="18"/>
                <w:lang w:eastAsia="ja-JP"/>
              </w:rPr>
              <w:t>この認証での範囲内で認証製品を取引・処理・プロセスする全ての施設について、以下の情報を提出して下さい。申請者の情報及び同じ認証対象範囲内に含まれるオフィス、流通センター及びサプライヤー等、其の他関連のある施設情報を含みます。</w:t>
            </w:r>
          </w:p>
          <w:p w14:paraId="3969EA0F" w14:textId="77777777" w:rsidR="001E72DC" w:rsidRPr="00E16B2E" w:rsidRDefault="001E72DC" w:rsidP="001E72DC">
            <w:pPr>
              <w:spacing w:line="276" w:lineRule="auto"/>
              <w:rPr>
                <w:sz w:val="18"/>
                <w:szCs w:val="18"/>
                <w:lang w:eastAsia="ja-JP"/>
              </w:rPr>
            </w:pPr>
          </w:p>
          <w:p w14:paraId="2F4518D1" w14:textId="77777777" w:rsidR="001E72DC" w:rsidRPr="00142B02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Number of Employees:</w:t>
            </w:r>
            <w:r w:rsidRPr="00E16B2E">
              <w:rPr>
                <w:sz w:val="18"/>
                <w:szCs w:val="18"/>
                <w:lang w:eastAsia="zh-CN"/>
              </w:rPr>
              <w:t xml:space="preserve"> Please include all permanent, contracted, and sub-contracted employees. </w:t>
            </w:r>
          </w:p>
          <w:p w14:paraId="7D1CA934" w14:textId="4F942441" w:rsidR="00142B02" w:rsidRPr="00E16B2E" w:rsidRDefault="00142B02" w:rsidP="00142B02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従業員数：</w:t>
            </w:r>
            <w:r w:rsidRPr="00204570">
              <w:rPr>
                <w:rFonts w:eastAsia="MS Mincho" w:hint="eastAsia"/>
                <w:bCs/>
                <w:sz w:val="18"/>
                <w:szCs w:val="18"/>
                <w:lang w:eastAsia="ja-JP"/>
              </w:rPr>
              <w:t>すべての正社員、契約社員及び下請社員を含む。</w:t>
            </w:r>
          </w:p>
          <w:p w14:paraId="08D5DBD3" w14:textId="238B7526" w:rsidR="001E72DC" w:rsidRPr="00142B02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</w:t>
            </w:r>
            <w:r w:rsidR="004051D9">
              <w:rPr>
                <w:sz w:val="18"/>
                <w:szCs w:val="18"/>
                <w:lang w:eastAsia="zh-CN"/>
              </w:rPr>
              <w:t>–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 w:rsidR="004051D9">
              <w:rPr>
                <w:sz w:val="18"/>
                <w:szCs w:val="18"/>
                <w:lang w:eastAsia="zh-CN"/>
              </w:rPr>
              <w:t xml:space="preserve">Material Recycling, Ginning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 etc.</w:t>
            </w:r>
          </w:p>
          <w:p w14:paraId="5299D5EC" w14:textId="1A9D65EF" w:rsidR="00142B02" w:rsidRDefault="00142B02" w:rsidP="00142B02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活動内容・プロセスリスト：</w:t>
            </w:r>
            <w:r w:rsidRPr="00204570">
              <w:rPr>
                <w:rFonts w:eastAsia="MS Mincho" w:hint="eastAsia"/>
                <w:bCs/>
                <w:sz w:val="18"/>
                <w:szCs w:val="18"/>
                <w:lang w:eastAsia="ja-JP"/>
              </w:rPr>
              <w:t>例－</w:t>
            </w:r>
            <w:r w:rsidR="00182CB5">
              <w:rPr>
                <w:rFonts w:eastAsia="MS Mincho" w:hint="eastAsia"/>
                <w:bCs/>
                <w:sz w:val="18"/>
                <w:szCs w:val="18"/>
                <w:lang w:eastAsia="ja-JP"/>
              </w:rPr>
              <w:t>材料</w:t>
            </w: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リサイクル、</w:t>
            </w:r>
            <w:r w:rsidRPr="00204570">
              <w:rPr>
                <w:rFonts w:eastAsia="MS Mincho" w:hint="eastAsia"/>
                <w:bCs/>
                <w:sz w:val="18"/>
                <w:szCs w:val="18"/>
                <w:lang w:eastAsia="ja-JP"/>
              </w:rPr>
              <w:t>ジンニング、紡績</w:t>
            </w: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、</w:t>
            </w:r>
            <w:r w:rsidRPr="00204570">
              <w:rPr>
                <w:rFonts w:eastAsia="MS Mincho" w:hint="eastAsia"/>
                <w:bCs/>
                <w:sz w:val="18"/>
                <w:szCs w:val="18"/>
                <w:lang w:eastAsia="ja-JP"/>
              </w:rPr>
              <w:t>染色、加工、製織、編み物、洗濯、仕上げ、製造、印刷、取引（購入と販売、加工無し）、保管、輸出入、管理、下請業者等。</w:t>
            </w:r>
          </w:p>
          <w:p w14:paraId="1547910C" w14:textId="5DAD0EDB" w:rsidR="001E72DC" w:rsidRPr="004730AB" w:rsidRDefault="001E72DC" w:rsidP="001E72DC">
            <w:pPr>
              <w:pStyle w:val="ListParagraph"/>
              <w:spacing w:line="276" w:lineRule="auto"/>
              <w:ind w:left="360"/>
              <w:rPr>
                <w:rFonts w:eastAsia="PMingLiU"/>
                <w:sz w:val="18"/>
                <w:szCs w:val="18"/>
                <w:lang w:eastAsia="ja-JP"/>
              </w:rPr>
            </w:pPr>
          </w:p>
        </w:tc>
      </w:tr>
      <w:tr w:rsidR="001E72DC" w:rsidRPr="004730AB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5B8A381E" w14:textId="1FEF2B83" w:rsidR="001E72DC" w:rsidRPr="00970AED" w:rsidRDefault="00970AED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  <w:r w:rsidR="00142B02" w:rsidRPr="00B30E4D">
              <w:rPr>
                <w:rFonts w:eastAsia="MS Mincho" w:hint="eastAsia"/>
                <w:color w:val="C00000"/>
                <w:sz w:val="18"/>
                <w:lang w:eastAsia="ja-JP"/>
              </w:rPr>
              <w:t xml:space="preserve"> </w:t>
            </w:r>
            <w:r w:rsidR="00142B02" w:rsidRPr="00B30E4D">
              <w:rPr>
                <w:rFonts w:eastAsia="MS Mincho" w:hint="eastAsia"/>
                <w:color w:val="C00000"/>
                <w:sz w:val="18"/>
                <w:lang w:eastAsia="ja-JP"/>
              </w:rPr>
              <w:t>必須要件：この認証範囲で認証製品を取引・処理・プロセスする下請業者施設はありますか？その場合、活動内容・プロセスのリストを記入してください。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1572075" w14:textId="7B9E8B41" w:rsidR="001E72DC" w:rsidRPr="00970AED" w:rsidRDefault="00CB2F80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</w:p>
        </w:tc>
      </w:tr>
      <w:tr w:rsidR="005D4037" w:rsidRPr="004730AB" w14:paraId="2A6E4A11" w14:textId="77777777" w:rsidTr="0018750D">
        <w:trPr>
          <w:trHeight w:val="845"/>
          <w:jc w:val="center"/>
        </w:trPr>
        <w:tc>
          <w:tcPr>
            <w:tcW w:w="1003" w:type="pct"/>
            <w:shd w:val="clear" w:color="auto" w:fill="BFBFBF" w:themeFill="background1" w:themeFillShade="BF"/>
            <w:vAlign w:val="center"/>
          </w:tcPr>
          <w:p w14:paraId="3E87C47D" w14:textId="77777777" w:rsidR="00970AED" w:rsidRDefault="00970AED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E4679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Name</w:t>
            </w:r>
          </w:p>
          <w:p w14:paraId="7795542D" w14:textId="7989D6F5" w:rsidR="00142B02" w:rsidRPr="00142B02" w:rsidRDefault="00142B02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施設名</w:t>
            </w:r>
          </w:p>
        </w:tc>
        <w:tc>
          <w:tcPr>
            <w:tcW w:w="1172" w:type="pct"/>
            <w:shd w:val="clear" w:color="auto" w:fill="BFBFBF" w:themeFill="background1" w:themeFillShade="BF"/>
            <w:vAlign w:val="center"/>
          </w:tcPr>
          <w:p w14:paraId="2090780A" w14:textId="0FED1FDD" w:rsidR="00970AED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432A7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16685ED4" w14:textId="77777777" w:rsidR="00E46796" w:rsidRDefault="00E46796" w:rsidP="00E46796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  <w:p w14:paraId="2F26A893" w14:textId="3D0ABA5D" w:rsidR="00142B02" w:rsidRPr="00142B02" w:rsidRDefault="00142B02" w:rsidP="00E46796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施設住所</w:t>
            </w:r>
          </w:p>
        </w:tc>
        <w:tc>
          <w:tcPr>
            <w:tcW w:w="586" w:type="pct"/>
            <w:shd w:val="clear" w:color="auto" w:fill="BFBFBF" w:themeFill="background1" w:themeFillShade="BF"/>
            <w:vAlign w:val="center"/>
          </w:tcPr>
          <w:p w14:paraId="27F34F7E" w14:textId="77777777" w:rsidR="00970AED" w:rsidRDefault="00970AED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Number of </w:t>
            </w:r>
            <w:r>
              <w:rPr>
                <w:b/>
                <w:bCs/>
                <w:sz w:val="18"/>
                <w:szCs w:val="18"/>
                <w:lang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mployees</w:t>
            </w:r>
          </w:p>
          <w:p w14:paraId="791DD6BB" w14:textId="3C3D5AD5" w:rsidR="00142B02" w:rsidRPr="00142B02" w:rsidRDefault="00142B02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従業員数</w:t>
            </w:r>
          </w:p>
        </w:tc>
        <w:tc>
          <w:tcPr>
            <w:tcW w:w="1466" w:type="pct"/>
            <w:shd w:val="clear" w:color="auto" w:fill="BFBFBF" w:themeFill="background1" w:themeFillShade="BF"/>
            <w:vAlign w:val="center"/>
          </w:tcPr>
          <w:p w14:paraId="4B725F96" w14:textId="77777777" w:rsidR="00970AED" w:rsidRDefault="00970AED" w:rsidP="00E46796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  <w:p w14:paraId="58D549A2" w14:textId="1F53CB49" w:rsidR="00142B02" w:rsidRPr="00142B02" w:rsidRDefault="00142B02" w:rsidP="00E46796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活動内容・プロセスのリスト</w:t>
            </w:r>
          </w:p>
        </w:tc>
        <w:tc>
          <w:tcPr>
            <w:tcW w:w="773" w:type="pct"/>
            <w:shd w:val="clear" w:color="auto" w:fill="BFBFBF" w:themeFill="background1" w:themeFillShade="BF"/>
            <w:vAlign w:val="center"/>
          </w:tcPr>
          <w:p w14:paraId="1606E270" w14:textId="77777777" w:rsidR="00970AED" w:rsidRDefault="00970AED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  <w:p w14:paraId="0976B79A" w14:textId="2129962A" w:rsidR="00142B02" w:rsidRPr="00142B02" w:rsidRDefault="00142B02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AA405E"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認定</w:t>
            </w: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履歴</w:t>
            </w:r>
            <w:r>
              <w:rPr>
                <w:b/>
                <w:bCs/>
                <w:sz w:val="18"/>
                <w:szCs w:val="18"/>
                <w:lang w:eastAsia="zh-CN"/>
              </w:rPr>
              <w:t>(</w:t>
            </w:r>
            <w:r>
              <w:rPr>
                <w:b/>
                <w:bCs/>
                <w:sz w:val="18"/>
                <w:szCs w:val="18"/>
                <w:lang w:eastAsia="zh-CN"/>
              </w:rPr>
              <w:t>あり</w:t>
            </w:r>
            <w:r>
              <w:rPr>
                <w:b/>
                <w:bCs/>
                <w:sz w:val="18"/>
                <w:szCs w:val="18"/>
                <w:lang w:eastAsia="zh-CN"/>
              </w:rPr>
              <w:t>/</w:t>
            </w:r>
            <w:r>
              <w:rPr>
                <w:b/>
                <w:bCs/>
                <w:sz w:val="18"/>
                <w:szCs w:val="18"/>
                <w:lang w:eastAsia="zh-CN"/>
              </w:rPr>
              <w:t>なし</w:t>
            </w:r>
            <w:r w:rsidRPr="00AA405E">
              <w:rPr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E46796" w:rsidRPr="004730AB" w14:paraId="7CC37997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79706715" w14:textId="1D032E18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02C2F957" w14:textId="39BAF201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0CE43981" w14:textId="325DA425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59DF6A88" w14:textId="05826F3D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6B06BE68" w14:textId="6FAE737F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FC1D2FD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0900B600" w14:textId="1A70302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7B52D239" w14:textId="0BF1402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3357C5B3" w14:textId="04200389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49483A92" w14:textId="140A5583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1349110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72FBC502" w14:textId="11FD1D04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672A057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6B3A1298" w14:textId="09910DE0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2DE84F06" w14:textId="2E272E4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442C721F" w14:textId="21BEC854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7822DA09" w14:textId="268A118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3134152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6C13961C" w14:textId="0330312B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341E38C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367E004C" w14:textId="69E6C59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1ADE4385" w14:textId="6A0A692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5BD10BF9" w14:textId="044B08F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7DC5344F" w14:textId="287557D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5203759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1174A746" w14:textId="103A950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552B3A51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69BA91A7" w14:textId="09B6570F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3572B598" w14:textId="6BF9C08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0CAD60B6" w14:textId="758E16C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7263ED72" w14:textId="0B85E90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1916229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7E992B9E" w14:textId="779E17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2E8A20A7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7669213F" w14:textId="060C1EE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3A2D5656" w14:textId="18192AF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7856032C" w14:textId="13007441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71356414"/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16C49856" w14:textId="6CE349E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28334863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0F14DDB5" w14:textId="0EE6BEAC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68F84CE1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54793909"/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04136D7B" w14:textId="515E47A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31212885"/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785BADBE" w14:textId="424BA90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9782217"/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70255CB7" w14:textId="66FCA00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9818186"/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6462BAB6" w14:textId="3DB7862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29770319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3AA1B70D" w14:textId="6FA314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6C85BBD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845312033"/>
            <w:showingPlcHdr/>
          </w:sdtPr>
          <w:sdtEndPr/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18AA47CE" w14:textId="3438893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04599337"/>
            <w:showingPlcHdr/>
          </w:sdtPr>
          <w:sdtEndPr/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57916B2C" w14:textId="1359DD7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596551009"/>
            <w:showingPlcHdr/>
          </w:sdtPr>
          <w:sdtEndPr/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00C95FD0" w14:textId="48578C1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28944118"/>
            <w:showingPlcHdr/>
          </w:sdtPr>
          <w:sdtEndPr/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486D6675" w14:textId="3A9A8634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20091103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280083AD" w14:textId="15C2D94A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1A7A97E4" w14:textId="54E427A3" w:rsidR="00754B64" w:rsidRDefault="00183246" w:rsidP="00D972AC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0F038D9F" w14:textId="35EBFA6C" w:rsidR="009A20CB" w:rsidRDefault="00142B02" w:rsidP="007C0884">
      <w:pPr>
        <w:rPr>
          <w:rFonts w:eastAsia="PMingLiU"/>
          <w:sz w:val="16"/>
          <w:szCs w:val="16"/>
          <w:lang w:eastAsia="ja-JP"/>
        </w:rPr>
      </w:pPr>
      <w:r w:rsidRPr="00D769DE">
        <w:rPr>
          <w:rFonts w:ascii="MS Mincho" w:eastAsia="MS Mincho" w:hAnsi="MS Mincho" w:hint="eastAsia"/>
          <w:iCs/>
          <w:color w:val="C00000"/>
          <w:sz w:val="18"/>
          <w:szCs w:val="18"/>
          <w:lang w:eastAsia="ja-JP"/>
        </w:rPr>
        <w:t>追加欄が必要な場合、他のドキュメントシート（エクセルまたはワード）を使用し上記の情報を送信して下さい。</w:t>
      </w:r>
    </w:p>
    <w:p w14:paraId="1947DF7B" w14:textId="417E8342" w:rsidR="00D518FA" w:rsidRDefault="00D518FA" w:rsidP="007C0884">
      <w:pPr>
        <w:rPr>
          <w:rFonts w:eastAsia="PMingLiU"/>
          <w:sz w:val="16"/>
          <w:szCs w:val="16"/>
          <w:lang w:eastAsia="ja-JP"/>
        </w:rPr>
      </w:pPr>
    </w:p>
    <w:p w14:paraId="0EF4772D" w14:textId="77777777" w:rsidR="00672393" w:rsidRPr="00672393" w:rsidRDefault="00672393" w:rsidP="007C0884">
      <w:pPr>
        <w:rPr>
          <w:rFonts w:eastAsia="MS Mincho"/>
          <w:sz w:val="16"/>
          <w:szCs w:val="16"/>
          <w:lang w:eastAsia="ja-JP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9A20CB" w:rsidRPr="009A20CB" w14:paraId="4DE99605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4F1AB048" w14:textId="2EB6D259" w:rsidR="009E26E4" w:rsidRPr="009A20CB" w:rsidRDefault="009E26E4" w:rsidP="00432A76">
            <w:pPr>
              <w:rPr>
                <w:b/>
                <w:color w:val="FFFFFF" w:themeColor="background1"/>
                <w:lang w:eastAsia="zh-CN"/>
              </w:rPr>
            </w:pPr>
            <w:bookmarkStart w:id="5" w:name="_Hlk71560542"/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TION </w:t>
            </w:r>
            <w:r w:rsidR="005D4037"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. </w:t>
            </w:r>
            <w:r w:rsidR="00432A76"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CERTIFICATION INFORMATION</w:t>
            </w:r>
            <w:r w:rsidR="00142B02" w:rsidRPr="005050A4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認証情報</w:t>
            </w:r>
          </w:p>
        </w:tc>
      </w:tr>
      <w:tr w:rsidR="009E26E4" w:rsidRPr="00684A0E" w14:paraId="7C2B2E22" w14:textId="77777777" w:rsidTr="0018750D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2B35D5FE" w14:textId="77777777" w:rsidR="00432A76" w:rsidRDefault="00432A76" w:rsidP="00432A76">
            <w:pPr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  <w:p w14:paraId="152D0BD2" w14:textId="522F349A" w:rsidR="002C07A0" w:rsidRPr="002C07A0" w:rsidRDefault="002C07A0" w:rsidP="00432A76">
            <w:pPr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認証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-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組織または施設は、</w:t>
            </w:r>
            <w:r w:rsidR="00182CB5">
              <w:rPr>
                <w:rFonts w:eastAsia="MS Mincho" w:hint="eastAsia"/>
                <w:b/>
                <w:sz w:val="20"/>
                <w:szCs w:val="20"/>
                <w:lang w:eastAsia="ja-JP"/>
              </w:rPr>
              <w:t>以下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の基準のいずれか</w:t>
            </w:r>
            <w:r w:rsidR="00F35CB1">
              <w:rPr>
                <w:rFonts w:eastAsia="MS Mincho" w:hint="eastAsia"/>
                <w:b/>
                <w:sz w:val="20"/>
                <w:szCs w:val="20"/>
                <w:lang w:eastAsia="ja-JP"/>
              </w:rPr>
              <w:t>の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認証</w:t>
            </w:r>
            <w:r w:rsidR="00F35CB1">
              <w:rPr>
                <w:rFonts w:eastAsia="MS Mincho" w:hint="eastAsia"/>
                <w:b/>
                <w:sz w:val="20"/>
                <w:szCs w:val="20"/>
                <w:lang w:eastAsia="ja-JP"/>
              </w:rPr>
              <w:t>を受けた</w:t>
            </w:r>
            <w:r>
              <w:rPr>
                <w:rFonts w:eastAsia="MS Mincho" w:hint="eastAsia"/>
                <w:b/>
                <w:sz w:val="20"/>
                <w:szCs w:val="20"/>
                <w:lang w:eastAsia="ja-JP"/>
              </w:rPr>
              <w:t>ことがありますか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？</w:t>
            </w:r>
          </w:p>
        </w:tc>
      </w:tr>
      <w:tr w:rsidR="009E26E4" w14:paraId="00672A6D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1F95CD0F" w14:textId="4F531DC7" w:rsidR="009E26E4" w:rsidRPr="00E46796" w:rsidRDefault="005D4037" w:rsidP="00432A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="009E26E4"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="009E26E4"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="009E26E4"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="009E26E4" w:rsidRPr="00E46796">
              <w:rPr>
                <w:sz w:val="20"/>
                <w:szCs w:val="20"/>
              </w:rPr>
              <w:t>P</w:t>
            </w:r>
            <w:r w:rsidR="009E26E4"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="009E26E4" w:rsidRPr="00E46796">
              <w:rPr>
                <w:sz w:val="20"/>
                <w:szCs w:val="20"/>
              </w:rPr>
              <w:t>R</w:t>
            </w:r>
            <w:r w:rsidR="009E26E4" w:rsidRPr="00E46796">
              <w:rPr>
                <w:rFonts w:hint="eastAsia"/>
                <w:sz w:val="20"/>
                <w:szCs w:val="20"/>
              </w:rPr>
              <w:t>equirement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0E871EB" w14:textId="77777777" w:rsidR="009E26E4" w:rsidRDefault="00CB2F80" w:rsidP="00432A76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64176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895125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9E26E4" w:rsidRPr="00F76397" w14:paraId="6F1EFF8B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1DFC0322" w14:textId="77777777" w:rsidR="009E26E4" w:rsidRPr="00E46796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810FF4C" w14:textId="77777777" w:rsidR="009E26E4" w:rsidRPr="00F76397" w:rsidRDefault="00CB2F80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36242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51976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9E26E4" w:rsidRPr="00F76397" w14:paraId="5CA359DD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133E57C8" w14:textId="77777777" w:rsidR="009E26E4" w:rsidRPr="00E46796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9BA56DE" w14:textId="77777777" w:rsidR="009E26E4" w:rsidRPr="00F76397" w:rsidRDefault="00CB2F80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173226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30719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9E26E4" w:rsidRPr="00F76397" w14:paraId="6937BAF2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01BB5D9D" w14:textId="77777777" w:rsidR="009E26E4" w:rsidRPr="00E46796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C02F9D9" w14:textId="77777777" w:rsidR="009E26E4" w:rsidRPr="00F76397" w:rsidRDefault="00CB2F80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30268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35419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6E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E26E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E26E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71708595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2BDF83AE" w14:textId="015B7E68" w:rsidR="00A26DB4" w:rsidRPr="00E46796" w:rsidRDefault="00A26DB4" w:rsidP="00A26D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tal Module 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8CB7C68" w14:textId="2E0D036B" w:rsidR="00A26DB4" w:rsidRDefault="00CB2F80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1987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582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7CA9688A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04C1A33D" w14:textId="4448FD15" w:rsidR="00A26DB4" w:rsidRPr="00E46796" w:rsidRDefault="00A26DB4" w:rsidP="00A26DB4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3A00340" w14:textId="3F21F279" w:rsidR="00A26DB4" w:rsidRDefault="00CB2F80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5989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1180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0A46D68F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0A1C827A" w14:textId="145FD40B" w:rsidR="00A26DB4" w:rsidRPr="00E46796" w:rsidRDefault="00A26DB4" w:rsidP="00A26DB4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2C63E0B" w14:textId="3B56536F" w:rsidR="00A26DB4" w:rsidRDefault="00CB2F80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78AE764A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1A0BC0D4" w14:textId="77777777" w:rsidR="00A26DB4" w:rsidRPr="00E46796" w:rsidRDefault="00A26DB4" w:rsidP="00A26DB4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FF15749" w14:textId="77777777" w:rsidR="00A26DB4" w:rsidRPr="00F76397" w:rsidRDefault="00CB2F80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96049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52258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34F7E439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7858E333" w14:textId="77777777" w:rsidR="00A26DB4" w:rsidRDefault="00A26DB4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  <w:p w14:paraId="57FCEEDD" w14:textId="05111A89" w:rsidR="002C07A0" w:rsidRPr="002C07A0" w:rsidRDefault="002C07A0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BF44BE">
              <w:rPr>
                <w:rFonts w:eastAsia="MS Mincho" w:hint="eastAsia"/>
                <w:sz w:val="20"/>
                <w:szCs w:val="20"/>
                <w:lang w:eastAsia="ja-JP"/>
              </w:rPr>
              <w:t>GSCP</w:t>
            </w:r>
            <w:r w:rsidRPr="00BF44BE">
              <w:rPr>
                <w:rFonts w:eastAsia="MS Mincho" w:hint="eastAsia"/>
                <w:sz w:val="20"/>
                <w:szCs w:val="20"/>
                <w:lang w:eastAsia="ja-JP"/>
              </w:rPr>
              <w:t>環境参照要件監査に承認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済みの</w:t>
            </w:r>
            <w:r w:rsidRPr="00BF44BE">
              <w:rPr>
                <w:rFonts w:eastAsia="MS Mincho" w:hint="eastAsia"/>
                <w:bCs/>
                <w:sz w:val="20"/>
                <w:szCs w:val="20"/>
                <w:lang w:eastAsia="ja-JP"/>
              </w:rPr>
              <w:t>標準</w:t>
            </w:r>
            <w:r w:rsidRPr="00BF44BE">
              <w:rPr>
                <w:rFonts w:eastAsia="MS Mincho" w:hint="eastAsia"/>
                <w:sz w:val="20"/>
                <w:szCs w:val="20"/>
                <w:lang w:eastAsia="ja-JP"/>
              </w:rPr>
              <w:t>はありますか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D648967" w14:textId="77777777" w:rsidR="00A26DB4" w:rsidRPr="00F76397" w:rsidRDefault="00CB2F80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479192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2018578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48535123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25CF44E7" w14:textId="77777777" w:rsidR="00A26DB4" w:rsidRDefault="00A26DB4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E46796">
              <w:rPr>
                <w:sz w:val="20"/>
                <w:szCs w:val="20"/>
              </w:rPr>
              <w:t>?</w:t>
            </w:r>
          </w:p>
          <w:p w14:paraId="24FB3434" w14:textId="1B9309AB" w:rsidR="002C07A0" w:rsidRPr="002C07A0" w:rsidRDefault="002C07A0" w:rsidP="00A26DB4">
            <w:pPr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95298D">
              <w:rPr>
                <w:rFonts w:eastAsia="MS Mincho" w:hint="eastAsia"/>
                <w:bCs/>
                <w:sz w:val="20"/>
                <w:szCs w:val="20"/>
                <w:lang w:eastAsia="ja-JP"/>
              </w:rPr>
              <w:t>GSCP</w:t>
            </w:r>
            <w:r w:rsidRPr="0095298D">
              <w:rPr>
                <w:rFonts w:eastAsia="MS Mincho" w:hint="eastAsia"/>
                <w:bCs/>
                <w:sz w:val="20"/>
                <w:szCs w:val="20"/>
                <w:lang w:eastAsia="ja-JP"/>
              </w:rPr>
              <w:t>社会参照コード監査に承認</w:t>
            </w:r>
            <w:r w:rsidRPr="0095298D">
              <w:rPr>
                <w:rFonts w:eastAsia="MS Mincho" w:hint="eastAsia"/>
                <w:sz w:val="20"/>
                <w:szCs w:val="20"/>
                <w:lang w:eastAsia="ja-JP"/>
              </w:rPr>
              <w:t>済みの</w:t>
            </w:r>
            <w:r w:rsidRPr="0095298D">
              <w:rPr>
                <w:rFonts w:eastAsia="MS Mincho" w:hint="eastAsia"/>
                <w:bCs/>
                <w:sz w:val="20"/>
                <w:szCs w:val="20"/>
                <w:lang w:eastAsia="ja-JP"/>
              </w:rPr>
              <w:t>標準はありますか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E6C08" w14:textId="77777777" w:rsidR="00A26DB4" w:rsidRPr="00F76397" w:rsidRDefault="00CB2F80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26893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24655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684A0E" w14:paraId="37653363" w14:textId="77777777" w:rsidTr="0018750D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1FCDDB5D" w14:textId="26801A22" w:rsidR="00A26DB4" w:rsidRPr="00684A0E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>C</w:t>
            </w:r>
            <w:r>
              <w:rPr>
                <w:b/>
                <w:sz w:val="20"/>
                <w:szCs w:val="20"/>
                <w:lang w:eastAsia="zh-CN"/>
              </w:rPr>
              <w:t>hemical Compliance</w:t>
            </w:r>
            <w:r w:rsidR="002C07A0" w:rsidRPr="0095298D">
              <w:rPr>
                <w:rFonts w:hint="eastAsia"/>
                <w:b/>
                <w:sz w:val="20"/>
                <w:szCs w:val="20"/>
                <w:lang w:eastAsia="zh-CN"/>
              </w:rPr>
              <w:t>化学コンプライアンス</w:t>
            </w:r>
          </w:p>
        </w:tc>
      </w:tr>
      <w:tr w:rsidR="00A26DB4" w14:paraId="3D1D41F3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59DA8B6C" w14:textId="77777777" w:rsidR="002C07A0" w:rsidRDefault="00A26DB4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432A76"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</w:rPr>
              <w:t xml:space="preserve"> any facilities use c</w:t>
            </w:r>
            <w:r w:rsidRPr="00432A76">
              <w:rPr>
                <w:sz w:val="20"/>
                <w:szCs w:val="20"/>
              </w:rPr>
              <w:t xml:space="preserve">hemical </w:t>
            </w:r>
            <w:r>
              <w:rPr>
                <w:sz w:val="20"/>
                <w:szCs w:val="20"/>
              </w:rPr>
              <w:t>i</w:t>
            </w:r>
            <w:r w:rsidRPr="00432A76">
              <w:rPr>
                <w:sz w:val="20"/>
                <w:szCs w:val="20"/>
              </w:rPr>
              <w:t xml:space="preserve">nputs in the production of </w:t>
            </w:r>
            <w:r>
              <w:rPr>
                <w:sz w:val="20"/>
                <w:szCs w:val="20"/>
              </w:rPr>
              <w:t>GOTS</w:t>
            </w:r>
            <w:r w:rsidRPr="00432A76">
              <w:rPr>
                <w:sz w:val="20"/>
                <w:szCs w:val="20"/>
              </w:rPr>
              <w:t xml:space="preserve"> products?</w:t>
            </w:r>
            <w:r w:rsidR="002C07A0" w:rsidRPr="000C5E24">
              <w:rPr>
                <w:rFonts w:eastAsia="MS Mincho" w:hint="eastAsia"/>
                <w:sz w:val="20"/>
                <w:szCs w:val="20"/>
                <w:lang w:eastAsia="ja-JP"/>
              </w:rPr>
              <w:t xml:space="preserve"> </w:t>
            </w:r>
          </w:p>
          <w:p w14:paraId="40712412" w14:textId="30238D18" w:rsidR="00A26DB4" w:rsidRPr="00E46796" w:rsidRDefault="002C07A0" w:rsidP="00A26DB4">
            <w:pPr>
              <w:rPr>
                <w:sz w:val="20"/>
                <w:szCs w:val="20"/>
                <w:lang w:eastAsia="ja-JP"/>
              </w:rPr>
            </w:pPr>
            <w:r w:rsidRPr="000C5E24">
              <w:rPr>
                <w:rFonts w:eastAsia="MS Mincho" w:hint="eastAsia"/>
                <w:sz w:val="20"/>
                <w:szCs w:val="20"/>
                <w:lang w:eastAsia="ja-JP"/>
              </w:rPr>
              <w:t>GOTS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製品</w:t>
            </w:r>
            <w:r w:rsidRPr="000C5E24">
              <w:rPr>
                <w:rFonts w:eastAsia="MS Mincho" w:hint="eastAsia"/>
                <w:sz w:val="20"/>
                <w:szCs w:val="20"/>
                <w:lang w:eastAsia="ja-JP"/>
              </w:rPr>
              <w:t>製造に化学物質を使用する施設はありますか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F81AED7" w14:textId="77777777" w:rsidR="00A26DB4" w:rsidRDefault="00CB2F80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75072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203036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0491A31C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40F83680" w14:textId="77777777" w:rsidR="00A26DB4" w:rsidRDefault="00A26DB4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432A76">
              <w:rPr>
                <w:sz w:val="20"/>
                <w:szCs w:val="20"/>
              </w:rPr>
              <w:lastRenderedPageBreak/>
              <w:t>How many chemicals are used in the production of GOTS products?</w:t>
            </w:r>
          </w:p>
          <w:p w14:paraId="2677EAEF" w14:textId="0D4F915D" w:rsidR="002C07A0" w:rsidRPr="002C07A0" w:rsidRDefault="002C07A0" w:rsidP="00A26DB4">
            <w:pPr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0C5E24">
              <w:rPr>
                <w:rFonts w:eastAsia="MS Mincho" w:hint="eastAsia"/>
                <w:bCs/>
                <w:sz w:val="20"/>
                <w:szCs w:val="20"/>
                <w:lang w:eastAsia="ja-JP"/>
              </w:rPr>
              <w:t>GOTS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製品</w:t>
            </w:r>
            <w:r w:rsidRPr="000C5E24">
              <w:rPr>
                <w:rFonts w:eastAsia="MS Mincho" w:hint="eastAsia"/>
                <w:bCs/>
                <w:sz w:val="20"/>
                <w:szCs w:val="20"/>
                <w:lang w:eastAsia="ja-JP"/>
              </w:rPr>
              <w:t>製造にはいくつの化学物質が使用されていますか？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4346478"/>
            <w:showingPlcHdr/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617C9CA0" w14:textId="1AED40DA" w:rsidR="00A26DB4" w:rsidRPr="00432A76" w:rsidRDefault="00A26DB4" w:rsidP="00A26DB4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tc>
          </w:sdtContent>
        </w:sdt>
      </w:tr>
      <w:tr w:rsidR="00A26DB4" w:rsidRPr="00F76397" w14:paraId="770D6EFB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48DC6553" w14:textId="77777777" w:rsidR="00A26DB4" w:rsidRDefault="00A26DB4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432A76"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</w:rPr>
              <w:t xml:space="preserve"> any facilities use c</w:t>
            </w:r>
            <w:r w:rsidRPr="00432A76">
              <w:rPr>
                <w:sz w:val="20"/>
                <w:szCs w:val="20"/>
              </w:rPr>
              <w:t xml:space="preserve">hemical </w:t>
            </w:r>
            <w:r>
              <w:rPr>
                <w:sz w:val="20"/>
                <w:szCs w:val="20"/>
              </w:rPr>
              <w:t>i</w:t>
            </w:r>
            <w:r w:rsidRPr="00432A76">
              <w:rPr>
                <w:sz w:val="20"/>
                <w:szCs w:val="20"/>
              </w:rPr>
              <w:t xml:space="preserve">nputs in the production of </w:t>
            </w:r>
            <w:r>
              <w:rPr>
                <w:sz w:val="20"/>
                <w:szCs w:val="20"/>
              </w:rPr>
              <w:t>GR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  <w:p w14:paraId="4BAD2392" w14:textId="077530D2" w:rsidR="002C07A0" w:rsidRPr="002C07A0" w:rsidRDefault="002C07A0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 xml:space="preserve">GRS 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製品</w:t>
            </w:r>
            <w:r w:rsidRPr="000C5E24">
              <w:rPr>
                <w:rFonts w:eastAsia="MS Mincho" w:hint="eastAsia"/>
                <w:sz w:val="20"/>
                <w:szCs w:val="20"/>
                <w:lang w:eastAsia="ja-JP"/>
              </w:rPr>
              <w:t>製造に化学物質を使用する施設はありますか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C3A63A4" w14:textId="327B26D5" w:rsidR="00A26DB4" w:rsidRPr="00432A76" w:rsidRDefault="00CB2F80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383073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946219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39DF69D1" w14:textId="77777777" w:rsidTr="0018750D">
        <w:trPr>
          <w:trHeight w:val="288"/>
        </w:trPr>
        <w:tc>
          <w:tcPr>
            <w:tcW w:w="8725" w:type="dxa"/>
            <w:vAlign w:val="center"/>
          </w:tcPr>
          <w:p w14:paraId="40884D7D" w14:textId="77777777" w:rsidR="00A26DB4" w:rsidRDefault="00A26DB4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432A76">
              <w:rPr>
                <w:sz w:val="20"/>
                <w:szCs w:val="20"/>
              </w:rPr>
              <w:t xml:space="preserve">How many chemicals are used in the production of </w:t>
            </w:r>
            <w:r>
              <w:rPr>
                <w:sz w:val="20"/>
                <w:szCs w:val="20"/>
              </w:rPr>
              <w:t>GR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  <w:p w14:paraId="391FD627" w14:textId="1F371C94" w:rsidR="002C07A0" w:rsidRPr="002C07A0" w:rsidRDefault="002C07A0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 xml:space="preserve">GRS 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製品</w:t>
            </w:r>
            <w:r w:rsidRPr="000C5E24">
              <w:rPr>
                <w:rFonts w:eastAsia="MS Mincho" w:hint="eastAsia"/>
                <w:bCs/>
                <w:sz w:val="20"/>
                <w:szCs w:val="20"/>
                <w:lang w:eastAsia="ja-JP"/>
              </w:rPr>
              <w:t>製造にはいくつの化学物質が使用されていますか？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541659396"/>
            <w:showingPlcHdr/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15676020" w14:textId="0572B2BF" w:rsidR="00A26DB4" w:rsidRPr="00432A76" w:rsidRDefault="00A26DB4" w:rsidP="00A26DB4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tc>
          </w:sdtContent>
        </w:sdt>
      </w:tr>
      <w:tr w:rsidR="00A26DB4" w:rsidRPr="00684A0E" w14:paraId="1934D8B1" w14:textId="77777777" w:rsidTr="001F4DC0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57D766B" w14:textId="400050F3" w:rsidR="00A26DB4" w:rsidRPr="00684A0E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Compliance</w:t>
            </w:r>
            <w:r w:rsidR="002C07A0" w:rsidRPr="00A528F0">
              <w:rPr>
                <w:rFonts w:hint="eastAsia"/>
                <w:b/>
                <w:sz w:val="20"/>
                <w:szCs w:val="20"/>
                <w:lang w:eastAsia="zh-CN"/>
              </w:rPr>
              <w:t>認証コンプライアンス</w:t>
            </w:r>
          </w:p>
        </w:tc>
      </w:tr>
      <w:tr w:rsidR="00A26DB4" w14:paraId="0829700B" w14:textId="77777777" w:rsidTr="001F4DC0">
        <w:trPr>
          <w:trHeight w:val="288"/>
        </w:trPr>
        <w:tc>
          <w:tcPr>
            <w:tcW w:w="8725" w:type="dxa"/>
            <w:vAlign w:val="center"/>
          </w:tcPr>
          <w:p w14:paraId="0FA98C3F" w14:textId="77777777" w:rsidR="00A26DB4" w:rsidRDefault="00A26DB4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If yes, please provide detailed information below. </w:t>
            </w:r>
          </w:p>
          <w:p w14:paraId="1B69AE68" w14:textId="767605FB" w:rsidR="002C07A0" w:rsidRPr="002C07A0" w:rsidRDefault="002C07A0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組織または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施設が、別の認証機関に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認証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拒否された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ことはありますか？はいの場合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、以下に詳細情報を入力してください。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05496C9" w14:textId="77777777" w:rsidR="00A26DB4" w:rsidRDefault="00CB2F80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6DB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26DB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26DB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26DB4" w:rsidRPr="00F76397" w14:paraId="7F0BEB71" w14:textId="77777777" w:rsidTr="007313F1">
        <w:trPr>
          <w:trHeight w:val="557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showingPlcHdr/>
            </w:sdtPr>
            <w:sdtEndPr/>
            <w:sdtContent>
              <w:p w14:paraId="223FA78F" w14:textId="52E739F4" w:rsidR="00A26DB4" w:rsidRPr="00432A76" w:rsidRDefault="00A26DB4" w:rsidP="00A26DB4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A26DB4" w:rsidRPr="00F76397" w14:paraId="4D7AC0EC" w14:textId="77777777" w:rsidTr="001F4DC0">
        <w:trPr>
          <w:trHeight w:val="288"/>
        </w:trPr>
        <w:tc>
          <w:tcPr>
            <w:tcW w:w="10747" w:type="dxa"/>
            <w:gridSpan w:val="2"/>
            <w:vAlign w:val="center"/>
          </w:tcPr>
          <w:p w14:paraId="7FADA426" w14:textId="77777777" w:rsidR="00A26DB4" w:rsidRDefault="00A26DB4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If yes, please explain below. </w:t>
            </w:r>
          </w:p>
          <w:p w14:paraId="148856E8" w14:textId="437F3E11" w:rsidR="002C07A0" w:rsidRPr="002C07A0" w:rsidRDefault="002C07A0" w:rsidP="00A26DB4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組織または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施設が、別の認証機関に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認証禁止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された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ことはありますか？はいの場合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、以下に詳細情報を入力してください。</w:t>
            </w:r>
          </w:p>
        </w:tc>
      </w:tr>
      <w:tr w:rsidR="00A26DB4" w:rsidRPr="00F76397" w14:paraId="3CCE1FCE" w14:textId="77777777" w:rsidTr="00426B93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showingPlcHdr/>
            </w:sdtPr>
            <w:sdtEndPr/>
            <w:sdtContent>
              <w:p w14:paraId="6A00D3E6" w14:textId="38C85F4B" w:rsidR="00A26DB4" w:rsidRDefault="00A26DB4" w:rsidP="00A26DB4">
                <w:pPr>
                  <w:rPr>
                    <w:sz w:val="20"/>
                    <w:szCs w:val="20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bookmarkEnd w:id="5"/>
    </w:tbl>
    <w:p w14:paraId="53FE2DCB" w14:textId="63C74898" w:rsidR="00A26DB4" w:rsidRDefault="00A26DB4" w:rsidP="007C0884">
      <w:pPr>
        <w:rPr>
          <w:rFonts w:eastAsia="PMingLiU"/>
          <w:sz w:val="16"/>
          <w:szCs w:val="16"/>
        </w:rPr>
      </w:pPr>
    </w:p>
    <w:p w14:paraId="6F38EB5F" w14:textId="75AA9AE3" w:rsidR="009D22CB" w:rsidRDefault="009D22CB" w:rsidP="007C0884">
      <w:pPr>
        <w:rPr>
          <w:rFonts w:eastAsia="PMingLiU"/>
          <w:sz w:val="16"/>
          <w:szCs w:val="16"/>
        </w:rPr>
      </w:pPr>
    </w:p>
    <w:p w14:paraId="2D04EE94" w14:textId="77777777" w:rsidR="009D22CB" w:rsidRPr="004730AB" w:rsidRDefault="009D22CB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3B6C1F" w:rsidRPr="004730AB" w14:paraId="405F5E45" w14:textId="77777777" w:rsidTr="007919A4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752EF799" w14:textId="492351A5" w:rsidR="003B6C1F" w:rsidRPr="004730AB" w:rsidRDefault="00183246" w:rsidP="007919A4">
            <w:pPr>
              <w:rPr>
                <w:rFonts w:eastAsia="PMingLiU"/>
                <w:b/>
                <w:bCs/>
                <w:sz w:val="18"/>
                <w:szCs w:val="18"/>
              </w:rPr>
            </w:pPr>
            <w:bookmarkStart w:id="6" w:name="_Hlk71560578"/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="003B6C1F"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25DD930F" w14:textId="34FFB410" w:rsidR="003B6C1F" w:rsidRPr="004730AB" w:rsidRDefault="002C07A0" w:rsidP="007919A4">
            <w:pPr>
              <w:rPr>
                <w:rFonts w:eastAsia="PMingLiU"/>
                <w:b/>
                <w:bCs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b/>
                <w:bCs/>
                <w:sz w:val="18"/>
                <w:szCs w:val="18"/>
                <w:lang w:eastAsia="ja-JP"/>
              </w:rPr>
              <w:t>署名は、申請書</w:t>
            </w:r>
            <w:r w:rsidR="007E013A">
              <w:rPr>
                <w:rFonts w:ascii="MS Mincho" w:eastAsia="MS Mincho" w:hAnsi="MS Mincho" w:cs="Calibri" w:hint="eastAsia"/>
                <w:b/>
                <w:bCs/>
                <w:sz w:val="18"/>
                <w:szCs w:val="18"/>
                <w:lang w:eastAsia="ja-JP"/>
              </w:rPr>
              <w:t>へ</w:t>
            </w:r>
            <w:r w:rsidRPr="0005576A">
              <w:rPr>
                <w:rFonts w:ascii="MS Mincho" w:eastAsia="MS Mincho" w:hAnsi="MS Mincho" w:cs="Calibri" w:hint="eastAsia"/>
                <w:b/>
                <w:bCs/>
                <w:sz w:val="18"/>
                <w:szCs w:val="18"/>
                <w:lang w:eastAsia="ja-JP"/>
              </w:rPr>
              <w:t>記入された情報が全て真実である事を証明します。この申請において、故意に虚偽の陳述を行う場合、認証手続きが中止される場合があります。</w:t>
            </w:r>
          </w:p>
        </w:tc>
      </w:tr>
      <w:tr w:rsidR="003B6C1F" w:rsidRPr="005D4037" w14:paraId="0FEC50FE" w14:textId="77777777" w:rsidTr="0018750D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5B06345" w14:textId="5AB8B9C9" w:rsidR="003B6C1F" w:rsidRPr="005D4037" w:rsidRDefault="00183246" w:rsidP="007919A4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</w:t>
            </w:r>
            <w:r w:rsidR="002C07A0"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会社名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7ADD1E9C" w14:textId="39B28ACF" w:rsidR="003B6C1F" w:rsidRPr="005D4037" w:rsidRDefault="00183246" w:rsidP="007919A4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Company’s Registered Seal/Stamp</w:t>
            </w:r>
            <w:r w:rsidR="002C07A0"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社印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</w:tr>
      <w:tr w:rsidR="00C52302" w:rsidRPr="004730AB" w14:paraId="4194BD48" w14:textId="77777777" w:rsidTr="007313F1">
        <w:trPr>
          <w:trHeight w:val="611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677007342"/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88545976"/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77EBDFBC" w14:textId="2FB23ADF" w:rsidR="00C52302" w:rsidRPr="00C52302" w:rsidRDefault="00E46796" w:rsidP="00C52302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E46796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2EF329BB" w14:textId="77777777" w:rsidR="00C52302" w:rsidRPr="004730AB" w:rsidRDefault="00C52302" w:rsidP="00C52302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C52302" w:rsidRPr="005D4037" w14:paraId="4321DD45" w14:textId="77777777" w:rsidTr="0018750D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22E3E8A" w14:textId="3358C43A" w:rsidR="00C52302" w:rsidRPr="005D4037" w:rsidRDefault="00C52302" w:rsidP="00C52302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uthorized Signature</w:t>
            </w:r>
            <w:r w:rsidR="002C07A0"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責任者による署名</w:t>
            </w:r>
            <w:r w:rsidR="002C07A0"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</w:tr>
      <w:tr w:rsidR="00C52302" w:rsidRPr="004730AB" w14:paraId="7AE09472" w14:textId="77777777" w:rsidTr="007313F1">
        <w:trPr>
          <w:trHeight w:val="278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5326F32" w14:textId="77777777" w:rsidR="00C52302" w:rsidRPr="004730AB" w:rsidRDefault="00C52302" w:rsidP="00C52302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E46796" w:rsidRPr="004730AB" w14:paraId="5F44ED75" w14:textId="77777777" w:rsidTr="0018750D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F5412D4" w14:textId="77777777" w:rsidR="00E46796" w:rsidRDefault="00E46796" w:rsidP="00E46796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  <w:p w14:paraId="14ABDDF7" w14:textId="076353F1" w:rsidR="002C07A0" w:rsidRPr="002C07A0" w:rsidRDefault="002C07A0" w:rsidP="00E46796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署名者の名前、役職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65370048"/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06F0CA6" w14:textId="03EBC371" w:rsidR="00E46796" w:rsidRPr="00E46796" w:rsidRDefault="00E46796" w:rsidP="00E46796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46796" w:rsidRPr="004730AB" w14:paraId="2974745F" w14:textId="77777777" w:rsidTr="007313F1">
        <w:trPr>
          <w:cantSplit/>
          <w:trHeight w:val="377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BF14478" w14:textId="77777777" w:rsidR="00E46796" w:rsidRDefault="00E46796" w:rsidP="00E46796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:</w:t>
            </w:r>
          </w:p>
          <w:p w14:paraId="72568156" w14:textId="01DC83AB" w:rsidR="002C07A0" w:rsidRPr="002C07A0" w:rsidRDefault="002C07A0" w:rsidP="00E46796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日付</w:t>
            </w:r>
            <w:r>
              <w:rPr>
                <w:rFonts w:eastAsia="MS Mincho" w:hint="eastAsia"/>
                <w:b/>
                <w:bCs/>
                <w:sz w:val="20"/>
                <w:szCs w:val="20"/>
                <w:lang w:eastAsia="ja-JP"/>
              </w:rPr>
              <w:t>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973363386"/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BACA64B" w14:textId="455A1288" w:rsidR="00E46796" w:rsidRPr="00E46796" w:rsidRDefault="00E46796" w:rsidP="00E46796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52302" w:rsidRPr="004730AB" w14:paraId="0A626AB8" w14:textId="77777777" w:rsidTr="00426B93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7639A28" w14:textId="77777777" w:rsidR="00C52302" w:rsidRDefault="00C52302" w:rsidP="00C52302">
            <w:pPr>
              <w:rPr>
                <w:rFonts w:eastAsia="MS Mincho"/>
                <w:color w:val="C00000"/>
                <w:sz w:val="18"/>
                <w:szCs w:val="18"/>
                <w:lang w:eastAsia="ja-JP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 xml:space="preserve">* If another company is helping with the application, please provide the following information: </w:t>
            </w:r>
          </w:p>
          <w:p w14:paraId="73A1345B" w14:textId="331DAE33" w:rsidR="002C07A0" w:rsidRPr="002C07A0" w:rsidRDefault="002C07A0" w:rsidP="00C52302">
            <w:pPr>
              <w:rPr>
                <w:rFonts w:eastAsia="MS Mincho"/>
                <w:color w:val="C00000"/>
                <w:sz w:val="18"/>
                <w:szCs w:val="18"/>
                <w:lang w:eastAsia="ja-JP"/>
              </w:rPr>
            </w:pPr>
            <w:r w:rsidRPr="003621FC">
              <w:rPr>
                <w:rFonts w:ascii="MS Mincho" w:eastAsia="MS Mincho" w:hAnsi="MS Mincho" w:cs="Calibri" w:hint="eastAsia"/>
                <w:i/>
                <w:color w:val="C00000"/>
                <w:sz w:val="18"/>
                <w:szCs w:val="18"/>
                <w:lang w:eastAsia="ja-JP"/>
              </w:rPr>
              <w:t>他の会社・機関が代理申請をしている場合、下記の情報を記述して下さい。</w:t>
            </w:r>
          </w:p>
        </w:tc>
      </w:tr>
      <w:tr w:rsidR="00E46796" w:rsidRPr="004730AB" w14:paraId="17F8AE97" w14:textId="77777777" w:rsidTr="0018750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4139B38" w14:textId="77777777" w:rsidR="00E46796" w:rsidRDefault="00E46796" w:rsidP="00E46796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</w:p>
          <w:p w14:paraId="7CA4B86E" w14:textId="7F366C83" w:rsidR="002C07A0" w:rsidRPr="002C07A0" w:rsidRDefault="002C07A0" w:rsidP="00E46796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申請代表者の所属会社</w:t>
            </w:r>
            <w:r w:rsidRPr="00EA044A">
              <w:rPr>
                <w:rFonts w:eastAsia="MS Mincho" w:hint="eastAsia"/>
                <w:b/>
                <w:bCs/>
                <w:sz w:val="20"/>
                <w:szCs w:val="20"/>
                <w:lang w:eastAsia="ja-JP"/>
              </w:rPr>
              <w:t>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478653647"/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6445EE1" w14:textId="6CBD4753" w:rsidR="00E46796" w:rsidRPr="00E46796" w:rsidRDefault="00E46796" w:rsidP="00E46796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46796" w:rsidRPr="004730AB" w14:paraId="50AAD928" w14:textId="77777777" w:rsidTr="0018750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44F1D1C" w14:textId="77777777" w:rsidR="00E46796" w:rsidRDefault="00E46796" w:rsidP="00E46796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</w:p>
          <w:p w14:paraId="3A4E89F5" w14:textId="4A1CAE30" w:rsidR="002C07A0" w:rsidRPr="002C07A0" w:rsidRDefault="002C07A0" w:rsidP="00E46796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申請代表者の所属会社</w:t>
            </w:r>
            <w:r w:rsidRPr="00EA044A">
              <w:rPr>
                <w:rFonts w:eastAsia="MS Mincho" w:hint="eastAsia"/>
                <w:b/>
                <w:bCs/>
                <w:sz w:val="20"/>
                <w:szCs w:val="20"/>
                <w:lang w:eastAsia="ja-JP"/>
              </w:rPr>
              <w:t>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1153610"/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20F5132" w14:textId="3DB32898" w:rsidR="00E46796" w:rsidRPr="00E46796" w:rsidRDefault="00E46796" w:rsidP="00E46796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46796" w:rsidRPr="004730AB" w14:paraId="366F232A" w14:textId="77777777" w:rsidTr="0018750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6C8C0C9" w14:textId="77777777" w:rsidR="00E46796" w:rsidRDefault="00E46796" w:rsidP="00E46796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Email:</w:t>
            </w:r>
          </w:p>
          <w:p w14:paraId="4559C63F" w14:textId="3E98D721" w:rsidR="002C07A0" w:rsidRPr="002C07A0" w:rsidRDefault="002C07A0" w:rsidP="00E46796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申請代表者の所属会社</w:t>
            </w:r>
            <w:r w:rsidRPr="00EA044A">
              <w:rPr>
                <w:rFonts w:eastAsia="MS Mincho" w:hint="eastAsia"/>
                <w:b/>
                <w:bCs/>
                <w:sz w:val="20"/>
                <w:szCs w:val="20"/>
                <w:lang w:eastAsia="ja-JP"/>
              </w:rPr>
              <w:t>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17112604"/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0173C40" w14:textId="76F42A13" w:rsidR="00E46796" w:rsidRPr="00E46796" w:rsidRDefault="00E46796" w:rsidP="00E46796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bookmarkEnd w:id="6"/>
    </w:tbl>
    <w:p w14:paraId="19F7E492" w14:textId="5F0A081A" w:rsidR="00A37A9F" w:rsidRPr="00426B93" w:rsidRDefault="00A37A9F" w:rsidP="007C0884">
      <w:pPr>
        <w:rPr>
          <w:rFonts w:eastAsia="PMingLiU"/>
          <w:sz w:val="2"/>
          <w:szCs w:val="2"/>
          <w:lang w:eastAsia="zh-TW"/>
        </w:rPr>
      </w:pPr>
    </w:p>
    <w:sectPr w:rsidR="00A37A9F" w:rsidRPr="00426B93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457E3" w14:textId="77777777" w:rsidR="00CB2F80" w:rsidRDefault="00CB2F80">
      <w:r>
        <w:separator/>
      </w:r>
    </w:p>
  </w:endnote>
  <w:endnote w:type="continuationSeparator" w:id="0">
    <w:p w14:paraId="3F9CFFBF" w14:textId="77777777" w:rsidR="00CB2F80" w:rsidRDefault="00CB2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1F4DC0" w:rsidRPr="00994734" w:rsidRDefault="001F4DC0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AA29F4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55713FED" w14:textId="77777777" w:rsidR="00AA29F4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74AE3B9D" w14:textId="77777777" w:rsidR="00AA29F4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5B31F20A" w14:textId="77777777" w:rsidR="00AA29F4" w:rsidRPr="00A46077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261F5B27" w14:textId="77777777" w:rsidR="00AA29F4" w:rsidRPr="003601DF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1BF8A1C4" w14:textId="77777777" w:rsidR="00AA29F4" w:rsidRPr="003601DF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2A3CFABD" w14:textId="012BBF29" w:rsidR="00AA29F4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AA29F4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7AC832F8" w14:textId="1A32CF07" w:rsidR="00AA29F4" w:rsidRPr="00AA29F4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0629EC17" w14:textId="77777777" w:rsidR="00AA29F4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1152DE76" w14:textId="77777777" w:rsidR="00AA29F4" w:rsidRPr="003601DF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332D1FDF" w14:textId="77777777" w:rsidR="00AA29F4" w:rsidRPr="003601DF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652C8108" w14:textId="77777777" w:rsidR="00AA29F4" w:rsidRPr="003601DF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775EF3A2" w14:textId="77777777" w:rsidR="00AA29F4" w:rsidRPr="003601DF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10B584FE" w14:textId="77777777" w:rsidR="00AA29F4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1EBBB08F" w14:textId="77777777" w:rsidR="00AA29F4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AA29F4" w:rsidRPr="003601DF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AA29F4" w:rsidRPr="009A20CB" w:rsidRDefault="00AA29F4" w:rsidP="00AA29F4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1F4DC0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1F4DC0" w:rsidRPr="003F4431" w:rsidRDefault="001F4DC0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1F4DC0" w:rsidRPr="003F4431" w:rsidRDefault="001F4DC0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1F4DC0" w:rsidRPr="009A20CB" w:rsidRDefault="001F4DC0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672393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6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672393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6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1F4DC0" w:rsidRPr="009A20CB" w:rsidRDefault="001F4DC0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1F4DC0" w:rsidRPr="00B87BDD" w:rsidRDefault="001F4DC0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6AB12" w14:textId="77777777" w:rsidR="00CB2F80" w:rsidRDefault="00CB2F80">
      <w:r>
        <w:separator/>
      </w:r>
    </w:p>
  </w:footnote>
  <w:footnote w:type="continuationSeparator" w:id="0">
    <w:p w14:paraId="20F75FEF" w14:textId="77777777" w:rsidR="00CB2F80" w:rsidRDefault="00CB2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1F4DC0" w:rsidRPr="00B87BDD" w:rsidRDefault="001F4DC0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1F4DC0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1F4DC0" w:rsidRPr="00EF2DAB" w:rsidRDefault="001F4DC0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1F4DC0" w14:paraId="744CF9AF" w14:textId="77777777" w:rsidTr="00E16B2E">
            <w:tc>
              <w:tcPr>
                <w:tcW w:w="6619" w:type="dxa"/>
                <w:vAlign w:val="center"/>
              </w:tcPr>
              <w:p w14:paraId="4D859FF3" w14:textId="2C557CAF" w:rsidR="001F4DC0" w:rsidRPr="00E16B2E" w:rsidRDefault="001F4DC0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</w:p>
            </w:tc>
            <w:tc>
              <w:tcPr>
                <w:tcW w:w="2622" w:type="dxa"/>
                <w:vMerge w:val="restart"/>
              </w:tcPr>
              <w:p w14:paraId="60D17A02" w14:textId="62221483" w:rsidR="001F4DC0" w:rsidRDefault="001F4DC0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366A38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MS01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V1.0 </w:t>
                </w:r>
                <w:r w:rsidR="00AA29F4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JP</w:t>
                </w:r>
              </w:p>
              <w:p w14:paraId="1A561AC0" w14:textId="4DF0899D" w:rsidR="001F4DC0" w:rsidRPr="00E16B2E" w:rsidRDefault="001F4DC0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AA29F4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December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2021</w:t>
                </w: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1F4DC0" w14:paraId="024CD481" w14:textId="77777777" w:rsidTr="00074F36">
            <w:trPr>
              <w:trHeight w:val="237"/>
            </w:trPr>
            <w:tc>
              <w:tcPr>
                <w:tcW w:w="6619" w:type="dxa"/>
              </w:tcPr>
              <w:p w14:paraId="375A68C3" w14:textId="17BB1057" w:rsidR="001F4DC0" w:rsidRPr="00E16B2E" w:rsidRDefault="001F4DC0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Multiple Standards (Chain of Custody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1F4DC0" w:rsidRPr="00E16B2E" w:rsidRDefault="001F4DC0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2F79BB10" w:rsidR="001F4DC0" w:rsidRPr="006A51D4" w:rsidRDefault="001F4DC0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1F4DC0" w:rsidRPr="007E77DC" w:rsidRDefault="001F4DC0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30"/>
  </w:num>
  <w:num w:numId="4">
    <w:abstractNumId w:val="1"/>
  </w:num>
  <w:num w:numId="5">
    <w:abstractNumId w:val="16"/>
  </w:num>
  <w:num w:numId="6">
    <w:abstractNumId w:val="13"/>
  </w:num>
  <w:num w:numId="7">
    <w:abstractNumId w:val="6"/>
  </w:num>
  <w:num w:numId="8">
    <w:abstractNumId w:val="11"/>
  </w:num>
  <w:num w:numId="9">
    <w:abstractNumId w:val="25"/>
  </w:num>
  <w:num w:numId="10">
    <w:abstractNumId w:val="9"/>
  </w:num>
  <w:num w:numId="11">
    <w:abstractNumId w:val="12"/>
  </w:num>
  <w:num w:numId="12">
    <w:abstractNumId w:val="23"/>
  </w:num>
  <w:num w:numId="13">
    <w:abstractNumId w:val="22"/>
  </w:num>
  <w:num w:numId="14">
    <w:abstractNumId w:val="29"/>
  </w:num>
  <w:num w:numId="15">
    <w:abstractNumId w:val="14"/>
  </w:num>
  <w:num w:numId="16">
    <w:abstractNumId w:val="7"/>
  </w:num>
  <w:num w:numId="17">
    <w:abstractNumId w:val="32"/>
  </w:num>
  <w:num w:numId="18">
    <w:abstractNumId w:val="3"/>
  </w:num>
  <w:num w:numId="19">
    <w:abstractNumId w:val="2"/>
  </w:num>
  <w:num w:numId="20">
    <w:abstractNumId w:val="18"/>
  </w:num>
  <w:num w:numId="21">
    <w:abstractNumId w:val="10"/>
  </w:num>
  <w:num w:numId="22">
    <w:abstractNumId w:val="17"/>
  </w:num>
  <w:num w:numId="23">
    <w:abstractNumId w:val="24"/>
  </w:num>
  <w:num w:numId="24">
    <w:abstractNumId w:val="31"/>
  </w:num>
  <w:num w:numId="25">
    <w:abstractNumId w:val="21"/>
  </w:num>
  <w:num w:numId="26">
    <w:abstractNumId w:val="5"/>
  </w:num>
  <w:num w:numId="27">
    <w:abstractNumId w:val="27"/>
  </w:num>
  <w:num w:numId="28">
    <w:abstractNumId w:val="4"/>
  </w:num>
  <w:num w:numId="29">
    <w:abstractNumId w:val="26"/>
  </w:num>
  <w:num w:numId="30">
    <w:abstractNumId w:val="20"/>
  </w:num>
  <w:num w:numId="31">
    <w:abstractNumId w:val="33"/>
  </w:num>
  <w:num w:numId="32">
    <w:abstractNumId w:val="15"/>
  </w:num>
  <w:num w:numId="33">
    <w:abstractNumId w:val="8"/>
  </w:num>
  <w:num w:numId="34">
    <w:abstractNumId w:val="2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m2QuopA3AG8ylSTrOkeqQ9xqYj2m/Ee6pwic+RW/TiHp4H+X10s7TxwyyfdbxeNIhGghZvrIML4+SMQnxiMmQ==" w:salt="rXGP0lhYJW2k1iB5Uw5Ec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797E"/>
    <w:rsid w:val="00017B62"/>
    <w:rsid w:val="0002078D"/>
    <w:rsid w:val="00020801"/>
    <w:rsid w:val="0002185C"/>
    <w:rsid w:val="00022E19"/>
    <w:rsid w:val="0002353D"/>
    <w:rsid w:val="0002425E"/>
    <w:rsid w:val="0002515D"/>
    <w:rsid w:val="00026391"/>
    <w:rsid w:val="00030BA8"/>
    <w:rsid w:val="00032845"/>
    <w:rsid w:val="0003314B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A31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4F36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4CB4"/>
    <w:rsid w:val="000E65E2"/>
    <w:rsid w:val="000E74A3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55EB"/>
    <w:rsid w:val="00115F26"/>
    <w:rsid w:val="00117155"/>
    <w:rsid w:val="00120886"/>
    <w:rsid w:val="001210DD"/>
    <w:rsid w:val="001214BD"/>
    <w:rsid w:val="00121C65"/>
    <w:rsid w:val="001229CB"/>
    <w:rsid w:val="00122F31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B02"/>
    <w:rsid w:val="00142D6B"/>
    <w:rsid w:val="00142E5D"/>
    <w:rsid w:val="0014314A"/>
    <w:rsid w:val="001435F7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2F35"/>
    <w:rsid w:val="0016727E"/>
    <w:rsid w:val="001704C0"/>
    <w:rsid w:val="00170E4C"/>
    <w:rsid w:val="00174D57"/>
    <w:rsid w:val="00176D81"/>
    <w:rsid w:val="0017706B"/>
    <w:rsid w:val="00177149"/>
    <w:rsid w:val="00177BD6"/>
    <w:rsid w:val="00177D37"/>
    <w:rsid w:val="00182CB5"/>
    <w:rsid w:val="00183246"/>
    <w:rsid w:val="00184BDD"/>
    <w:rsid w:val="001865A3"/>
    <w:rsid w:val="0018750D"/>
    <w:rsid w:val="00190EAB"/>
    <w:rsid w:val="001910E7"/>
    <w:rsid w:val="001913E4"/>
    <w:rsid w:val="0019145A"/>
    <w:rsid w:val="00191DCB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4360"/>
    <w:rsid w:val="001F4DC0"/>
    <w:rsid w:val="001F58BA"/>
    <w:rsid w:val="001F640C"/>
    <w:rsid w:val="001F76E7"/>
    <w:rsid w:val="00200379"/>
    <w:rsid w:val="00202FA3"/>
    <w:rsid w:val="00203CDB"/>
    <w:rsid w:val="0020449D"/>
    <w:rsid w:val="00205899"/>
    <w:rsid w:val="00207575"/>
    <w:rsid w:val="002169DD"/>
    <w:rsid w:val="0021761E"/>
    <w:rsid w:val="0022447F"/>
    <w:rsid w:val="00225A8A"/>
    <w:rsid w:val="00226070"/>
    <w:rsid w:val="00226EA7"/>
    <w:rsid w:val="002316D7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553C"/>
    <w:rsid w:val="00255E6F"/>
    <w:rsid w:val="00256476"/>
    <w:rsid w:val="00256ACF"/>
    <w:rsid w:val="0025715E"/>
    <w:rsid w:val="00263208"/>
    <w:rsid w:val="0026569D"/>
    <w:rsid w:val="002672DC"/>
    <w:rsid w:val="002679B4"/>
    <w:rsid w:val="002701A8"/>
    <w:rsid w:val="00270D2E"/>
    <w:rsid w:val="002711D8"/>
    <w:rsid w:val="00271E7F"/>
    <w:rsid w:val="002757CA"/>
    <w:rsid w:val="00276FC3"/>
    <w:rsid w:val="002817F6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7A0"/>
    <w:rsid w:val="002C0D38"/>
    <w:rsid w:val="002C27C3"/>
    <w:rsid w:val="002C393E"/>
    <w:rsid w:val="002C6E57"/>
    <w:rsid w:val="002C7874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4ADF"/>
    <w:rsid w:val="00303119"/>
    <w:rsid w:val="00303708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66A38"/>
    <w:rsid w:val="00371EEF"/>
    <w:rsid w:val="00372B5C"/>
    <w:rsid w:val="003745F4"/>
    <w:rsid w:val="0037672A"/>
    <w:rsid w:val="0038095D"/>
    <w:rsid w:val="0038213A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31D8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59F8"/>
    <w:rsid w:val="003D7CA1"/>
    <w:rsid w:val="003E3956"/>
    <w:rsid w:val="003E4877"/>
    <w:rsid w:val="003E4E79"/>
    <w:rsid w:val="003E565A"/>
    <w:rsid w:val="003E5716"/>
    <w:rsid w:val="003F0734"/>
    <w:rsid w:val="003F1F56"/>
    <w:rsid w:val="003F3B9C"/>
    <w:rsid w:val="003F4431"/>
    <w:rsid w:val="003F58F6"/>
    <w:rsid w:val="003F7C54"/>
    <w:rsid w:val="003F7D2C"/>
    <w:rsid w:val="00400393"/>
    <w:rsid w:val="004018A1"/>
    <w:rsid w:val="004051D9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6B93"/>
    <w:rsid w:val="00427C1D"/>
    <w:rsid w:val="00427D69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3434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0AFC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41C4"/>
    <w:rsid w:val="005055F1"/>
    <w:rsid w:val="00510942"/>
    <w:rsid w:val="00512C26"/>
    <w:rsid w:val="005140ED"/>
    <w:rsid w:val="00514C62"/>
    <w:rsid w:val="005168AF"/>
    <w:rsid w:val="005205BC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72FB"/>
    <w:rsid w:val="0057784B"/>
    <w:rsid w:val="005814EE"/>
    <w:rsid w:val="00583902"/>
    <w:rsid w:val="005849EE"/>
    <w:rsid w:val="005856DF"/>
    <w:rsid w:val="00585BFF"/>
    <w:rsid w:val="00585CC4"/>
    <w:rsid w:val="005869C3"/>
    <w:rsid w:val="005922C7"/>
    <w:rsid w:val="00593D0A"/>
    <w:rsid w:val="00594F2D"/>
    <w:rsid w:val="005971D2"/>
    <w:rsid w:val="005A10D9"/>
    <w:rsid w:val="005A2ABD"/>
    <w:rsid w:val="005A2B4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7F4B"/>
    <w:rsid w:val="005C02AF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887"/>
    <w:rsid w:val="00604ED2"/>
    <w:rsid w:val="00610C80"/>
    <w:rsid w:val="00611CEA"/>
    <w:rsid w:val="00613ACB"/>
    <w:rsid w:val="006178BA"/>
    <w:rsid w:val="0062056B"/>
    <w:rsid w:val="00621C19"/>
    <w:rsid w:val="0062540E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1DA2"/>
    <w:rsid w:val="00653E98"/>
    <w:rsid w:val="006629B8"/>
    <w:rsid w:val="00663E78"/>
    <w:rsid w:val="00664EFC"/>
    <w:rsid w:val="00667A06"/>
    <w:rsid w:val="0067069C"/>
    <w:rsid w:val="00672393"/>
    <w:rsid w:val="00672DE4"/>
    <w:rsid w:val="006749C3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5D94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3F1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09DD"/>
    <w:rsid w:val="00763737"/>
    <w:rsid w:val="00766986"/>
    <w:rsid w:val="007669C5"/>
    <w:rsid w:val="00766ACC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767"/>
    <w:rsid w:val="00797A7A"/>
    <w:rsid w:val="007A20C7"/>
    <w:rsid w:val="007A3784"/>
    <w:rsid w:val="007A5432"/>
    <w:rsid w:val="007A5B05"/>
    <w:rsid w:val="007A5F58"/>
    <w:rsid w:val="007B1ABA"/>
    <w:rsid w:val="007C0884"/>
    <w:rsid w:val="007C1A33"/>
    <w:rsid w:val="007C1F29"/>
    <w:rsid w:val="007D1313"/>
    <w:rsid w:val="007D370D"/>
    <w:rsid w:val="007D6B45"/>
    <w:rsid w:val="007D6F01"/>
    <w:rsid w:val="007D6F9E"/>
    <w:rsid w:val="007D7F6F"/>
    <w:rsid w:val="007E013A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1B69"/>
    <w:rsid w:val="007F2596"/>
    <w:rsid w:val="007F34DE"/>
    <w:rsid w:val="007F4B20"/>
    <w:rsid w:val="007F4EAB"/>
    <w:rsid w:val="007F6C26"/>
    <w:rsid w:val="007F7151"/>
    <w:rsid w:val="00803145"/>
    <w:rsid w:val="008045CF"/>
    <w:rsid w:val="0080699E"/>
    <w:rsid w:val="00807061"/>
    <w:rsid w:val="008119FD"/>
    <w:rsid w:val="00813182"/>
    <w:rsid w:val="00815EAF"/>
    <w:rsid w:val="00816DCE"/>
    <w:rsid w:val="00821AE9"/>
    <w:rsid w:val="00822E69"/>
    <w:rsid w:val="0082407D"/>
    <w:rsid w:val="008255AE"/>
    <w:rsid w:val="0082613D"/>
    <w:rsid w:val="00826C6B"/>
    <w:rsid w:val="00833180"/>
    <w:rsid w:val="0083496F"/>
    <w:rsid w:val="00834F09"/>
    <w:rsid w:val="00835A53"/>
    <w:rsid w:val="00835B61"/>
    <w:rsid w:val="00836EE1"/>
    <w:rsid w:val="00844040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39AF"/>
    <w:rsid w:val="00875559"/>
    <w:rsid w:val="00876C2E"/>
    <w:rsid w:val="00877EF7"/>
    <w:rsid w:val="00885647"/>
    <w:rsid w:val="00887E41"/>
    <w:rsid w:val="00892F10"/>
    <w:rsid w:val="00893251"/>
    <w:rsid w:val="00895345"/>
    <w:rsid w:val="00895E21"/>
    <w:rsid w:val="00896045"/>
    <w:rsid w:val="00896F84"/>
    <w:rsid w:val="008A00FA"/>
    <w:rsid w:val="008A0867"/>
    <w:rsid w:val="008A1596"/>
    <w:rsid w:val="008A1DCE"/>
    <w:rsid w:val="008A5F9F"/>
    <w:rsid w:val="008A6D50"/>
    <w:rsid w:val="008B7580"/>
    <w:rsid w:val="008C1C4F"/>
    <w:rsid w:val="008C3EBD"/>
    <w:rsid w:val="008C6BAB"/>
    <w:rsid w:val="008C7878"/>
    <w:rsid w:val="008C7B7C"/>
    <w:rsid w:val="008D0F88"/>
    <w:rsid w:val="008D55BF"/>
    <w:rsid w:val="008D5B0C"/>
    <w:rsid w:val="008D69FE"/>
    <w:rsid w:val="008D723D"/>
    <w:rsid w:val="008E0B43"/>
    <w:rsid w:val="008E1BF4"/>
    <w:rsid w:val="008E1E5E"/>
    <w:rsid w:val="008E2928"/>
    <w:rsid w:val="008E3AB3"/>
    <w:rsid w:val="008E4662"/>
    <w:rsid w:val="008E533F"/>
    <w:rsid w:val="009012BD"/>
    <w:rsid w:val="00901960"/>
    <w:rsid w:val="00902CFE"/>
    <w:rsid w:val="00903984"/>
    <w:rsid w:val="00904E54"/>
    <w:rsid w:val="0090645E"/>
    <w:rsid w:val="00906907"/>
    <w:rsid w:val="00906AC3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3BED"/>
    <w:rsid w:val="00935610"/>
    <w:rsid w:val="0093564E"/>
    <w:rsid w:val="0093775F"/>
    <w:rsid w:val="009400F6"/>
    <w:rsid w:val="009407BD"/>
    <w:rsid w:val="009431B9"/>
    <w:rsid w:val="00943B24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398F"/>
    <w:rsid w:val="009B6150"/>
    <w:rsid w:val="009B630E"/>
    <w:rsid w:val="009B6538"/>
    <w:rsid w:val="009C0FC3"/>
    <w:rsid w:val="009C6846"/>
    <w:rsid w:val="009C6E55"/>
    <w:rsid w:val="009C7738"/>
    <w:rsid w:val="009C7D47"/>
    <w:rsid w:val="009D08E2"/>
    <w:rsid w:val="009D22CB"/>
    <w:rsid w:val="009D3DBF"/>
    <w:rsid w:val="009D4710"/>
    <w:rsid w:val="009D4F00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5BE"/>
    <w:rsid w:val="00A03F00"/>
    <w:rsid w:val="00A1037C"/>
    <w:rsid w:val="00A10582"/>
    <w:rsid w:val="00A10A08"/>
    <w:rsid w:val="00A117A1"/>
    <w:rsid w:val="00A174A7"/>
    <w:rsid w:val="00A17DFB"/>
    <w:rsid w:val="00A20373"/>
    <w:rsid w:val="00A20D04"/>
    <w:rsid w:val="00A227C6"/>
    <w:rsid w:val="00A25222"/>
    <w:rsid w:val="00A25830"/>
    <w:rsid w:val="00A26DB4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D72"/>
    <w:rsid w:val="00A57F7E"/>
    <w:rsid w:val="00A60CCE"/>
    <w:rsid w:val="00A61F28"/>
    <w:rsid w:val="00A62240"/>
    <w:rsid w:val="00A638C2"/>
    <w:rsid w:val="00A638C3"/>
    <w:rsid w:val="00A736D8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68E5"/>
    <w:rsid w:val="00A87C14"/>
    <w:rsid w:val="00A903FA"/>
    <w:rsid w:val="00A90BBC"/>
    <w:rsid w:val="00A914F8"/>
    <w:rsid w:val="00A9289C"/>
    <w:rsid w:val="00A937F5"/>
    <w:rsid w:val="00A944CD"/>
    <w:rsid w:val="00A94AD4"/>
    <w:rsid w:val="00AA108C"/>
    <w:rsid w:val="00AA29F4"/>
    <w:rsid w:val="00AA3E43"/>
    <w:rsid w:val="00AA52D2"/>
    <w:rsid w:val="00AA56BF"/>
    <w:rsid w:val="00AA6851"/>
    <w:rsid w:val="00AB122A"/>
    <w:rsid w:val="00AB2BFA"/>
    <w:rsid w:val="00AB60F4"/>
    <w:rsid w:val="00AB7534"/>
    <w:rsid w:val="00AB77E5"/>
    <w:rsid w:val="00AB78A7"/>
    <w:rsid w:val="00AC33B4"/>
    <w:rsid w:val="00AC50EC"/>
    <w:rsid w:val="00AC5A8A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568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2BDB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3B94"/>
    <w:rsid w:val="00B9463B"/>
    <w:rsid w:val="00B9522F"/>
    <w:rsid w:val="00B95A6D"/>
    <w:rsid w:val="00B96C9D"/>
    <w:rsid w:val="00B9767C"/>
    <w:rsid w:val="00B9791F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0F19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3120"/>
    <w:rsid w:val="00C10D48"/>
    <w:rsid w:val="00C12F08"/>
    <w:rsid w:val="00C14D55"/>
    <w:rsid w:val="00C15E67"/>
    <w:rsid w:val="00C1773A"/>
    <w:rsid w:val="00C204D3"/>
    <w:rsid w:val="00C206F8"/>
    <w:rsid w:val="00C21523"/>
    <w:rsid w:val="00C2212B"/>
    <w:rsid w:val="00C23B86"/>
    <w:rsid w:val="00C243A1"/>
    <w:rsid w:val="00C24D64"/>
    <w:rsid w:val="00C250EF"/>
    <w:rsid w:val="00C3218E"/>
    <w:rsid w:val="00C32FE7"/>
    <w:rsid w:val="00C416C8"/>
    <w:rsid w:val="00C45C0C"/>
    <w:rsid w:val="00C47CF3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818CA"/>
    <w:rsid w:val="00C828D6"/>
    <w:rsid w:val="00C84349"/>
    <w:rsid w:val="00C851EE"/>
    <w:rsid w:val="00C85445"/>
    <w:rsid w:val="00C867F4"/>
    <w:rsid w:val="00C872B8"/>
    <w:rsid w:val="00C911C1"/>
    <w:rsid w:val="00C92514"/>
    <w:rsid w:val="00C9295F"/>
    <w:rsid w:val="00C949AE"/>
    <w:rsid w:val="00C94F77"/>
    <w:rsid w:val="00CA3305"/>
    <w:rsid w:val="00CB2F80"/>
    <w:rsid w:val="00CB4252"/>
    <w:rsid w:val="00CB49FA"/>
    <w:rsid w:val="00CB7867"/>
    <w:rsid w:val="00CC5790"/>
    <w:rsid w:val="00CC798F"/>
    <w:rsid w:val="00CD09F9"/>
    <w:rsid w:val="00CD143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441E"/>
    <w:rsid w:val="00CF45E4"/>
    <w:rsid w:val="00CF7576"/>
    <w:rsid w:val="00D03F4C"/>
    <w:rsid w:val="00D06C2B"/>
    <w:rsid w:val="00D06D51"/>
    <w:rsid w:val="00D07599"/>
    <w:rsid w:val="00D136A5"/>
    <w:rsid w:val="00D142E5"/>
    <w:rsid w:val="00D146F2"/>
    <w:rsid w:val="00D2161C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47FD7"/>
    <w:rsid w:val="00D518FA"/>
    <w:rsid w:val="00D57182"/>
    <w:rsid w:val="00D60D4B"/>
    <w:rsid w:val="00D6222A"/>
    <w:rsid w:val="00D64BDD"/>
    <w:rsid w:val="00D656B9"/>
    <w:rsid w:val="00D75777"/>
    <w:rsid w:val="00D75DA5"/>
    <w:rsid w:val="00D7739F"/>
    <w:rsid w:val="00D80457"/>
    <w:rsid w:val="00D817C4"/>
    <w:rsid w:val="00D84713"/>
    <w:rsid w:val="00D85D6D"/>
    <w:rsid w:val="00D87218"/>
    <w:rsid w:val="00D87D5D"/>
    <w:rsid w:val="00D903EA"/>
    <w:rsid w:val="00D91852"/>
    <w:rsid w:val="00D932F8"/>
    <w:rsid w:val="00D94E0E"/>
    <w:rsid w:val="00D95A75"/>
    <w:rsid w:val="00D95E2B"/>
    <w:rsid w:val="00D96270"/>
    <w:rsid w:val="00D96F8A"/>
    <w:rsid w:val="00D972AC"/>
    <w:rsid w:val="00D9784B"/>
    <w:rsid w:val="00DA14FC"/>
    <w:rsid w:val="00DA2B9B"/>
    <w:rsid w:val="00DA427C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F1F"/>
    <w:rsid w:val="00DD7516"/>
    <w:rsid w:val="00DD7A1C"/>
    <w:rsid w:val="00DD7B0B"/>
    <w:rsid w:val="00DE0D91"/>
    <w:rsid w:val="00DE2001"/>
    <w:rsid w:val="00DE28EA"/>
    <w:rsid w:val="00DE2A47"/>
    <w:rsid w:val="00DE554C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79A0"/>
    <w:rsid w:val="00E27FBB"/>
    <w:rsid w:val="00E305C9"/>
    <w:rsid w:val="00E3701D"/>
    <w:rsid w:val="00E3710A"/>
    <w:rsid w:val="00E37337"/>
    <w:rsid w:val="00E401B8"/>
    <w:rsid w:val="00E44A1F"/>
    <w:rsid w:val="00E44C3C"/>
    <w:rsid w:val="00E45177"/>
    <w:rsid w:val="00E464AB"/>
    <w:rsid w:val="00E46796"/>
    <w:rsid w:val="00E509B9"/>
    <w:rsid w:val="00E560B7"/>
    <w:rsid w:val="00E57C76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4E8"/>
    <w:rsid w:val="00E76250"/>
    <w:rsid w:val="00E775B1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96BFB"/>
    <w:rsid w:val="00EA0AB2"/>
    <w:rsid w:val="00EA0FB3"/>
    <w:rsid w:val="00EA2F11"/>
    <w:rsid w:val="00EA428A"/>
    <w:rsid w:val="00EA4AB9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6C5E"/>
    <w:rsid w:val="00EC7604"/>
    <w:rsid w:val="00ED10F5"/>
    <w:rsid w:val="00ED1547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EF67EE"/>
    <w:rsid w:val="00F00D7B"/>
    <w:rsid w:val="00F0351A"/>
    <w:rsid w:val="00F070F1"/>
    <w:rsid w:val="00F10640"/>
    <w:rsid w:val="00F106F1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3113F"/>
    <w:rsid w:val="00F312C8"/>
    <w:rsid w:val="00F31609"/>
    <w:rsid w:val="00F322E7"/>
    <w:rsid w:val="00F32332"/>
    <w:rsid w:val="00F35CB1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7020E"/>
    <w:rsid w:val="00F70B5E"/>
    <w:rsid w:val="00F718C9"/>
    <w:rsid w:val="00F73F6D"/>
    <w:rsid w:val="00F745BB"/>
    <w:rsid w:val="00F76397"/>
    <w:rsid w:val="00F77403"/>
    <w:rsid w:val="00F80DA8"/>
    <w:rsid w:val="00F86C86"/>
    <w:rsid w:val="00F9222D"/>
    <w:rsid w:val="00F9284D"/>
    <w:rsid w:val="00F938A5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58D"/>
    <w:rsid w:val="00FD18D7"/>
    <w:rsid w:val="00FD19E0"/>
    <w:rsid w:val="00FD32E8"/>
    <w:rsid w:val="00FD3B45"/>
    <w:rsid w:val="00FD42FE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2D4ADD07-FBAE-4C92-AF4F-C34083C25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1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A29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C66251" w:rsidP="00C66251">
          <w:pPr>
            <w:pStyle w:val="0DA4938AC2184E9D9D05BDBB3497E27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C66251" w:rsidP="00C66251">
          <w:pPr>
            <w:pStyle w:val="F874706C8B23418A9B44F13B51C82CE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C66251" w:rsidP="00C66251">
          <w:pPr>
            <w:pStyle w:val="F691DB5AAD8F431F8A230491CB99EA9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C66251" w:rsidP="00C66251">
          <w:pPr>
            <w:pStyle w:val="C3B19B62A0164831ADA1182F9CCBA0C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C66251" w:rsidP="00C66251">
          <w:pPr>
            <w:pStyle w:val="76B35912430A40ECAB0B4A71E2B5424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C66251" w:rsidP="00C66251">
          <w:pPr>
            <w:pStyle w:val="809A4706C2BC4D15A6179A41D0443A6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C66251" w:rsidP="00C66251">
          <w:pPr>
            <w:pStyle w:val="37CC1896A8804738AFDA7B4076DB486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C66251" w:rsidP="00C66251">
          <w:pPr>
            <w:pStyle w:val="C6371F8E13CF46CE8E7390BDB78311E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C66251" w:rsidP="00C66251">
          <w:pPr>
            <w:pStyle w:val="6B83D29A14F4451FA3ADB1BAE35D253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4199C5E925241088D948F4931C26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19612-66B3-47AC-860F-0CB06E58F840}"/>
      </w:docPartPr>
      <w:docPartBody>
        <w:p w:rsidR="002D5792" w:rsidRDefault="00C66251" w:rsidP="00C66251">
          <w:pPr>
            <w:pStyle w:val="7A42C4E56F1E46439C9C070A060344E1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468880904E74ADA9F54A6AB6715B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FB1A0-C454-4470-B168-CA0DAD801850}"/>
      </w:docPartPr>
      <w:docPartBody>
        <w:p w:rsidR="002D5792" w:rsidRDefault="00C66251" w:rsidP="00C66251">
          <w:pPr>
            <w:pStyle w:val="E418510339034166B3257060C4DC06B0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75AD3BCDF374F6B83382B1ABDF52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10B84-D40D-41A7-AEA2-B5E0C3B94927}"/>
      </w:docPartPr>
      <w:docPartBody>
        <w:p w:rsidR="002D5792" w:rsidRDefault="00C66251" w:rsidP="00C66251">
          <w:pPr>
            <w:pStyle w:val="1AE39401A7854803A93440782565DEF7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D9FBBE84BDF474985D49546EB6D5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090A7-9830-470D-8BB2-70E8506BBB71}"/>
      </w:docPartPr>
      <w:docPartBody>
        <w:p w:rsidR="002D5792" w:rsidRDefault="00C66251" w:rsidP="00C66251">
          <w:pPr>
            <w:pStyle w:val="F448FE0325764262A1A97C0499D6B28E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F74270BA51C4E23958A4FEE2558D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8B56-4433-45D6-AB36-B03E6C5533F7}"/>
      </w:docPartPr>
      <w:docPartBody>
        <w:p w:rsidR="002D5792" w:rsidRDefault="00C66251" w:rsidP="00C66251">
          <w:pPr>
            <w:pStyle w:val="26FC94EBDEC64663B88928EFB13200EC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BAB89C4FDE640A998CD378480D24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C62C8-D2DD-4D6B-8A10-252F3711C7D9}"/>
      </w:docPartPr>
      <w:docPartBody>
        <w:p w:rsidR="002D5792" w:rsidRDefault="00C66251" w:rsidP="00C66251">
          <w:pPr>
            <w:pStyle w:val="04A909F5AF8545F3827789A281D77698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086C22B5E084E4F9E887EA7B7B0E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636C9-D6B2-4391-9113-C2D291DA8AFB}"/>
      </w:docPartPr>
      <w:docPartBody>
        <w:p w:rsidR="002D5792" w:rsidRDefault="00C66251" w:rsidP="00C66251">
          <w:pPr>
            <w:pStyle w:val="0F51765A464F44D497F1924813128707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878031CCCA94A85B8170E45960F4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0443E-3CF1-4B89-93E6-D71ADF9ED32F}"/>
      </w:docPartPr>
      <w:docPartBody>
        <w:p w:rsidR="002D5792" w:rsidRDefault="00C66251" w:rsidP="00C66251">
          <w:pPr>
            <w:pStyle w:val="E3EAD11A412441CFA87CC654419E11D6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FE73316438F4825AD098C204067D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BFDD6-9D19-40F3-A9A2-05D9EBE0BC85}"/>
      </w:docPartPr>
      <w:docPartBody>
        <w:p w:rsidR="002D5792" w:rsidRDefault="00C66251" w:rsidP="00C66251">
          <w:pPr>
            <w:pStyle w:val="80BA874D59B349C089A2AC5E6EAC2168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0475CFFD7644665928E52828E45E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E8607-D34F-4803-8BF1-B85251F6C5A7}"/>
      </w:docPartPr>
      <w:docPartBody>
        <w:p w:rsidR="002D5792" w:rsidRDefault="00C66251" w:rsidP="00C66251">
          <w:pPr>
            <w:pStyle w:val="3E39F341FED94318BC78D3DDDDD627E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AB0A9EFD2DD4C89B0C1CC672335F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7980E-7261-4B46-B53D-A724DDF124A5}"/>
      </w:docPartPr>
      <w:docPartBody>
        <w:p w:rsidR="00C66251" w:rsidRDefault="002D5792" w:rsidP="002D5792"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29E6121DA9CE4886813C4A2528B98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622B2-163C-4B65-9C05-6EE9C58EB553}"/>
      </w:docPartPr>
      <w:docPartBody>
        <w:p w:rsidR="00C66251" w:rsidRDefault="00C66251" w:rsidP="00C66251">
          <w:pPr>
            <w:pStyle w:val="6D4D29B572544A9BAA55CF9F98A89A50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60FF538BC2245719ED6BA2239C9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4D483-E10A-44F5-90C3-4FDC09F1ECDE}"/>
      </w:docPartPr>
      <w:docPartBody>
        <w:p w:rsidR="00C66251" w:rsidRDefault="00C66251" w:rsidP="00C66251">
          <w:pPr>
            <w:pStyle w:val="EAD413E87CD54D8BA348A979DCBE827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22DDC11BE604411A729A9E456AAB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9C0BC-057B-4DE0-9FEF-DB68F8599C32}"/>
      </w:docPartPr>
      <w:docPartBody>
        <w:p w:rsidR="00C66251" w:rsidRDefault="002D5792" w:rsidP="002D5792"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632C087A0BC74F8C87EDE33D6758D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DA0FB-EE08-4F26-8A83-29196AFCDB4A}"/>
      </w:docPartPr>
      <w:docPartBody>
        <w:p w:rsidR="00C66251" w:rsidRDefault="00C66251" w:rsidP="00C66251">
          <w:pPr>
            <w:pStyle w:val="A6D8833137B84B16AF6D76D31700110B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492A49BE5A449193EF58BF5DB2B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1DBFD-4C3F-4496-8168-68C68682C0F5}"/>
      </w:docPartPr>
      <w:docPartBody>
        <w:p w:rsidR="00C66251" w:rsidRDefault="00C66251" w:rsidP="00C66251">
          <w:pPr>
            <w:pStyle w:val="E0A3BDBF16154440BA9642CED42FEB63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54AA721217142398DA2D0EC5853C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CC188-927D-4AA3-81D9-5974C6A8292D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B51EDDA5B6A4F1EA15C29C47DC8A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821C0-C68E-4FD4-8E22-200F515E3E6D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5060F33EC60468D9CDB1B720C463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646BD-2824-406E-8944-2A641A23B070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7B135AA48E45E4BCB06A74D5285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D9C54-717F-4B4D-81F9-8596AB1EA799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6948008D47C48709C472B5542239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F883A-2B64-4C77-A7A9-E09825EF5550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1E0F2C834184F04A0EE85E840E37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F04DB-C82E-486C-B28F-2511CF86FC20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15FBEC02C814BE69424B6AA93CAE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DC9AC-AC94-49C0-8DDF-1F745B4CDB64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D305FAB5954F2FA26011AE74F8D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B6DDA-95E1-4E00-AD8C-90D3602D4390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CF68566AF3C4D32922CF3C64001D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27A24-B4F0-4694-ABCB-193C7FD9342F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49D2DECA1E4FDF848F00F2CD8B6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73680-B0C0-4BB5-A021-F584F574032E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386B460056C4EEAA6752D4F332E2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3F146-885B-46FF-999C-39B5527A6C97}"/>
      </w:docPartPr>
      <w:docPartBody>
        <w:p w:rsidR="00E24E75" w:rsidRDefault="00C66251" w:rsidP="00C66251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7A27E406DC44B78A33B7229328A9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584E3-B9C7-4E08-9FF9-5138F8BB6EDB}"/>
      </w:docPartPr>
      <w:docPartBody>
        <w:p w:rsidR="00E24E75" w:rsidRDefault="00C66251" w:rsidP="00C66251"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4B960AD0587C4B509F0DCCA478B52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72EE3-9552-41B5-9DCC-9FCB83719928}"/>
      </w:docPartPr>
      <w:docPartBody>
        <w:p w:rsidR="00E24E75" w:rsidRDefault="00C66251" w:rsidP="00C66251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49408DEE81E4326AB380AE9DD206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F50D6-9484-4A91-B188-2EE3D8A9839A}"/>
      </w:docPartPr>
      <w:docPartBody>
        <w:p w:rsidR="00E24E75" w:rsidRDefault="00C66251" w:rsidP="00C66251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77D3F3FC2FD4EDD8FD4C46678DF5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42938-D288-4E08-A545-F29F389847E6}"/>
      </w:docPartPr>
      <w:docPartBody>
        <w:p w:rsidR="00A57231" w:rsidRDefault="00E24E75" w:rsidP="00E24E75">
          <w:pPr>
            <w:pStyle w:val="B77D3F3FC2FD4EDD8FD4C46678DF556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BDC06191DB44FD9BD59F69E34B8E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59342-7A25-4F8D-A6B4-FEA7320BDB05}"/>
      </w:docPartPr>
      <w:docPartBody>
        <w:p w:rsidR="00A57231" w:rsidRDefault="00E24E75" w:rsidP="00E24E75">
          <w:pPr>
            <w:pStyle w:val="CBDC06191DB44FD9BD59F69E34B8E91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3D845CE391B407B8D6CE0A8989E6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D9717-6D0C-4290-95CC-BB871CF0D192}"/>
      </w:docPartPr>
      <w:docPartBody>
        <w:p w:rsidR="00A57231" w:rsidRDefault="00E24E75" w:rsidP="00E24E75">
          <w:pPr>
            <w:pStyle w:val="83D845CE391B407B8D6CE0A8989E6A7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EE60FA1ADD94A8598947D6822F7B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ED7B0-02D5-4F4C-BBEE-8641AB0BB975}"/>
      </w:docPartPr>
      <w:docPartBody>
        <w:p w:rsidR="00A57231" w:rsidRDefault="00E24E75" w:rsidP="00E24E75">
          <w:pPr>
            <w:pStyle w:val="0EE60FA1ADD94A8598947D6822F7BEB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5E30360DAC84CDEBD9243CC70B18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92F87-BA94-4F82-B896-81F6B07CAE8B}"/>
      </w:docPartPr>
      <w:docPartBody>
        <w:p w:rsidR="00A57231" w:rsidRDefault="00E24E75" w:rsidP="00E24E75">
          <w:pPr>
            <w:pStyle w:val="E5E30360DAC84CDEBD9243CC70B1807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18076740F464CF69D4DD4BA6B4B0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C8242-C20B-4A9C-8051-1EA7696ADE30}"/>
      </w:docPartPr>
      <w:docPartBody>
        <w:p w:rsidR="00A57231" w:rsidRDefault="00E24E75" w:rsidP="00E24E75">
          <w:pPr>
            <w:pStyle w:val="F18076740F464CF69D4DD4BA6B4B00C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C3299BF1303477B9C1E5627E3AF3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E7450-7184-4B4F-93F6-69332E99F1F2}"/>
      </w:docPartPr>
      <w:docPartBody>
        <w:p w:rsidR="00A57231" w:rsidRDefault="00E24E75" w:rsidP="00E24E75">
          <w:pPr>
            <w:pStyle w:val="AC3299BF1303477B9C1E5627E3AF374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2442955CA854EB8AACD7F0FBA0E9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63B1C-EAE0-4EFF-B343-F7062CB2F2C8}"/>
      </w:docPartPr>
      <w:docPartBody>
        <w:p w:rsidR="00A57231" w:rsidRDefault="00E24E75" w:rsidP="00E24E75">
          <w:pPr>
            <w:pStyle w:val="52442955CA854EB8AACD7F0FBA0E908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5678300506D4692AB355A8969FF4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857F4-EA9C-4A0F-A9F4-531B6EDE7D72}"/>
      </w:docPartPr>
      <w:docPartBody>
        <w:p w:rsidR="00A57231" w:rsidRDefault="00E24E75" w:rsidP="00E24E75">
          <w:pPr>
            <w:pStyle w:val="75678300506D4692AB355A8969FF43D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354B5F9197640B892E2E8D95D3FA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4D2ED-94E3-495B-8DFF-9E8BB553DFFA}"/>
      </w:docPartPr>
      <w:docPartBody>
        <w:p w:rsidR="00A57231" w:rsidRDefault="00E24E75" w:rsidP="00E24E75">
          <w:pPr>
            <w:pStyle w:val="E354B5F9197640B892E2E8D95D3FA6C7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AA60BA2367E44C99041F46A45F13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D530A-669B-4337-B3FB-638303F1B569}"/>
      </w:docPartPr>
      <w:docPartBody>
        <w:p w:rsidR="00A57231" w:rsidRDefault="00E24E75" w:rsidP="00E24E75">
          <w:pPr>
            <w:pStyle w:val="7AA60BA2367E44C99041F46A45F1394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F8FE88943A24EA899982830E90ED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E6B2D-58ED-4018-B957-070EC3FFD778}"/>
      </w:docPartPr>
      <w:docPartBody>
        <w:p w:rsidR="00A57231" w:rsidRDefault="00E24E75" w:rsidP="00E24E75">
          <w:pPr>
            <w:pStyle w:val="CF8FE88943A24EA899982830E90EDB3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4DA65AFCDAD4C7C881D71AA135A5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9F387-B530-44C9-8CAD-287D6C674E86}"/>
      </w:docPartPr>
      <w:docPartBody>
        <w:p w:rsidR="00A57231" w:rsidRDefault="00E24E75" w:rsidP="00E24E75">
          <w:pPr>
            <w:pStyle w:val="F4DA65AFCDAD4C7C881D71AA135A502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479FD6977684B449421A9DB685E5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91687-4EE7-4E1F-9628-9A73B734FAF7}"/>
      </w:docPartPr>
      <w:docPartBody>
        <w:p w:rsidR="00A57231" w:rsidRDefault="00E24E75" w:rsidP="00E24E75">
          <w:pPr>
            <w:pStyle w:val="4F74270BA51C4E23958A4FEE2558DBD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DEE492B3E804FFA9EC9604CFDC49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90E80-BD4A-4721-948D-7B17A3A1A767}"/>
      </w:docPartPr>
      <w:docPartBody>
        <w:p w:rsidR="00A57231" w:rsidRDefault="00E24E75" w:rsidP="00E24E75">
          <w:pPr>
            <w:pStyle w:val="2BAB89C4FDE640A998CD378480D2446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B794532E44774FAA8D4693D47ADB4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1F06D-F548-41E4-BB0C-01886B9C5779}"/>
      </w:docPartPr>
      <w:docPartBody>
        <w:p w:rsidR="00A57231" w:rsidRDefault="00E24E75" w:rsidP="00E24E75">
          <w:pPr>
            <w:pStyle w:val="29E6121DA9CE4886813C4A2528B98E2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5D1536E8CD84EFFA21DA11687982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A24C8-01BD-4118-A712-325DEBBDB2D8}"/>
      </w:docPartPr>
      <w:docPartBody>
        <w:p w:rsidR="00A57231" w:rsidRDefault="00E24E75" w:rsidP="00E24E75">
          <w:pPr>
            <w:pStyle w:val="660FF538BC2245719ED6BA2239C94DA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48C2694154B427E9579669D8E98F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0C9D7-991B-4DF3-BFE8-97AA73763C46}"/>
      </w:docPartPr>
      <w:docPartBody>
        <w:p w:rsidR="00A57231" w:rsidRDefault="00E24E75" w:rsidP="00E24E75">
          <w:pPr>
            <w:pStyle w:val="632C087A0BC74F8C87EDE33D6758D51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418510339034166B3257060C4DC06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66632-7393-4137-A3C5-1ECC2659A52E}"/>
      </w:docPartPr>
      <w:docPartBody>
        <w:p w:rsidR="00A57231" w:rsidRDefault="00E24E75" w:rsidP="00E24E75"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3EAD11A412441CFA87CC654419E1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6522D-8D34-4957-94DE-69034730EB74}"/>
      </w:docPartPr>
      <w:docPartBody>
        <w:p w:rsidR="00A57231" w:rsidRDefault="00E24E75" w:rsidP="00E24E75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BA874D59B349C089A2AC5E6EAC2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80EA5-90ED-4494-B9C6-E24287ECDC69}"/>
      </w:docPartPr>
      <w:docPartBody>
        <w:p w:rsidR="00A57231" w:rsidRDefault="00E24E75" w:rsidP="00E24E75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AE39401A7854803A93440782565D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CF2F2-BAA0-4B1C-8F6E-60966C2F0ECF}"/>
      </w:docPartPr>
      <w:docPartBody>
        <w:p w:rsidR="00A57231" w:rsidRDefault="00E24E75" w:rsidP="00E24E75"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448FE0325764262A1A97C0499D6B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7CAD2-FD8E-4E4B-8FEF-E8D47D6E29F2}"/>
      </w:docPartPr>
      <w:docPartBody>
        <w:p w:rsidR="00A57231" w:rsidRDefault="00E24E75" w:rsidP="00E24E75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6FC94EBDEC64663B88928EFB1320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7C46A-9251-445C-92B9-624BC6122BA4}"/>
      </w:docPartPr>
      <w:docPartBody>
        <w:p w:rsidR="00A57231" w:rsidRDefault="00E24E75" w:rsidP="00E24E75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4A909F5AF8545F3827789A281D7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2F060-2917-40E9-ACBF-79E96B45DD0F}"/>
      </w:docPartPr>
      <w:docPartBody>
        <w:p w:rsidR="00A57231" w:rsidRDefault="00E24E75" w:rsidP="00E24E75"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0F51765A464F44D497F1924813128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BB70B-5659-4306-BA2C-1DD785CC2486}"/>
      </w:docPartPr>
      <w:docPartBody>
        <w:p w:rsidR="00A57231" w:rsidRDefault="00E24E75" w:rsidP="00E24E75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E39F341FED94318BC78D3DDDDD62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F9489-2031-47B3-A2F4-1A0197E92EA5}"/>
      </w:docPartPr>
      <w:docPartBody>
        <w:p w:rsidR="00A57231" w:rsidRDefault="00E24E75" w:rsidP="00E24E75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D4D29B572544A9BAA55CF9F98A89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2B930-E1CF-4392-85B6-F5B76BD9B62F}"/>
      </w:docPartPr>
      <w:docPartBody>
        <w:p w:rsidR="00A57231" w:rsidRDefault="00E24E75" w:rsidP="00E24E75"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AD413E87CD54D8BA348A979DCBE8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F1844-B41B-40F1-9FD0-CCD3CF2B2A42}"/>
      </w:docPartPr>
      <w:docPartBody>
        <w:p w:rsidR="00A57231" w:rsidRDefault="00E24E75" w:rsidP="00E24E75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6D8833137B84B16AF6D76D317001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8228F-8C52-4BD7-92D6-DBC8CF76A000}"/>
      </w:docPartPr>
      <w:docPartBody>
        <w:p w:rsidR="00A57231" w:rsidRDefault="00E24E75" w:rsidP="00E24E75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0A3BDBF16154440BA9642CED42FE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9DB68-0A6C-436D-BB01-D0D1DD8363C4}"/>
      </w:docPartPr>
      <w:docPartBody>
        <w:p w:rsidR="00A57231" w:rsidRDefault="00E24E75" w:rsidP="00E24E75"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51F6060A2B544E7AAF3F059F052E0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7711D-BD6F-41CD-89C4-8D7CC2438D94}"/>
      </w:docPartPr>
      <w:docPartBody>
        <w:p w:rsidR="00A57231" w:rsidRDefault="00E24E75" w:rsidP="00E24E75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430CF1C14C14AAFA6A4022A00015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F330E-A8F5-4AC0-832A-DC782458FBB8}"/>
      </w:docPartPr>
      <w:docPartBody>
        <w:p w:rsidR="00A57231" w:rsidRDefault="00E24E75" w:rsidP="00E24E75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89065E1E1134582A21CAE0242670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EF815-D60F-430E-80F3-DC859F627052}"/>
      </w:docPartPr>
      <w:docPartBody>
        <w:p w:rsidR="00A57231" w:rsidRDefault="00E24E75" w:rsidP="00E24E75"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4CE20D38C23242A4A42C17F58F88D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3F0E4-D696-4388-9640-33A6B826E4B9}"/>
      </w:docPartPr>
      <w:docPartBody>
        <w:p w:rsidR="00A57231" w:rsidRDefault="00E24E75" w:rsidP="00E24E75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0EC2C1389914B4EBE31F124A18AE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C3907-A064-4268-A125-A9E1096FA01B}"/>
      </w:docPartPr>
      <w:docPartBody>
        <w:p w:rsidR="00A57231" w:rsidRDefault="00E24E75" w:rsidP="00E24E75"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F1E6D"/>
    <w:rsid w:val="000C3BA3"/>
    <w:rsid w:val="002D5792"/>
    <w:rsid w:val="003C6646"/>
    <w:rsid w:val="00485274"/>
    <w:rsid w:val="00713DC5"/>
    <w:rsid w:val="009A247C"/>
    <w:rsid w:val="00A57231"/>
    <w:rsid w:val="00AF1E6D"/>
    <w:rsid w:val="00B73576"/>
    <w:rsid w:val="00C66251"/>
    <w:rsid w:val="00D26269"/>
    <w:rsid w:val="00E24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4E75"/>
    <w:rPr>
      <w:color w:val="808080"/>
    </w:rPr>
  </w:style>
  <w:style w:type="paragraph" w:customStyle="1" w:styleId="B77D3F3FC2FD4EDD8FD4C46678DF556C">
    <w:name w:val="B77D3F3FC2FD4EDD8FD4C46678DF556C"/>
    <w:rsid w:val="00E24E75"/>
    <w:rPr>
      <w:lang w:eastAsia="zh-CN"/>
    </w:rPr>
  </w:style>
  <w:style w:type="paragraph" w:customStyle="1" w:styleId="CBDC06191DB44FD9BD59F69E34B8E91A">
    <w:name w:val="CBDC06191DB44FD9BD59F69E34B8E91A"/>
    <w:rsid w:val="00E24E75"/>
    <w:rPr>
      <w:lang w:eastAsia="zh-CN"/>
    </w:rPr>
  </w:style>
  <w:style w:type="paragraph" w:customStyle="1" w:styleId="83D845CE391B407B8D6CE0A8989E6A75">
    <w:name w:val="83D845CE391B407B8D6CE0A8989E6A75"/>
    <w:rsid w:val="00E24E75"/>
    <w:rPr>
      <w:lang w:eastAsia="zh-CN"/>
    </w:rPr>
  </w:style>
  <w:style w:type="paragraph" w:customStyle="1" w:styleId="0EE60FA1ADD94A8598947D6822F7BEB1">
    <w:name w:val="0EE60FA1ADD94A8598947D6822F7BEB1"/>
    <w:rsid w:val="00E24E75"/>
    <w:rPr>
      <w:lang w:eastAsia="zh-CN"/>
    </w:rPr>
  </w:style>
  <w:style w:type="paragraph" w:customStyle="1" w:styleId="0DA4938AC2184E9D9D05BDBB3497E273">
    <w:name w:val="0DA4938AC2184E9D9D05BDBB3497E273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74706C8B23418A9B44F13B51C82CEF">
    <w:name w:val="F874706C8B23418A9B44F13B51C82CEF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91DB5AAD8F431F8A230491CB99EA9E">
    <w:name w:val="F691DB5AAD8F431F8A230491CB99EA9E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3B19B62A0164831ADA1182F9CCBA0C9">
    <w:name w:val="C3B19B62A0164831ADA1182F9CCBA0C9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6B35912430A40ECAB0B4A71E2B54240">
    <w:name w:val="76B35912430A40ECAB0B4A71E2B54240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09A4706C2BC4D15A6179A41D0443A67">
    <w:name w:val="809A4706C2BC4D15A6179A41D0443A67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7CC1896A8804738AFDA7B4076DB486E">
    <w:name w:val="37CC1896A8804738AFDA7B4076DB486E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6371F8E13CF46CE8E7390BDB78311EB">
    <w:name w:val="C6371F8E13CF46CE8E7390BDB78311EB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83D29A14F4451FA3ADB1BAE35D253E">
    <w:name w:val="6B83D29A14F4451FA3ADB1BAE35D253E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5E30360DAC84CDEBD9243CC70B18074">
    <w:name w:val="E5E30360DAC84CDEBD9243CC70B18074"/>
    <w:rsid w:val="00E24E75"/>
    <w:rPr>
      <w:lang w:eastAsia="zh-CN"/>
    </w:rPr>
  </w:style>
  <w:style w:type="paragraph" w:customStyle="1" w:styleId="F18076740F464CF69D4DD4BA6B4B00CA">
    <w:name w:val="F18076740F464CF69D4DD4BA6B4B00CA"/>
    <w:rsid w:val="00E24E75"/>
    <w:rPr>
      <w:lang w:eastAsia="zh-CN"/>
    </w:rPr>
  </w:style>
  <w:style w:type="paragraph" w:customStyle="1" w:styleId="AC3299BF1303477B9C1E5627E3AF3749">
    <w:name w:val="AC3299BF1303477B9C1E5627E3AF3749"/>
    <w:rsid w:val="00E24E75"/>
    <w:rPr>
      <w:lang w:eastAsia="zh-CN"/>
    </w:rPr>
  </w:style>
  <w:style w:type="paragraph" w:customStyle="1" w:styleId="52442955CA854EB8AACD7F0FBA0E9089">
    <w:name w:val="52442955CA854EB8AACD7F0FBA0E9089"/>
    <w:rsid w:val="00E24E75"/>
    <w:rPr>
      <w:lang w:eastAsia="zh-CN"/>
    </w:rPr>
  </w:style>
  <w:style w:type="paragraph" w:customStyle="1" w:styleId="75678300506D4692AB355A8969FF43D6">
    <w:name w:val="75678300506D4692AB355A8969FF43D6"/>
    <w:rsid w:val="00E24E75"/>
    <w:rPr>
      <w:lang w:eastAsia="zh-CN"/>
    </w:rPr>
  </w:style>
  <w:style w:type="paragraph" w:customStyle="1" w:styleId="E354B5F9197640B892E2E8D95D3FA6C7">
    <w:name w:val="E354B5F9197640B892E2E8D95D3FA6C7"/>
    <w:rsid w:val="00E24E75"/>
    <w:rPr>
      <w:lang w:eastAsia="zh-CN"/>
    </w:rPr>
  </w:style>
  <w:style w:type="paragraph" w:customStyle="1" w:styleId="7AA60BA2367E44C99041F46A45F13946">
    <w:name w:val="7AA60BA2367E44C99041F46A45F13946"/>
    <w:rsid w:val="00E24E75"/>
    <w:rPr>
      <w:lang w:eastAsia="zh-CN"/>
    </w:rPr>
  </w:style>
  <w:style w:type="paragraph" w:customStyle="1" w:styleId="CF8FE88943A24EA899982830E90EDB3B">
    <w:name w:val="CF8FE88943A24EA899982830E90EDB3B"/>
    <w:rsid w:val="00E24E75"/>
    <w:rPr>
      <w:lang w:eastAsia="zh-CN"/>
    </w:rPr>
  </w:style>
  <w:style w:type="paragraph" w:customStyle="1" w:styleId="F4DA65AFCDAD4C7C881D71AA135A502D">
    <w:name w:val="F4DA65AFCDAD4C7C881D71AA135A502D"/>
    <w:rsid w:val="00E24E75"/>
    <w:rPr>
      <w:lang w:eastAsia="zh-CN"/>
    </w:rPr>
  </w:style>
  <w:style w:type="paragraph" w:customStyle="1" w:styleId="6479FD6977684B449421A9DB685E5C04">
    <w:name w:val="6479FD6977684B449421A9DB685E5C04"/>
    <w:rsid w:val="00E24E75"/>
    <w:rPr>
      <w:lang w:eastAsia="zh-CN"/>
    </w:rPr>
  </w:style>
  <w:style w:type="paragraph" w:customStyle="1" w:styleId="FDEE492B3E804FFA9EC9604CFDC4971B">
    <w:name w:val="FDEE492B3E804FFA9EC9604CFDC4971B"/>
    <w:rsid w:val="00E24E75"/>
    <w:rPr>
      <w:lang w:eastAsia="zh-CN"/>
    </w:rPr>
  </w:style>
  <w:style w:type="paragraph" w:customStyle="1" w:styleId="B794532E44774FAA8D4693D47ADB49A5">
    <w:name w:val="B794532E44774FAA8D4693D47ADB49A5"/>
    <w:rsid w:val="00E24E75"/>
    <w:rPr>
      <w:lang w:eastAsia="zh-CN"/>
    </w:rPr>
  </w:style>
  <w:style w:type="paragraph" w:customStyle="1" w:styleId="E5D1536E8CD84EFFA21DA11687982E80">
    <w:name w:val="E5D1536E8CD84EFFA21DA11687982E80"/>
    <w:rsid w:val="00E24E75"/>
    <w:rPr>
      <w:lang w:eastAsia="zh-CN"/>
    </w:rPr>
  </w:style>
  <w:style w:type="paragraph" w:customStyle="1" w:styleId="448C2694154B427E9579669D8E98FCB6">
    <w:name w:val="448C2694154B427E9579669D8E98FCB6"/>
    <w:rsid w:val="00E24E75"/>
    <w:rPr>
      <w:lang w:eastAsia="zh-CN"/>
    </w:rPr>
  </w:style>
  <w:style w:type="paragraph" w:customStyle="1" w:styleId="4878031CCCA94A85B8170E45960F495A">
    <w:name w:val="4878031CCCA94A85B8170E45960F495A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FE73316438F4825AD098C204067DF13">
    <w:name w:val="DFE73316438F4825AD098C204067DF13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75AD3BCDF374F6B83382B1ABDF527A6">
    <w:name w:val="E75AD3BCDF374F6B83382B1ABDF527A6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D9FBBE84BDF474985D49546EB6D5EAD">
    <w:name w:val="4D9FBBE84BDF474985D49546EB6D5EAD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F74270BA51C4E23958A4FEE2558DBD5">
    <w:name w:val="4F74270BA51C4E23958A4FEE2558DBD5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BAB89C4FDE640A998CD378480D24466">
    <w:name w:val="2BAB89C4FDE640A998CD378480D24466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086C22B5E084E4F9E887EA7B7B0E010">
    <w:name w:val="2086C22B5E084E4F9E887EA7B7B0E010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0475CFFD7644665928E52828E45EEF9">
    <w:name w:val="F0475CFFD7644665928E52828E45EEF9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9E6121DA9CE4886813C4A2528B98E25">
    <w:name w:val="29E6121DA9CE4886813C4A2528B98E25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60FF538BC2245719ED6BA2239C94DAA">
    <w:name w:val="660FF538BC2245719ED6BA2239C94DAA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32C087A0BC74F8C87EDE33D6758D516">
    <w:name w:val="632C087A0BC74F8C87EDE33D6758D516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7492A49BE5A449193EF58BF5DB2BB76">
    <w:name w:val="F7492A49BE5A449193EF58BF5DB2BB76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CAF093CEF45F18AAFE06B32AA55A5">
    <w:name w:val="CDBCAF093CEF45F18AAFE06B32AA55A5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A42C4E56F1E46439C9C070A060344E1">
    <w:name w:val="7A42C4E56F1E46439C9C070A060344E1"/>
    <w:rsid w:val="00C66251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418510339034166B3257060C4DC06B0">
    <w:name w:val="E418510339034166B3257060C4DC06B0"/>
    <w:rsid w:val="00E24E75"/>
    <w:rPr>
      <w:lang w:eastAsia="zh-CN"/>
    </w:rPr>
  </w:style>
  <w:style w:type="paragraph" w:customStyle="1" w:styleId="E3EAD11A412441CFA87CC654419E11D6">
    <w:name w:val="E3EAD11A412441CFA87CC654419E11D6"/>
    <w:rsid w:val="00E24E75"/>
    <w:rPr>
      <w:lang w:eastAsia="zh-CN"/>
    </w:rPr>
  </w:style>
  <w:style w:type="paragraph" w:customStyle="1" w:styleId="80BA874D59B349C089A2AC5E6EAC2168">
    <w:name w:val="80BA874D59B349C089A2AC5E6EAC2168"/>
    <w:rsid w:val="00E24E75"/>
    <w:rPr>
      <w:lang w:eastAsia="zh-CN"/>
    </w:rPr>
  </w:style>
  <w:style w:type="paragraph" w:customStyle="1" w:styleId="1AE39401A7854803A93440782565DEF7">
    <w:name w:val="1AE39401A7854803A93440782565DEF7"/>
    <w:rsid w:val="00E24E75"/>
    <w:rPr>
      <w:lang w:eastAsia="zh-CN"/>
    </w:rPr>
  </w:style>
  <w:style w:type="paragraph" w:customStyle="1" w:styleId="F448FE0325764262A1A97C0499D6B28E">
    <w:name w:val="F448FE0325764262A1A97C0499D6B28E"/>
    <w:rsid w:val="00E24E75"/>
    <w:rPr>
      <w:lang w:eastAsia="zh-CN"/>
    </w:rPr>
  </w:style>
  <w:style w:type="paragraph" w:customStyle="1" w:styleId="26FC94EBDEC64663B88928EFB13200EC">
    <w:name w:val="26FC94EBDEC64663B88928EFB13200EC"/>
    <w:rsid w:val="00E24E75"/>
    <w:rPr>
      <w:lang w:eastAsia="zh-CN"/>
    </w:rPr>
  </w:style>
  <w:style w:type="paragraph" w:customStyle="1" w:styleId="04A909F5AF8545F3827789A281D77698">
    <w:name w:val="04A909F5AF8545F3827789A281D77698"/>
    <w:rsid w:val="00E24E75"/>
    <w:rPr>
      <w:lang w:eastAsia="zh-CN"/>
    </w:rPr>
  </w:style>
  <w:style w:type="paragraph" w:customStyle="1" w:styleId="0F51765A464F44D497F1924813128707">
    <w:name w:val="0F51765A464F44D497F1924813128707"/>
    <w:rsid w:val="00E24E75"/>
    <w:rPr>
      <w:lang w:eastAsia="zh-CN"/>
    </w:rPr>
  </w:style>
  <w:style w:type="paragraph" w:customStyle="1" w:styleId="3E39F341FED94318BC78D3DDDDD627E9">
    <w:name w:val="3E39F341FED94318BC78D3DDDDD627E9"/>
    <w:rsid w:val="00E24E75"/>
    <w:rPr>
      <w:lang w:eastAsia="zh-CN"/>
    </w:rPr>
  </w:style>
  <w:style w:type="paragraph" w:customStyle="1" w:styleId="6D4D29B572544A9BAA55CF9F98A89A50">
    <w:name w:val="6D4D29B572544A9BAA55CF9F98A89A50"/>
    <w:rsid w:val="00E24E75"/>
    <w:rPr>
      <w:lang w:eastAsia="zh-CN"/>
    </w:rPr>
  </w:style>
  <w:style w:type="paragraph" w:customStyle="1" w:styleId="EAD413E87CD54D8BA348A979DCBE8279">
    <w:name w:val="EAD413E87CD54D8BA348A979DCBE8279"/>
    <w:rsid w:val="00E24E75"/>
    <w:rPr>
      <w:lang w:eastAsia="zh-CN"/>
    </w:rPr>
  </w:style>
  <w:style w:type="paragraph" w:customStyle="1" w:styleId="A6D8833137B84B16AF6D76D31700110B">
    <w:name w:val="A6D8833137B84B16AF6D76D31700110B"/>
    <w:rsid w:val="00E24E75"/>
    <w:rPr>
      <w:lang w:eastAsia="zh-CN"/>
    </w:rPr>
  </w:style>
  <w:style w:type="paragraph" w:customStyle="1" w:styleId="E0A3BDBF16154440BA9642CED42FEB63">
    <w:name w:val="E0A3BDBF16154440BA9642CED42FEB63"/>
    <w:rsid w:val="00E24E75"/>
    <w:rPr>
      <w:lang w:eastAsia="zh-CN"/>
    </w:rPr>
  </w:style>
  <w:style w:type="paragraph" w:customStyle="1" w:styleId="51F6060A2B544E7AAF3F059F052E0702">
    <w:name w:val="51F6060A2B544E7AAF3F059F052E0702"/>
    <w:rsid w:val="00E24E75"/>
    <w:rPr>
      <w:lang w:eastAsia="zh-CN"/>
    </w:rPr>
  </w:style>
  <w:style w:type="paragraph" w:customStyle="1" w:styleId="1430CF1C14C14AAFA6A4022A000153BD">
    <w:name w:val="1430CF1C14C14AAFA6A4022A000153BD"/>
    <w:rsid w:val="00E24E75"/>
    <w:rPr>
      <w:lang w:eastAsia="zh-CN"/>
    </w:rPr>
  </w:style>
  <w:style w:type="paragraph" w:customStyle="1" w:styleId="089065E1E1134582A21CAE02426705F9">
    <w:name w:val="089065E1E1134582A21CAE02426705F9"/>
    <w:rsid w:val="00E24E75"/>
    <w:rPr>
      <w:lang w:eastAsia="zh-CN"/>
    </w:rPr>
  </w:style>
  <w:style w:type="paragraph" w:customStyle="1" w:styleId="4CE20D38C23242A4A42C17F58F88DF5B">
    <w:name w:val="4CE20D38C23242A4A42C17F58F88DF5B"/>
    <w:rsid w:val="00E24E75"/>
    <w:rPr>
      <w:lang w:eastAsia="zh-CN"/>
    </w:rPr>
  </w:style>
  <w:style w:type="paragraph" w:customStyle="1" w:styleId="90EC2C1389914B4EBE31F124A18AE083">
    <w:name w:val="90EC2C1389914B4EBE31F124A18AE083"/>
    <w:rsid w:val="00E24E75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CDAB89-557B-418E-B292-294587EF5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2116</Words>
  <Characters>12066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1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Tyler Bak</cp:lastModifiedBy>
  <cp:revision>3</cp:revision>
  <cp:lastPrinted>2020-08-25T22:16:00Z</cp:lastPrinted>
  <dcterms:created xsi:type="dcterms:W3CDTF">2021-12-08T16:44:00Z</dcterms:created>
  <dcterms:modified xsi:type="dcterms:W3CDTF">2021-12-08T17:43:00Z</dcterms:modified>
</cp:coreProperties>
</file>